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3A03696D" w14:textId="77777777" w:rsidR="000E109B" w:rsidRDefault="000E109B">
      <w:pPr>
        <w:rPr>
          <w:rFonts w:ascii="Roboto" w:eastAsia="Roboto" w:hAnsi="Roboto" w:cs="Roboto"/>
        </w:rPr>
      </w:pPr>
      <w:bookmarkStart w:id="0" w:name="_Hlk486176980"/>
    </w:p>
    <w:tbl>
      <w:tblPr>
        <w:tblStyle w:val="TableGrid"/>
        <w:tblW w:w="10348" w:type="dxa"/>
        <w:jc w:val="center"/>
        <w:tblCellSpacing w:w="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432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17"/>
        <w:gridCol w:w="322"/>
        <w:gridCol w:w="429"/>
        <w:gridCol w:w="944"/>
        <w:gridCol w:w="1850"/>
        <w:gridCol w:w="1559"/>
        <w:gridCol w:w="2165"/>
        <w:gridCol w:w="1626"/>
        <w:gridCol w:w="36"/>
      </w:tblGrid>
      <w:tr w:rsidR="00052AF6" w14:paraId="2EAE0ED0" w14:textId="77777777" w:rsidTr="008A246A">
        <w:trPr>
          <w:gridAfter w:val="1"/>
          <w:wAfter w:w="15" w:type="dxa"/>
          <w:trHeight w:val="432"/>
          <w:tblCellSpacing w:w="7" w:type="dxa"/>
          <w:jc w:val="center"/>
        </w:trPr>
        <w:tc>
          <w:tcPr>
            <w:tcW w:w="10291" w:type="dxa"/>
            <w:gridSpan w:val="8"/>
            <w:shd w:val="clear" w:color="auto" w:fill="EFEFF0"/>
            <w:tcMar>
              <w:top w:w="158" w:type="dxa"/>
              <w:bottom w:w="158" w:type="dxa"/>
            </w:tcMar>
            <w:vAlign w:val="center"/>
          </w:tcPr>
          <w:p w14:paraId="2FF03F02" w14:textId="77777777" w:rsidR="00052AF6" w:rsidRDefault="00052AF6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Roboto" w:eastAsia="Roboto" w:hAnsi="Roboto" w:cs="Roboto"/>
              </w:rPr>
            </w:pPr>
            <w:r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  <w:t>PROFIL PROFESSIONNEL</w:t>
            </w:r>
          </w:p>
        </w:tc>
      </w:tr>
      <w:tr w:rsidR="00052AF6" w:rsidRPr="00AF4980" w14:paraId="4C6DA1A0" w14:textId="77777777" w:rsidTr="003B639F">
        <w:trPr>
          <w:gridAfter w:val="1"/>
          <w:wAfter w:w="15" w:type="dxa"/>
          <w:trHeight w:val="508"/>
          <w:tblCellSpacing w:w="7" w:type="dxa"/>
          <w:jc w:val="center"/>
        </w:trPr>
        <w:tc>
          <w:tcPr>
            <w:tcW w:w="1718" w:type="dxa"/>
            <w:gridSpan w:val="2"/>
          </w:tcPr>
          <w:p w14:paraId="667B084B" w14:textId="77777777" w:rsidR="00052AF6" w:rsidRPr="00690BFF" w:rsidRDefault="00F7534E" w:rsidP="00052AF6">
            <w:pPr>
              <w:widowControl w:val="0"/>
              <w:tabs>
                <w:tab w:val="left" w:pos="2070"/>
              </w:tabs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PERFORMANT</w:t>
            </w:r>
            <w:r w:rsidR="00052AF6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ab/>
            </w:r>
          </w:p>
        </w:tc>
        <w:tc>
          <w:tcPr>
            <w:tcW w:w="8559" w:type="dxa"/>
            <w:gridSpan w:val="6"/>
          </w:tcPr>
          <w:p w14:paraId="18FA1112" w14:textId="0ECCDA6F" w:rsidR="00052AF6" w:rsidRPr="00C0052A" w:rsidRDefault="00C0052A" w:rsidP="00E847E5">
            <w:pPr>
              <w:widowControl w:val="0"/>
              <w:jc w:val="both"/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 w:rsidRPr="00C0052A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Expert passionnée qui comprendra rapidement votre code et qui vous améliorera efficacement dans le développement de vos applications afin d'accélérer la croissance de votre entreprise.</w:t>
            </w:r>
          </w:p>
        </w:tc>
      </w:tr>
      <w:tr w:rsidR="00052AF6" w:rsidRPr="00AF4980" w14:paraId="4E995238" w14:textId="77777777" w:rsidTr="003B639F">
        <w:trPr>
          <w:gridAfter w:val="1"/>
          <w:wAfter w:w="15" w:type="dxa"/>
          <w:trHeight w:val="283"/>
          <w:tblCellSpacing w:w="7" w:type="dxa"/>
          <w:jc w:val="center"/>
        </w:trPr>
        <w:tc>
          <w:tcPr>
            <w:tcW w:w="1718" w:type="dxa"/>
            <w:gridSpan w:val="2"/>
          </w:tcPr>
          <w:p w14:paraId="24DE58E9" w14:textId="77777777" w:rsidR="00052AF6" w:rsidRPr="00F7534E" w:rsidRDefault="00043ABF" w:rsidP="00B95D61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</w:pP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>CURIEUX</w:t>
            </w:r>
          </w:p>
        </w:tc>
        <w:tc>
          <w:tcPr>
            <w:tcW w:w="8559" w:type="dxa"/>
            <w:gridSpan w:val="6"/>
          </w:tcPr>
          <w:p w14:paraId="010597B3" w14:textId="331894D8" w:rsidR="00052AF6" w:rsidRPr="00120CC1" w:rsidRDefault="00452A03" w:rsidP="00E847E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Roboto" w:eastAsia="Roboto" w:hAnsi="Roboto" w:cs="Roboto"/>
                <w:lang w:val="fr-CA"/>
              </w:rPr>
            </w:pPr>
            <w:r w:rsidRPr="00452A03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Autodidacte de nature, je n’ai pas besoin de prétexte pour moi donner envie de m’instruire et d’avancer c’est vital pour moi.</w:t>
            </w:r>
          </w:p>
        </w:tc>
      </w:tr>
      <w:tr w:rsidR="00052AF6" w:rsidRPr="00AF4980" w14:paraId="7D93CE1D" w14:textId="77777777" w:rsidTr="008A246A">
        <w:trPr>
          <w:gridAfter w:val="1"/>
          <w:wAfter w:w="15" w:type="dxa"/>
          <w:tblCellSpacing w:w="7" w:type="dxa"/>
          <w:jc w:val="center"/>
        </w:trPr>
        <w:tc>
          <w:tcPr>
            <w:tcW w:w="1718" w:type="dxa"/>
            <w:gridSpan w:val="2"/>
          </w:tcPr>
          <w:p w14:paraId="6AF3FDEB" w14:textId="77777777" w:rsidR="00052AF6" w:rsidRPr="00F7534E" w:rsidRDefault="00043ABF" w:rsidP="00052AF6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</w:pP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>INNOVATEUR</w:t>
            </w:r>
          </w:p>
        </w:tc>
        <w:tc>
          <w:tcPr>
            <w:tcW w:w="8559" w:type="dxa"/>
            <w:gridSpan w:val="6"/>
          </w:tcPr>
          <w:p w14:paraId="04159786" w14:textId="09941000" w:rsidR="00A17FC9" w:rsidRDefault="00452A03" w:rsidP="00E847E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 w:rsidRPr="00452A03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Toujours à la recherche de la meilleure façon de faire je ne me contente jamais de ce qui est une vieille méthode confortable.</w:t>
            </w:r>
          </w:p>
          <w:p w14:paraId="10367E4F" w14:textId="77777777" w:rsidR="003B639F" w:rsidRDefault="003B639F" w:rsidP="00E847E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</w:p>
          <w:p w14:paraId="2D6101EE" w14:textId="29CEF83A" w:rsidR="00452A03" w:rsidRDefault="00452A03" w:rsidP="00E847E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</w:p>
        </w:tc>
      </w:tr>
      <w:tr w:rsidR="003816CF" w14:paraId="15BD8225" w14:textId="77777777" w:rsidTr="008A246A">
        <w:trPr>
          <w:gridAfter w:val="1"/>
          <w:wAfter w:w="15" w:type="dxa"/>
          <w:trHeight w:val="432"/>
          <w:tblCellSpacing w:w="7" w:type="dxa"/>
          <w:jc w:val="center"/>
        </w:trPr>
        <w:tc>
          <w:tcPr>
            <w:tcW w:w="10291" w:type="dxa"/>
            <w:gridSpan w:val="8"/>
            <w:shd w:val="clear" w:color="auto" w:fill="EFEFF0"/>
            <w:tcMar>
              <w:top w:w="158" w:type="dxa"/>
              <w:bottom w:w="158" w:type="dxa"/>
            </w:tcMar>
            <w:vAlign w:val="center"/>
          </w:tcPr>
          <w:p w14:paraId="66884B4C" w14:textId="22A89141" w:rsidR="003816CF" w:rsidRPr="00B92DEA" w:rsidRDefault="00EC7BA8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Roboto" w:eastAsia="Roboto" w:hAnsi="Roboto" w:cs="Roboto"/>
                <w:lang w:val="fr-CA"/>
              </w:rPr>
            </w:pPr>
            <w:r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  <w:t xml:space="preserve">EXPÉRIENCES </w:t>
            </w:r>
            <w:r w:rsidR="00B92DEA"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  <w:t>RÉCENTES</w:t>
            </w:r>
          </w:p>
        </w:tc>
      </w:tr>
      <w:tr w:rsidR="00CC36BB" w:rsidRPr="00130F78" w14:paraId="6CB27C5B" w14:textId="77777777" w:rsidTr="008A246A">
        <w:trPr>
          <w:gridAfter w:val="1"/>
          <w:wAfter w:w="15" w:type="dxa"/>
          <w:tblCellSpacing w:w="7" w:type="dxa"/>
          <w:jc w:val="center"/>
        </w:trPr>
        <w:tc>
          <w:tcPr>
            <w:tcW w:w="2147" w:type="dxa"/>
            <w:gridSpan w:val="3"/>
          </w:tcPr>
          <w:p w14:paraId="181D13B4" w14:textId="77777777" w:rsidR="00CC36BB" w:rsidRDefault="00CC36BB" w:rsidP="00CC36BB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Mai</w:t>
            </w:r>
            <w:r w:rsidRPr="00E50AD2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 xml:space="preserve"> </w:t>
            </w:r>
            <w:r w:rsidRPr="00E50AD2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201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9</w:t>
            </w:r>
            <w:r w:rsidRPr="00E50AD2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 – </w:t>
            </w:r>
            <w:r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…</w:t>
            </w:r>
          </w:p>
          <w:p w14:paraId="223099DC" w14:textId="2E898E8C" w:rsidR="00CC36BB" w:rsidRDefault="00CC36BB" w:rsidP="00CC36BB">
            <w:pPr>
              <w:widowControl w:val="0"/>
              <w:rPr>
                <w:rFonts w:ascii="Roboto" w:eastAsia="Roboto" w:hAnsi="Roboto" w:cs="Roboto"/>
              </w:rPr>
            </w:pPr>
            <w:r w:rsidRPr="00AB1DC7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>.NET/C#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Angular • Event Sourcing • CQRS • DDD • Azure • Firebase • Redux • Cypress</w:t>
            </w:r>
          </w:p>
        </w:tc>
        <w:tc>
          <w:tcPr>
            <w:tcW w:w="8130" w:type="dxa"/>
            <w:gridSpan w:val="5"/>
          </w:tcPr>
          <w:p w14:paraId="6845B058" w14:textId="6ACA1839" w:rsidR="00CC36BB" w:rsidRPr="004E306F" w:rsidRDefault="00CC36BB" w:rsidP="00CC36BB">
            <w:pPr>
              <w:widowControl w:val="0"/>
              <w:rPr>
                <w:rFonts w:ascii="Roboto" w:eastAsia="Roboto" w:hAnsi="Roboto" w:cs="Roboto"/>
                <w:color w:val="525352"/>
                <w:lang w:val="fr-CA"/>
              </w:rPr>
            </w:pPr>
            <w:r w:rsidRPr="00855A94">
              <w:rPr>
                <w:rFonts w:ascii="Font Awesome 5 Free Solid" w:hAnsi="Font Awesome 5 Free Solid"/>
                <w:b/>
                <w:bCs/>
                <w:color w:val="525352"/>
                <w:sz w:val="20"/>
                <w:szCs w:val="20"/>
              </w:rPr>
              <w:t></w:t>
            </w:r>
            <w:r w:rsidRPr="006037FD">
              <w:rPr>
                <w:rFonts w:ascii="Font Awesome 5 Free Solid" w:hAnsi="Font Awesome 5 Free Solid"/>
                <w:b/>
                <w:bCs/>
                <w:color w:val="525352"/>
                <w:sz w:val="20"/>
                <w:szCs w:val="20"/>
                <w:lang w:val="fr-CA"/>
              </w:rPr>
              <w:t xml:space="preserve"> </w:t>
            </w:r>
            <w:r w:rsidR="00E0782C">
              <w:rPr>
                <w:rFonts w:ascii="Roboto" w:eastAsia="Roboto" w:hAnsi="Roboto" w:cs="Roboto"/>
                <w:b/>
                <w:color w:val="525352"/>
                <w:lang w:val="fr-CA"/>
              </w:rPr>
              <w:t>ORDRE DES DENTISTES DU QC</w:t>
            </w:r>
            <w:r w:rsidR="00E0782C" w:rsidRPr="00FE6949">
              <w:rPr>
                <w:rFonts w:ascii="Roboto" w:eastAsia="Roboto" w:hAnsi="Roboto" w:cs="Roboto"/>
                <w:color w:val="525352"/>
                <w:lang w:val="fr-CA"/>
              </w:rPr>
              <w:t xml:space="preserve"> – </w:t>
            </w:r>
            <w:r w:rsidR="00E0782C">
              <w:rPr>
                <w:rFonts w:ascii="Roboto" w:eastAsia="Roboto" w:hAnsi="Roboto" w:cs="Roboto"/>
                <w:color w:val="525352"/>
                <w:lang w:val="fr-CA"/>
              </w:rPr>
              <w:t xml:space="preserve">CONSULTANT </w:t>
            </w:r>
            <w:r w:rsidR="00E0782C" w:rsidRPr="00FE6949">
              <w:rPr>
                <w:rFonts w:ascii="Roboto" w:eastAsia="Roboto" w:hAnsi="Roboto" w:cs="Roboto"/>
                <w:color w:val="525352"/>
                <w:lang w:val="fr-CA"/>
              </w:rPr>
              <w:t>DÉVELOPPEUR LOGICIEL</w:t>
            </w:r>
          </w:p>
          <w:p w14:paraId="24B91DA1" w14:textId="5FC293E0" w:rsidR="00CC36BB" w:rsidRPr="006037FD" w:rsidRDefault="00CC36BB" w:rsidP="00CC36BB">
            <w:pPr>
              <w:widowControl w:val="0"/>
              <w:jc w:val="both"/>
              <w:rPr>
                <w:lang w:val="fr-CA"/>
              </w:rPr>
            </w:pP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Participation active à l’architecture et la refonte de l’entièreté du système de l’Ordre où nous avons fait face aux nombreuses complexités reliées à un système CQRS/ES. Analyse et recherche sur la façon d’effectuer des actions dans le passé et le futur en utilisant l’</w:t>
            </w:r>
            <w:proofErr w:type="spellStart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Event</w:t>
            </w:r>
            <w:proofErr w:type="spellEnd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</w:t>
            </w:r>
            <w:proofErr w:type="spellStart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Sourcing</w:t>
            </w:r>
            <w:proofErr w:type="spellEnd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. Contribution au système de reconstruction des projections. Mise en place d’une application temps réel avec </w:t>
            </w:r>
            <w:proofErr w:type="spellStart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Angular</w:t>
            </w:r>
            <w:proofErr w:type="spellEnd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, </w:t>
            </w:r>
            <w:proofErr w:type="spellStart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Firebase</w:t>
            </w:r>
            <w:proofErr w:type="spellEnd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et NGXS. </w:t>
            </w:r>
            <w:r w:rsidRPr="00E029F6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Configuration des tests E2E avec </w:t>
            </w:r>
            <w:proofErr w:type="spellStart"/>
            <w:r w:rsidRPr="00E029F6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Cypress</w:t>
            </w:r>
            <w:proofErr w:type="spellEnd"/>
            <w:r w:rsidRPr="00E029F6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.</w:t>
            </w:r>
          </w:p>
        </w:tc>
      </w:tr>
      <w:tr w:rsidR="00000342" w:rsidRPr="00AF4980" w14:paraId="644F3BAC" w14:textId="77777777" w:rsidTr="008A246A">
        <w:trPr>
          <w:gridAfter w:val="1"/>
          <w:wAfter w:w="15" w:type="dxa"/>
          <w:tblCellSpacing w:w="7" w:type="dxa"/>
          <w:jc w:val="center"/>
        </w:trPr>
        <w:tc>
          <w:tcPr>
            <w:tcW w:w="2147" w:type="dxa"/>
            <w:gridSpan w:val="3"/>
          </w:tcPr>
          <w:p w14:paraId="22C690D2" w14:textId="77777777" w:rsidR="00000342" w:rsidRDefault="00000342" w:rsidP="00000342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Sept</w:t>
            </w:r>
            <w:r w:rsidRPr="003660A9">
              <w:rPr>
                <w:rFonts w:ascii="Roboto Condensed" w:eastAsia="Roboto Condensed" w:hAnsi="Roboto Condensed" w:cs="Roboto Condensed"/>
                <w:b/>
                <w:color w:val="324C5B"/>
                <w:sz w:val="16"/>
                <w:szCs w:val="16"/>
              </w:rPr>
              <w:t xml:space="preserve"> 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2019 </w:t>
            </w:r>
            <w:r w:rsidRPr="00C27D51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–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 …</w:t>
            </w:r>
          </w:p>
          <w:p w14:paraId="090A3613" w14:textId="36AE7FE3" w:rsidR="00000342" w:rsidRDefault="00000342" w:rsidP="00000342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Node.js • </w:t>
            </w:r>
            <w:proofErr w:type="spellStart"/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>GraphQL</w:t>
            </w:r>
            <w:proofErr w:type="spellEnd"/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Angular • </w:t>
            </w:r>
            <w:proofErr w:type="spellStart"/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>NgRx</w:t>
            </w:r>
            <w:proofErr w:type="spellEnd"/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Cypress • Docker • Azure • PostgreSQL</w:t>
            </w:r>
          </w:p>
        </w:tc>
        <w:tc>
          <w:tcPr>
            <w:tcW w:w="8130" w:type="dxa"/>
            <w:gridSpan w:val="5"/>
          </w:tcPr>
          <w:p w14:paraId="72902DC0" w14:textId="7BA44D57" w:rsidR="00000342" w:rsidRPr="004E306F" w:rsidRDefault="00000342" w:rsidP="00000342">
            <w:pPr>
              <w:widowControl w:val="0"/>
              <w:rPr>
                <w:rFonts w:ascii="Roboto" w:eastAsia="Roboto" w:hAnsi="Roboto" w:cs="Roboto"/>
                <w:color w:val="525352"/>
                <w:lang w:val="fr-CA"/>
              </w:rPr>
            </w:pPr>
            <w:r w:rsidRPr="00855A94">
              <w:rPr>
                <w:rFonts w:ascii="Font Awesome 5 Free Solid" w:hAnsi="Font Awesome 5 Free Solid"/>
                <w:b/>
                <w:bCs/>
                <w:color w:val="525352"/>
                <w:sz w:val="20"/>
                <w:szCs w:val="20"/>
              </w:rPr>
              <w:t></w:t>
            </w:r>
            <w:r w:rsidRPr="006037FD">
              <w:rPr>
                <w:rFonts w:ascii="Font Awesome 5 Free Solid" w:hAnsi="Font Awesome 5 Free Solid"/>
                <w:b/>
                <w:bCs/>
                <w:color w:val="525352"/>
                <w:sz w:val="20"/>
                <w:szCs w:val="20"/>
                <w:lang w:val="fr-CA"/>
              </w:rPr>
              <w:t xml:space="preserve"> </w:t>
            </w:r>
            <w:r>
              <w:rPr>
                <w:rFonts w:ascii="Roboto" w:hAnsi="Roboto"/>
                <w:b/>
                <w:color w:val="525352"/>
                <w:lang w:val="fr-CA"/>
              </w:rPr>
              <w:t>LEARNUPFRONT</w:t>
            </w:r>
            <w:r w:rsidR="00E0782C">
              <w:rPr>
                <w:rFonts w:ascii="Roboto" w:hAnsi="Roboto"/>
                <w:b/>
                <w:color w:val="525352"/>
                <w:lang w:val="fr-CA"/>
              </w:rPr>
              <w:t xml:space="preserve"> </w:t>
            </w:r>
            <w:r w:rsidR="00E0782C" w:rsidRPr="00FE6949">
              <w:rPr>
                <w:rFonts w:ascii="Roboto" w:eastAsia="Roboto" w:hAnsi="Roboto" w:cs="Roboto"/>
                <w:color w:val="525352"/>
                <w:lang w:val="fr-CA"/>
              </w:rPr>
              <w:t xml:space="preserve">– </w:t>
            </w:r>
            <w:r w:rsidR="00E0782C">
              <w:rPr>
                <w:rFonts w:ascii="Roboto" w:eastAsia="Roboto" w:hAnsi="Roboto" w:cs="Roboto"/>
                <w:color w:val="525352"/>
                <w:lang w:val="fr-CA"/>
              </w:rPr>
              <w:t>PROJET PERSONNEL</w:t>
            </w:r>
          </w:p>
          <w:p w14:paraId="2B407EDA" w14:textId="2A4A2C77" w:rsidR="00000342" w:rsidRPr="00EC32FF" w:rsidRDefault="00B858CC" w:rsidP="00000342">
            <w:pPr>
              <w:widowControl w:val="0"/>
              <w:jc w:val="both"/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Réalisation d’une plate-forme de formations pré-embauche. </w:t>
            </w:r>
            <w:r w:rsidR="00000342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Analyse du domaine d’affaire. Développement</w:t>
            </w: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d’</w:t>
            </w:r>
            <w:r w:rsidR="00000342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un client </w:t>
            </w:r>
            <w:proofErr w:type="spellStart"/>
            <w:r w:rsidR="00000342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Angular</w:t>
            </w:r>
            <w:proofErr w:type="spellEnd"/>
            <w:r w:rsidR="00000342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, un API </w:t>
            </w:r>
            <w:proofErr w:type="spellStart"/>
            <w:r w:rsidR="00000342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GraphQL</w:t>
            </w:r>
            <w:proofErr w:type="spellEnd"/>
            <w:r w:rsidR="00000342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et une base de données PostgreSQL. Mise en place du CI et des déploiements automatiques sur Azure. Tests E2E avec </w:t>
            </w:r>
            <w:proofErr w:type="spellStart"/>
            <w:r w:rsidR="00000342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Cypress</w:t>
            </w:r>
            <w:proofErr w:type="spellEnd"/>
            <w:r w:rsidR="00000342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. Interactions avec les clients potentiels. Mise en ligne du site web promotionnel.</w:t>
            </w:r>
          </w:p>
        </w:tc>
      </w:tr>
      <w:tr w:rsidR="00C0052A" w:rsidRPr="00AF4980" w14:paraId="451C5463" w14:textId="77777777" w:rsidTr="008A246A">
        <w:trPr>
          <w:gridAfter w:val="1"/>
          <w:wAfter w:w="15" w:type="dxa"/>
          <w:trHeight w:val="989"/>
          <w:tblCellSpacing w:w="7" w:type="dxa"/>
          <w:jc w:val="center"/>
        </w:trPr>
        <w:tc>
          <w:tcPr>
            <w:tcW w:w="2147" w:type="dxa"/>
            <w:gridSpan w:val="3"/>
          </w:tcPr>
          <w:p w14:paraId="2195BDCB" w14:textId="77777777" w:rsidR="00C0052A" w:rsidRPr="006B5C37" w:rsidRDefault="00C0052A" w:rsidP="00C0052A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</w:pPr>
            <w:proofErr w:type="spellStart"/>
            <w:r w:rsidRPr="006B5C37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>Févr</w:t>
            </w:r>
            <w:proofErr w:type="spellEnd"/>
            <w:r w:rsidRPr="006B5C37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 xml:space="preserve"> </w:t>
            </w:r>
            <w:r w:rsidRPr="006B5C37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 xml:space="preserve">2018 – </w:t>
            </w:r>
            <w:r w:rsidRPr="006B5C37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>Août</w:t>
            </w:r>
            <w:r w:rsidRPr="006B5C37">
              <w:rPr>
                <w:rFonts w:ascii="Roboto Condensed" w:eastAsia="Roboto Condensed" w:hAnsi="Roboto Condensed" w:cs="Roboto Condensed"/>
                <w:b/>
                <w:color w:val="324C5B"/>
                <w:sz w:val="16"/>
                <w:szCs w:val="16"/>
                <w:lang w:val="fr-CA"/>
              </w:rPr>
              <w:t xml:space="preserve"> </w:t>
            </w:r>
            <w:r w:rsidRPr="006B5C37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>2018</w:t>
            </w:r>
            <w:r>
              <w:rPr>
                <w:rFonts w:ascii="Roboto" w:eastAsia="Roboto" w:hAnsi="Roboto" w:cs="Roboto"/>
                <w:b/>
                <w:color w:val="525352"/>
                <w:lang w:val="fr-CA"/>
              </w:rPr>
              <w:t xml:space="preserve"> </w:t>
            </w:r>
          </w:p>
          <w:p w14:paraId="089EDA6F" w14:textId="77777777" w:rsidR="00C0052A" w:rsidRPr="0067580D" w:rsidRDefault="00C0052A" w:rsidP="00C0052A">
            <w:pPr>
              <w:widowControl w:val="0"/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</w:pPr>
            <w:r w:rsidRPr="0067580D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 xml:space="preserve">.NET/C# • </w:t>
            </w:r>
            <w:proofErr w:type="spellStart"/>
            <w:r w:rsidRPr="0067580D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>Angular</w:t>
            </w:r>
            <w:proofErr w:type="spellEnd"/>
            <w:r w:rsidRPr="0067580D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 xml:space="preserve"> • </w:t>
            </w:r>
            <w:proofErr w:type="spellStart"/>
            <w:r w:rsidRPr="0067580D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>Microservices</w:t>
            </w:r>
            <w:proofErr w:type="spellEnd"/>
            <w:r w:rsidRPr="0067580D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 xml:space="preserve"> •</w:t>
            </w:r>
          </w:p>
          <w:p w14:paraId="7CD0505A" w14:textId="512E84F4" w:rsidR="00C0052A" w:rsidRPr="00AB1DC7" w:rsidRDefault="00C0052A" w:rsidP="00C0052A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en-CA"/>
              </w:rPr>
            </w:pPr>
            <w:r w:rsidRPr="00D84BDB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 xml:space="preserve">MongoDB • Scrum • 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OpenID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PowerShell</w:t>
            </w:r>
          </w:p>
        </w:tc>
        <w:tc>
          <w:tcPr>
            <w:tcW w:w="8130" w:type="dxa"/>
            <w:gridSpan w:val="5"/>
          </w:tcPr>
          <w:p w14:paraId="621ECDFC" w14:textId="77777777" w:rsidR="00C0052A" w:rsidRPr="004E306F" w:rsidRDefault="00C0052A" w:rsidP="00C0052A">
            <w:pPr>
              <w:widowControl w:val="0"/>
              <w:rPr>
                <w:rFonts w:ascii="Roboto" w:eastAsia="Roboto" w:hAnsi="Roboto" w:cs="Roboto"/>
                <w:color w:val="525352"/>
                <w:lang w:val="fr-CA"/>
              </w:rPr>
            </w:pPr>
            <w:r w:rsidRPr="00855A94">
              <w:rPr>
                <w:rFonts w:ascii="Font Awesome 5 Free Solid" w:hAnsi="Font Awesome 5 Free Solid"/>
                <w:b/>
                <w:bCs/>
                <w:color w:val="525352"/>
                <w:sz w:val="20"/>
                <w:szCs w:val="20"/>
              </w:rPr>
              <w:t></w:t>
            </w:r>
            <w:r w:rsidRPr="006B5C37">
              <w:rPr>
                <w:rFonts w:ascii="Font Awesome 5 Free Solid" w:hAnsi="Font Awesome 5 Free Solid"/>
                <w:b/>
                <w:bCs/>
                <w:color w:val="525352"/>
                <w:sz w:val="20"/>
                <w:szCs w:val="20"/>
                <w:lang w:val="fr-CA"/>
              </w:rPr>
              <w:t xml:space="preserve"> </w:t>
            </w:r>
            <w:r>
              <w:rPr>
                <w:rFonts w:ascii="Roboto" w:eastAsia="Roboto" w:hAnsi="Roboto" w:cs="Roboto"/>
                <w:b/>
                <w:color w:val="525352"/>
                <w:lang w:val="fr-CA"/>
              </w:rPr>
              <w:t>SHERWEB</w:t>
            </w:r>
            <w:r w:rsidRPr="004E306F">
              <w:rPr>
                <w:rFonts w:ascii="Roboto" w:eastAsia="Roboto" w:hAnsi="Roboto" w:cs="Roboto"/>
                <w:color w:val="525352"/>
                <w:lang w:val="fr-CA"/>
              </w:rPr>
              <w:t xml:space="preserve"> – DÉVELOPPE</w:t>
            </w:r>
            <w:r>
              <w:rPr>
                <w:rFonts w:ascii="Roboto" w:eastAsia="Roboto" w:hAnsi="Roboto" w:cs="Roboto"/>
                <w:color w:val="525352"/>
                <w:lang w:val="fr-CA"/>
              </w:rPr>
              <w:t>UR</w:t>
            </w:r>
            <w:r w:rsidRPr="004E306F">
              <w:rPr>
                <w:rFonts w:ascii="Roboto" w:eastAsia="Roboto" w:hAnsi="Roboto" w:cs="Roboto"/>
                <w:color w:val="525352"/>
                <w:lang w:val="fr-CA"/>
              </w:rPr>
              <w:t xml:space="preserve"> LOGICIEL</w:t>
            </w:r>
          </w:p>
          <w:p w14:paraId="5B14B97A" w14:textId="52D122E6" w:rsidR="00C0052A" w:rsidRPr="00120CC1" w:rsidRDefault="00C0052A" w:rsidP="00C0052A">
            <w:pPr>
              <w:widowControl w:val="0"/>
              <w:jc w:val="both"/>
              <w:rPr>
                <w:rFonts w:ascii="Roboto" w:eastAsia="Roboto" w:hAnsi="Roboto" w:cs="Roboto"/>
                <w:b/>
                <w:color w:val="525352"/>
                <w:lang w:val="fr-CA"/>
              </w:rPr>
            </w:pP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Conception d’une application </w:t>
            </w:r>
            <w:proofErr w:type="spellStart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microservices</w:t>
            </w:r>
            <w:proofErr w:type="spellEnd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capables de surveiller les failles de sécurité de plusieurs comptes Office 365 en utilisant PowerShell et les APIs fournit par Microsoft. Participation à l’analyse d’un service d’authentification multi fédérations utilisant </w:t>
            </w:r>
            <w:proofErr w:type="spellStart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OpenID</w:t>
            </w:r>
            <w:proofErr w:type="spellEnd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</w:t>
            </w:r>
            <w:proofErr w:type="spellStart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Connect</w:t>
            </w:r>
            <w:proofErr w:type="spellEnd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. Participation aux réunions d’architecture et à toutes les réunions Scrum. </w:t>
            </w:r>
          </w:p>
        </w:tc>
      </w:tr>
      <w:tr w:rsidR="00DC35A4" w14:paraId="3086A3A9" w14:textId="77777777" w:rsidTr="008A246A">
        <w:trPr>
          <w:trHeight w:val="432"/>
          <w:tblCellSpacing w:w="7" w:type="dxa"/>
          <w:jc w:val="center"/>
        </w:trPr>
        <w:tc>
          <w:tcPr>
            <w:tcW w:w="10320" w:type="dxa"/>
            <w:gridSpan w:val="9"/>
            <w:shd w:val="clear" w:color="auto" w:fill="EFEFF0"/>
            <w:tcMar>
              <w:top w:w="158" w:type="dxa"/>
              <w:bottom w:w="158" w:type="dxa"/>
            </w:tcMar>
            <w:vAlign w:val="center"/>
          </w:tcPr>
          <w:p w14:paraId="6519F987" w14:textId="77777777" w:rsidR="00DC35A4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</w:pPr>
            <w:r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  <w:lastRenderedPageBreak/>
              <w:t>COMPÉTENCES TECHNIQUES</w:t>
            </w:r>
          </w:p>
        </w:tc>
      </w:tr>
      <w:tr w:rsidR="00DC35A4" w:rsidRPr="00207563" w14:paraId="3B7EF3B5" w14:textId="77777777" w:rsidTr="008A246A">
        <w:trPr>
          <w:trHeight w:val="16"/>
          <w:tblCellSpacing w:w="7" w:type="dxa"/>
          <w:jc w:val="center"/>
        </w:trPr>
        <w:tc>
          <w:tcPr>
            <w:tcW w:w="10320" w:type="dxa"/>
            <w:gridSpan w:val="9"/>
          </w:tcPr>
          <w:p w14:paraId="38414849" w14:textId="77777777" w:rsidR="00DC35A4" w:rsidRPr="00207563" w:rsidRDefault="00DC35A4" w:rsidP="00B95D61">
            <w:pPr>
              <w:widowControl w:val="0"/>
              <w:jc w:val="center"/>
              <w:rPr>
                <w:rFonts w:ascii="Roboto Condensed" w:eastAsia="Roboto Condensed" w:hAnsi="Roboto Condensed" w:cs="Roboto Condensed"/>
                <w:b/>
                <w:color w:val="324C5B"/>
                <w:sz w:val="28"/>
                <w:szCs w:val="28"/>
              </w:rPr>
            </w:pPr>
            <w:r w:rsidRPr="00207563">
              <w:rPr>
                <w:rFonts w:ascii="Roboto Condensed" w:eastAsia="Roboto Condensed" w:hAnsi="Roboto Condensed" w:cs="Roboto Condensed"/>
                <w:b/>
                <w:color w:val="324C5B"/>
                <w:sz w:val="28"/>
                <w:szCs w:val="28"/>
              </w:rPr>
              <w:t>TECHNOLOGIES</w:t>
            </w:r>
          </w:p>
        </w:tc>
      </w:tr>
      <w:tr w:rsidR="00DC35A4" w:rsidRPr="00A47978" w14:paraId="7A1DC7BC" w14:textId="77777777" w:rsidTr="008A246A">
        <w:trPr>
          <w:trHeight w:val="16"/>
          <w:tblCellSpacing w:w="7" w:type="dxa"/>
          <w:jc w:val="center"/>
        </w:trPr>
        <w:tc>
          <w:tcPr>
            <w:tcW w:w="1396" w:type="dxa"/>
          </w:tcPr>
          <w:p w14:paraId="105842C5" w14:textId="40E51232" w:rsidR="00DC35A4" w:rsidRPr="00F7534E" w:rsidRDefault="0055596A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</w:pPr>
            <w:r w:rsidRPr="00855A94">
              <w:rPr>
                <w:rFonts w:ascii="Font Awesome 5 Free Solid" w:hAnsi="Font Awesome 5 Free Solid"/>
                <w:b/>
                <w:bCs/>
                <w:color w:val="525352"/>
                <w:sz w:val="20"/>
                <w:szCs w:val="20"/>
              </w:rPr>
              <w:t></w:t>
            </w:r>
            <w:r>
              <w:rPr>
                <w:rFonts w:ascii="Font Awesome 5 Free Solid" w:hAnsi="Font Awesome 5 Free Solid"/>
                <w:b/>
                <w:bCs/>
                <w:color w:val="525352"/>
                <w:sz w:val="20"/>
                <w:szCs w:val="20"/>
              </w:rPr>
              <w:t xml:space="preserve"> </w:t>
            </w:r>
            <w:r w:rsidR="00DC35A4" w:rsidRPr="00F7534E"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  <w:t>C#/.</w:t>
            </w:r>
            <w:r w:rsidR="00DC35A4"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  <w:t>NET</w:t>
            </w:r>
          </w:p>
          <w:p w14:paraId="25063524" w14:textId="40BEDAFB" w:rsidR="00DC35A4" w:rsidRPr="00F7534E" w:rsidRDefault="00642815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hAnsi="Roboto"/>
                <w:color w:val="A1A1A1"/>
                <w:sz w:val="20"/>
                <w:szCs w:val="20"/>
                <w:lang w:val="fr-CA"/>
              </w:rPr>
            </w:pPr>
            <w:r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5</w:t>
            </w:r>
            <w:r w:rsidR="00DC35A4"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ans d’</w:t>
            </w:r>
            <w:proofErr w:type="spellStart"/>
            <w:r w:rsidR="00DC35A4"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exp</w:t>
            </w:r>
            <w:proofErr w:type="spellEnd"/>
          </w:p>
        </w:tc>
        <w:tc>
          <w:tcPr>
            <w:tcW w:w="1681" w:type="dxa"/>
            <w:gridSpan w:val="3"/>
          </w:tcPr>
          <w:p w14:paraId="7A317B0B" w14:textId="77777777" w:rsidR="00DC35A4" w:rsidRPr="00A47978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5C09F27E" wp14:editId="04A8BF64">
                      <wp:extent cx="866775" cy="95250"/>
                      <wp:effectExtent l="0" t="0" r="9525" b="0"/>
                      <wp:docPr id="8" name="Group 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9" name="Rectangle: Rounded Corners 9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9716C4B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10" name="Rectangle: Rounded Corners 10"/>
                              <wps:cNvSpPr/>
                              <wps:spPr>
                                <a:xfrm>
                                  <a:off x="1733550" y="2028825"/>
                                  <a:ext cx="2924368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F544A3F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C09F27E" id="Group 8" o:spid="_x0000_s1026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">
                      <v:roundrect id="Rectangle: Rounded Corners 9" o:spid="_x0000_s1027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" fillcolor="#f0f0f1" stroked="f">
                        <v:textbox inset="2.53958mm,2.53958mm,2.53958mm,2.53958mm">
                          <w:txbxContent>
                            <w:p w14:paraId="39716C4B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10" o:spid="_x0000_s1028" style="position:absolute;left:17335;top:20288;width:29244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" fillcolor="#8c8b8a" stroked="f">
                        <v:textbox inset="2.53958mm,2.53958mm,2.53958mm,2.53958mm">
                          <w:txbxContent>
                            <w:p w14:paraId="4F544A3F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836" w:type="dxa"/>
          </w:tcPr>
          <w:p w14:paraId="30F00571" w14:textId="0FF8692B" w:rsidR="00F13BD1" w:rsidRPr="00F7534E" w:rsidRDefault="00F13BD1" w:rsidP="00F13B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  <w:t>ANGULAR</w:t>
            </w:r>
            <w:r w:rsidR="00AF6144">
              <w:rPr>
                <w:rFonts w:ascii="Roboto Condensed" w:eastAsia="Roboto Condensed" w:hAnsi="Roboto Condensed" w:cs="Roboto Condensed"/>
                <w:b/>
                <w:color w:val="525352"/>
              </w:rPr>
              <w:t xml:space="preserve"> • NGRX</w:t>
            </w:r>
          </w:p>
          <w:p w14:paraId="59969891" w14:textId="79293AF7" w:rsidR="00DC35A4" w:rsidRPr="00A47978" w:rsidRDefault="00642815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5</w:t>
            </w:r>
            <w:r w:rsidR="00DC35A4"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ans d’</w:t>
            </w:r>
            <w:proofErr w:type="spellStart"/>
            <w:r w:rsidR="00DC35A4"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exp</w:t>
            </w:r>
            <w:proofErr w:type="spellEnd"/>
          </w:p>
        </w:tc>
        <w:tc>
          <w:tcPr>
            <w:tcW w:w="1545" w:type="dxa"/>
          </w:tcPr>
          <w:p w14:paraId="0167D5E3" w14:textId="77777777" w:rsidR="00DC35A4" w:rsidRPr="00A47978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58C31D38" wp14:editId="5AE58313">
                      <wp:extent cx="866775" cy="95251"/>
                      <wp:effectExtent l="0" t="0" r="9525" b="0"/>
                      <wp:docPr id="1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1"/>
                                <a:chOff x="1733550" y="2028823"/>
                                <a:chExt cx="3324300" cy="190502"/>
                              </a:xfrm>
                            </wpg:grpSpPr>
                            <wps:wsp>
                              <wps:cNvPr id="2" name="Rectangle: Rounded Corners 2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FB1224F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3" name="Rectangle: Rounded Corners 3"/>
                              <wps:cNvSpPr/>
                              <wps:spPr>
                                <a:xfrm>
                                  <a:off x="1733554" y="2028823"/>
                                  <a:ext cx="2953838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97E1F37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C31D38" id="Group 1" o:spid="_x0000_s1029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">
                      <v:roundrect id="Rectangle: Rounded Corners 2" o:spid="_x0000_s1030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" fillcolor="#f0f0f1" stroked="f">
                        <v:textbox inset="2.53958mm,2.53958mm,2.53958mm,2.53958mm">
                          <w:txbxContent>
                            <w:p w14:paraId="6FB1224F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3" o:spid="_x0000_s1031" style="position:absolute;left:17335;top:20288;width:29538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" fillcolor="#8c8b8a" stroked="f">
                        <v:textbox inset="2.53958mm,2.53958mm,2.53958mm,2.53958mm">
                          <w:txbxContent>
                            <w:p w14:paraId="797E1F37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151" w:type="dxa"/>
          </w:tcPr>
          <w:p w14:paraId="07850577" w14:textId="1DA713AA" w:rsidR="00DC35A4" w:rsidRPr="00F7534E" w:rsidRDefault="00422F26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  <w:t>GRAPHQL</w:t>
            </w:r>
          </w:p>
          <w:p w14:paraId="152F48DA" w14:textId="77777777" w:rsidR="00DC35A4" w:rsidRPr="00A47978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3</w:t>
            </w:r>
            <w:r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ans d’</w:t>
            </w:r>
            <w:proofErr w:type="spellStart"/>
            <w:r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exp</w:t>
            </w:r>
            <w:proofErr w:type="spellEnd"/>
          </w:p>
        </w:tc>
        <w:tc>
          <w:tcPr>
            <w:tcW w:w="1641" w:type="dxa"/>
            <w:gridSpan w:val="2"/>
          </w:tcPr>
          <w:p w14:paraId="520A8F06" w14:textId="77777777" w:rsidR="00DC35A4" w:rsidRPr="00A47978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79CDE56A" wp14:editId="6AE715CE">
                      <wp:extent cx="866775" cy="95250"/>
                      <wp:effectExtent l="0" t="0" r="9525" b="0"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5" name="Rectangle: Rounded Corners 5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6807E2F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6" name="Rectangle: Rounded Corners 6"/>
                              <wps:cNvSpPr/>
                              <wps:spPr>
                                <a:xfrm>
                                  <a:off x="1733554" y="2028825"/>
                                  <a:ext cx="2559121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A75BEFF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9CDE56A" id="Group 4" o:spid="_x0000_s1032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">
                      <v:roundrect id="Rectangle: Rounded Corners 5" o:spid="_x0000_s1033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" fillcolor="#f0f0f1" stroked="f">
                        <v:textbox inset="2.53958mm,2.53958mm,2.53958mm,2.53958mm">
                          <w:txbxContent>
                            <w:p w14:paraId="76807E2F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6" o:spid="_x0000_s1034" style="position:absolute;left:17335;top:20288;width:25591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" fillcolor="#8c8b8a" stroked="f">
                        <v:textbox inset="2.53958mm,2.53958mm,2.53958mm,2.53958mm">
                          <w:txbxContent>
                            <w:p w14:paraId="3A75BEFF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</w:tr>
      <w:tr w:rsidR="00DC35A4" w:rsidRPr="00A47978" w14:paraId="06C212B9" w14:textId="77777777" w:rsidTr="008A246A">
        <w:trPr>
          <w:tblCellSpacing w:w="7" w:type="dxa"/>
          <w:jc w:val="center"/>
        </w:trPr>
        <w:tc>
          <w:tcPr>
            <w:tcW w:w="1396" w:type="dxa"/>
          </w:tcPr>
          <w:p w14:paraId="638464B1" w14:textId="3DE17C67" w:rsidR="00DC35A4" w:rsidRPr="00F7534E" w:rsidRDefault="00E543CD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  <w:t>CYPRESS</w:t>
            </w:r>
          </w:p>
          <w:p w14:paraId="6917BBA1" w14:textId="43877E0F" w:rsidR="00DC35A4" w:rsidRPr="00A47978" w:rsidRDefault="00C950AD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rFonts w:ascii="Roboto" w:hAnsi="Roboto"/>
                <w:color w:val="A1A1A1"/>
                <w:sz w:val="20"/>
                <w:szCs w:val="20"/>
                <w:lang w:val="en-CA"/>
              </w:rPr>
              <w:t>&gt;</w:t>
            </w:r>
            <w:r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1</w:t>
            </w:r>
            <w:r w:rsidR="00DC35A4"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an d’</w:t>
            </w:r>
            <w:proofErr w:type="spellStart"/>
            <w:r w:rsidR="00DC35A4"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exp</w:t>
            </w:r>
            <w:proofErr w:type="spellEnd"/>
          </w:p>
        </w:tc>
        <w:tc>
          <w:tcPr>
            <w:tcW w:w="1681" w:type="dxa"/>
            <w:gridSpan w:val="3"/>
          </w:tcPr>
          <w:p w14:paraId="4E860DD1" w14:textId="77777777" w:rsidR="00DC35A4" w:rsidRPr="00A47978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3E3C7B3E" wp14:editId="2C42B8F1">
                      <wp:extent cx="890569" cy="95250"/>
                      <wp:effectExtent l="0" t="0" r="5080" b="0"/>
                      <wp:docPr id="11" name="Group 1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90569" cy="95250"/>
                                <a:chOff x="1642294" y="2028825"/>
                                <a:chExt cx="3415556" cy="190500"/>
                              </a:xfrm>
                            </wpg:grpSpPr>
                            <wps:wsp>
                              <wps:cNvPr id="12" name="Rectangle: Rounded Corners 12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22D0218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13" name="Rectangle: Rounded Corners 13"/>
                              <wps:cNvSpPr/>
                              <wps:spPr>
                                <a:xfrm>
                                  <a:off x="1642294" y="2028825"/>
                                  <a:ext cx="2177138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3B63B2C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E3C7B3E" id="Group 11" o:spid="_x0000_s1035" style="width:70.1pt;height:7.5pt;mso-position-horizontal-relative:char;mso-position-vertical-relative:line" coordorigin="16422,20288" coordsize="34155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">
                      <v:roundrect id="Rectangle: Rounded Corners 12" o:spid="_x0000_s1036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" fillcolor="#f0f0f1" stroked="f">
                        <v:textbox inset="2.53958mm,2.53958mm,2.53958mm,2.53958mm">
                          <w:txbxContent>
                            <w:p w14:paraId="522D0218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13" o:spid="_x0000_s1037" style="position:absolute;left:16422;top:20288;width:21772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" fillcolor="#8c8b8a" stroked="f">
                        <v:textbox inset="2.53958mm,2.53958mm,2.53958mm,2.53958mm">
                          <w:txbxContent>
                            <w:p w14:paraId="23B63B2C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836" w:type="dxa"/>
          </w:tcPr>
          <w:p w14:paraId="07CCEE36" w14:textId="3D21C616" w:rsidR="00DC35A4" w:rsidRPr="00F7534E" w:rsidRDefault="00E543CD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  <w:t>NODE.JS</w:t>
            </w:r>
          </w:p>
          <w:p w14:paraId="5BDB3494" w14:textId="2ED08F7C" w:rsidR="00DC35A4" w:rsidRPr="00A47978" w:rsidRDefault="00C950AD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3</w:t>
            </w:r>
            <w:r w:rsidR="00DC35A4"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ans d’</w:t>
            </w:r>
            <w:proofErr w:type="spellStart"/>
            <w:r w:rsidR="00DC35A4"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exp</w:t>
            </w:r>
            <w:proofErr w:type="spellEnd"/>
          </w:p>
        </w:tc>
        <w:tc>
          <w:tcPr>
            <w:tcW w:w="1545" w:type="dxa"/>
          </w:tcPr>
          <w:p w14:paraId="037CFCFE" w14:textId="77777777" w:rsidR="00DC35A4" w:rsidRPr="00A47978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05BADD99" wp14:editId="02EC5026">
                      <wp:extent cx="866775" cy="95250"/>
                      <wp:effectExtent l="0" t="0" r="9525" b="0"/>
                      <wp:docPr id="14" name="Group 1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15" name="Rectangle: Rounded Corners 15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108C268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16" name="Rectangle: Rounded Corners 16"/>
                              <wps:cNvSpPr/>
                              <wps:spPr>
                                <a:xfrm>
                                  <a:off x="1733554" y="2028825"/>
                                  <a:ext cx="2436033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816C4D4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BADD99" id="Group 14" o:spid="_x0000_s1038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">
                      <v:roundrect id="Rectangle: Rounded Corners 15" o:spid="_x0000_s1039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" fillcolor="#f0f0f1" stroked="f">
                        <v:textbox inset="2.53958mm,2.53958mm,2.53958mm,2.53958mm">
                          <w:txbxContent>
                            <w:p w14:paraId="2108C268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16" o:spid="_x0000_s1040" style="position:absolute;left:17335;top:20288;width:24360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" fillcolor="#8c8b8a" stroked="f">
                        <v:textbox inset="2.53958mm,2.53958mm,2.53958mm,2.53958mm">
                          <w:txbxContent>
                            <w:p w14:paraId="6816C4D4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151" w:type="dxa"/>
          </w:tcPr>
          <w:p w14:paraId="6D024CF9" w14:textId="77777777" w:rsidR="00DC35A4" w:rsidRPr="00F7534E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  <w:t>SQL SERVER</w:t>
            </w:r>
          </w:p>
          <w:p w14:paraId="0C4FEF36" w14:textId="343CC10D" w:rsidR="00DC35A4" w:rsidRPr="00A47978" w:rsidRDefault="00020C25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3</w:t>
            </w:r>
            <w:r w:rsidR="00DC35A4"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an</w:t>
            </w:r>
            <w:r w:rsidR="004F4E2C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s</w:t>
            </w:r>
            <w:r w:rsidR="00DC35A4"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d’</w:t>
            </w:r>
            <w:proofErr w:type="spellStart"/>
            <w:r w:rsidR="00DC35A4"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exp</w:t>
            </w:r>
            <w:proofErr w:type="spellEnd"/>
          </w:p>
        </w:tc>
        <w:tc>
          <w:tcPr>
            <w:tcW w:w="1641" w:type="dxa"/>
            <w:gridSpan w:val="2"/>
          </w:tcPr>
          <w:p w14:paraId="71989CBE" w14:textId="77777777" w:rsidR="00DC35A4" w:rsidRPr="00A47978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18935574" wp14:editId="6741F39E">
                      <wp:extent cx="866775" cy="95250"/>
                      <wp:effectExtent l="0" t="0" r="9525" b="0"/>
                      <wp:docPr id="17" name="Group 1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18" name="Rectangle: Rounded Corners 18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C89E9EF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19" name="Rectangle: Rounded Corners 19"/>
                              <wps:cNvSpPr/>
                              <wps:spPr>
                                <a:xfrm>
                                  <a:off x="1733558" y="2028825"/>
                                  <a:ext cx="2067611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1E04565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8935574" id="Group 17" o:spid="_x0000_s1041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">
                      <v:roundrect id="Rectangle: Rounded Corners 18" o:spid="_x0000_s1042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" fillcolor="#f0f0f1" stroked="f">
                        <v:textbox inset="2.53958mm,2.53958mm,2.53958mm,2.53958mm">
                          <w:txbxContent>
                            <w:p w14:paraId="4C89E9EF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19" o:spid="_x0000_s1043" style="position:absolute;left:17335;top:20288;width:20676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" fillcolor="#8c8b8a" stroked="f">
                        <v:textbox inset="2.53958mm,2.53958mm,2.53958mm,2.53958mm">
                          <w:txbxContent>
                            <w:p w14:paraId="61E04565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</w:tr>
      <w:tr w:rsidR="00DC35A4" w14:paraId="24947D44" w14:textId="77777777" w:rsidTr="008A246A">
        <w:trPr>
          <w:tblCellSpacing w:w="7" w:type="dxa"/>
          <w:jc w:val="center"/>
        </w:trPr>
        <w:tc>
          <w:tcPr>
            <w:tcW w:w="1396" w:type="dxa"/>
          </w:tcPr>
          <w:p w14:paraId="5E54F3AF" w14:textId="39405C8B" w:rsidR="00DC35A4" w:rsidRPr="00F7534E" w:rsidRDefault="00D048E5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  <w:t>COSMOSDB</w:t>
            </w:r>
          </w:p>
          <w:p w14:paraId="7C156E6A" w14:textId="2AEDF2E0" w:rsidR="00DC35A4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</w:pPr>
            <w:r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1</w:t>
            </w:r>
            <w:r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an d’</w:t>
            </w:r>
            <w:proofErr w:type="spellStart"/>
            <w:r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exp</w:t>
            </w:r>
            <w:proofErr w:type="spellEnd"/>
          </w:p>
        </w:tc>
        <w:tc>
          <w:tcPr>
            <w:tcW w:w="1681" w:type="dxa"/>
            <w:gridSpan w:val="3"/>
          </w:tcPr>
          <w:p w14:paraId="5D39E3A6" w14:textId="77777777" w:rsidR="00DC35A4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682BE23E" wp14:editId="1F2E1385">
                      <wp:extent cx="866775" cy="95250"/>
                      <wp:effectExtent l="0" t="0" r="9525" b="0"/>
                      <wp:docPr id="85" name="Group 8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86" name="Rectangle: Rounded Corners 86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3D33025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87" name="Rectangle: Rounded Corners 87"/>
                              <wps:cNvSpPr/>
                              <wps:spPr>
                                <a:xfrm>
                                  <a:off x="1733554" y="2028825"/>
                                  <a:ext cx="2330122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7EAF055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82BE23E" id="Group 85" o:spid="_x0000_s1044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">
                      <v:roundrect id="Rectangle: Rounded Corners 86" o:spid="_x0000_s1045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" fillcolor="#f0f0f1" stroked="f">
                        <v:textbox inset="2.53958mm,2.53958mm,2.53958mm,2.53958mm">
                          <w:txbxContent>
                            <w:p w14:paraId="73D33025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87" o:spid="_x0000_s1046" style="position:absolute;left:17335;top:20288;width:23301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" fillcolor="#8c8b8a" stroked="f">
                        <v:textbox inset="2.53958mm,2.53958mm,2.53958mm,2.53958mm">
                          <w:txbxContent>
                            <w:p w14:paraId="07EAF055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836" w:type="dxa"/>
          </w:tcPr>
          <w:p w14:paraId="10DF3CFC" w14:textId="0F84C1BA" w:rsidR="00DC35A4" w:rsidRPr="00F7534E" w:rsidRDefault="00FD027E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  <w:t>MONGODB</w:t>
            </w:r>
          </w:p>
          <w:p w14:paraId="5F3355AE" w14:textId="48DBC69A" w:rsidR="00DC35A4" w:rsidRDefault="00FD027E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</w:pPr>
            <w:r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1</w:t>
            </w:r>
            <w:r w:rsidR="00DC35A4"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an d’</w:t>
            </w:r>
            <w:proofErr w:type="spellStart"/>
            <w:r w:rsidR="00DC35A4"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exp</w:t>
            </w:r>
            <w:proofErr w:type="spellEnd"/>
          </w:p>
        </w:tc>
        <w:tc>
          <w:tcPr>
            <w:tcW w:w="1545" w:type="dxa"/>
          </w:tcPr>
          <w:p w14:paraId="4F6ACEA6" w14:textId="77777777" w:rsidR="00DC35A4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0B6FF494" wp14:editId="50875774">
                      <wp:extent cx="866775" cy="95250"/>
                      <wp:effectExtent l="0" t="0" r="9525" b="0"/>
                      <wp:docPr id="67" name="Group 6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68" name="Rectangle: Rounded Corners 68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B12AE24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69" name="Rectangle: Rounded Corners 69"/>
                              <wps:cNvSpPr/>
                              <wps:spPr>
                                <a:xfrm>
                                  <a:off x="1733558" y="2028825"/>
                                  <a:ext cx="2506644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6AF7CEE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B6FF494" id="Group 67" o:spid="_x0000_s1047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">
                      <v:roundrect id="Rectangle: Rounded Corners 68" o:spid="_x0000_s1048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" fillcolor="#f0f0f1" stroked="f">
                        <v:textbox inset="2.53958mm,2.53958mm,2.53958mm,2.53958mm">
                          <w:txbxContent>
                            <w:p w14:paraId="5B12AE24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69" o:spid="_x0000_s1049" style="position:absolute;left:17335;top:20288;width:25067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" fillcolor="#8c8b8a" stroked="f">
                        <v:textbox inset="2.53958mm,2.53958mm,2.53958mm,2.53958mm">
                          <w:txbxContent>
                            <w:p w14:paraId="76AF7CEE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151" w:type="dxa"/>
          </w:tcPr>
          <w:p w14:paraId="4F86995C" w14:textId="13850C94" w:rsidR="00DC35A4" w:rsidRPr="00F7534E" w:rsidRDefault="003B1E09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  <w:t>HTML/CSS</w:t>
            </w:r>
          </w:p>
          <w:p w14:paraId="79B63D34" w14:textId="24C97D27" w:rsidR="00DC35A4" w:rsidRDefault="003B1E09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 Condensed" w:eastAsia="Roboto Condensed" w:hAnsi="Roboto Condensed" w:cs="Roboto Condensed"/>
                <w:b/>
                <w:color w:val="525352"/>
                <w:lang w:val="fr-CA"/>
              </w:rPr>
            </w:pPr>
            <w:r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6</w:t>
            </w:r>
            <w:r w:rsidR="00DC35A4"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ans d’</w:t>
            </w:r>
            <w:proofErr w:type="spellStart"/>
            <w:r w:rsidR="00DC35A4"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exp</w:t>
            </w:r>
            <w:proofErr w:type="spellEnd"/>
          </w:p>
        </w:tc>
        <w:tc>
          <w:tcPr>
            <w:tcW w:w="1641" w:type="dxa"/>
            <w:gridSpan w:val="2"/>
          </w:tcPr>
          <w:p w14:paraId="5F56EB79" w14:textId="77777777" w:rsidR="00DC35A4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53F2D905" wp14:editId="267C7780">
                      <wp:extent cx="866775" cy="95250"/>
                      <wp:effectExtent l="0" t="0" r="9525" b="0"/>
                      <wp:docPr id="91" name="Group 9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92" name="Rectangle: Rounded Corners 92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558BF34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93" name="Rectangle: Rounded Corners 93"/>
                              <wps:cNvSpPr/>
                              <wps:spPr>
                                <a:xfrm>
                                  <a:off x="1733554" y="2028825"/>
                                  <a:ext cx="2326644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8AC1AC2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3F2D905" id="Group 91" o:spid="_x0000_s1050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">
                      <v:roundrect id="Rectangle: Rounded Corners 92" o:spid="_x0000_s1051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" fillcolor="#f0f0f1" stroked="f">
                        <v:textbox inset="2.53958mm,2.53958mm,2.53958mm,2.53958mm">
                          <w:txbxContent>
                            <w:p w14:paraId="4558BF34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93" o:spid="_x0000_s1052" style="position:absolute;left:17335;top:20288;width:23266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" fillcolor="#8c8b8a" stroked="f">
                        <v:textbox inset="2.53958mm,2.53958mm,2.53958mm,2.53958mm">
                          <w:txbxContent>
                            <w:p w14:paraId="78AC1AC2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</w:tr>
      <w:tr w:rsidR="00DC35A4" w:rsidRPr="00F7534E" w14:paraId="7612B8BF" w14:textId="77777777" w:rsidTr="008A246A">
        <w:trPr>
          <w:tblCellSpacing w:w="7" w:type="dxa"/>
          <w:jc w:val="center"/>
        </w:trPr>
        <w:tc>
          <w:tcPr>
            <w:tcW w:w="10320" w:type="dxa"/>
            <w:gridSpan w:val="9"/>
          </w:tcPr>
          <w:p w14:paraId="6F965A4A" w14:textId="77777777" w:rsidR="00DC35A4" w:rsidRPr="00F7534E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noProof/>
                <w:sz w:val="28"/>
                <w:szCs w:val="28"/>
              </w:rPr>
            </w:pPr>
            <w:r w:rsidRPr="00F7534E">
              <w:rPr>
                <w:rFonts w:ascii="Roboto Condensed" w:eastAsia="Roboto Condensed" w:hAnsi="Roboto Condensed" w:cs="Roboto Condensed"/>
                <w:b/>
                <w:color w:val="324C5B"/>
                <w:sz w:val="28"/>
                <w:szCs w:val="28"/>
              </w:rPr>
              <w:t>MÉTHODOLOGIES</w:t>
            </w:r>
          </w:p>
        </w:tc>
      </w:tr>
      <w:tr w:rsidR="00DC35A4" w14:paraId="18C68DCC" w14:textId="77777777" w:rsidTr="008A246A">
        <w:trPr>
          <w:tblCellSpacing w:w="7" w:type="dxa"/>
          <w:jc w:val="center"/>
        </w:trPr>
        <w:tc>
          <w:tcPr>
            <w:tcW w:w="1396" w:type="dxa"/>
          </w:tcPr>
          <w:p w14:paraId="47467EEF" w14:textId="0FF8D8AC" w:rsidR="00DC35A4" w:rsidRDefault="0055596A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</w:pPr>
            <w:r w:rsidRPr="00855A94">
              <w:rPr>
                <w:rFonts w:ascii="Font Awesome 5 Free Solid" w:hAnsi="Font Awesome 5 Free Solid"/>
                <w:b/>
                <w:bCs/>
                <w:color w:val="525352"/>
                <w:sz w:val="20"/>
                <w:szCs w:val="20"/>
              </w:rPr>
              <w:t></w:t>
            </w:r>
            <w:r>
              <w:rPr>
                <w:rFonts w:ascii="Font Awesome 5 Free Solid" w:hAnsi="Font Awesome 5 Free Solid"/>
                <w:b/>
                <w:bCs/>
                <w:color w:val="525352"/>
                <w:sz w:val="20"/>
                <w:szCs w:val="20"/>
              </w:rPr>
              <w:t xml:space="preserve"> </w:t>
            </w:r>
            <w:r w:rsidR="00DC35A4">
              <w:rPr>
                <w:rFonts w:ascii="Roboto Condensed" w:eastAsia="Roboto Condensed" w:hAnsi="Roboto Condensed" w:cs="Roboto Condensed"/>
                <w:b/>
                <w:color w:val="525352"/>
              </w:rPr>
              <w:t>DDD</w:t>
            </w:r>
          </w:p>
          <w:p w14:paraId="768060ED" w14:textId="5BAE37EA" w:rsidR="00DC35A4" w:rsidRDefault="003A439D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 Condensed" w:eastAsia="Roboto Condensed" w:hAnsi="Roboto Condensed" w:cs="Roboto Condensed"/>
                <w:b/>
                <w:color w:val="525352"/>
              </w:rPr>
            </w:pPr>
            <w:r>
              <w:rPr>
                <w:rFonts w:ascii="Roboto" w:hAnsi="Roboto"/>
                <w:color w:val="A1A1A1"/>
                <w:sz w:val="20"/>
                <w:szCs w:val="20"/>
              </w:rPr>
              <w:t>2</w:t>
            </w:r>
            <w:r w:rsidR="00DC35A4">
              <w:rPr>
                <w:rFonts w:ascii="Roboto" w:hAnsi="Roboto"/>
                <w:color w:val="A1A1A1"/>
                <w:sz w:val="20"/>
                <w:szCs w:val="20"/>
              </w:rPr>
              <w:t xml:space="preserve"> </w:t>
            </w:r>
            <w:proofErr w:type="spellStart"/>
            <w:r w:rsidR="00DC35A4">
              <w:rPr>
                <w:rFonts w:ascii="Roboto" w:hAnsi="Roboto"/>
                <w:color w:val="A1A1A1"/>
                <w:sz w:val="20"/>
                <w:szCs w:val="20"/>
              </w:rPr>
              <w:t>an</w:t>
            </w:r>
            <w:r>
              <w:rPr>
                <w:rFonts w:ascii="Roboto" w:hAnsi="Roboto"/>
                <w:color w:val="A1A1A1"/>
                <w:sz w:val="20"/>
                <w:szCs w:val="20"/>
              </w:rPr>
              <w:t>s</w:t>
            </w:r>
            <w:proofErr w:type="spellEnd"/>
            <w:r w:rsidR="00DC35A4">
              <w:rPr>
                <w:rFonts w:ascii="Roboto" w:hAnsi="Roboto"/>
                <w:color w:val="A1A1A1"/>
                <w:sz w:val="20"/>
                <w:szCs w:val="20"/>
              </w:rPr>
              <w:t xml:space="preserve"> </w:t>
            </w:r>
            <w:proofErr w:type="spellStart"/>
            <w:r w:rsidR="00DC35A4">
              <w:rPr>
                <w:rFonts w:ascii="Roboto" w:hAnsi="Roboto"/>
                <w:color w:val="A1A1A1"/>
                <w:sz w:val="20"/>
                <w:szCs w:val="20"/>
              </w:rPr>
              <w:t>d’exp</w:t>
            </w:r>
            <w:proofErr w:type="spellEnd"/>
          </w:p>
        </w:tc>
        <w:tc>
          <w:tcPr>
            <w:tcW w:w="1681" w:type="dxa"/>
            <w:gridSpan w:val="3"/>
          </w:tcPr>
          <w:p w14:paraId="36135697" w14:textId="77777777" w:rsidR="00DC35A4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10012572" wp14:editId="170645E2">
                      <wp:extent cx="866775" cy="95250"/>
                      <wp:effectExtent l="0" t="0" r="9525" b="0"/>
                      <wp:docPr id="29" name="Group 2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30" name="Rectangle: Rounded Corners 30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D8B81C1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31" name="Rectangle: Rounded Corners 31"/>
                              <wps:cNvSpPr/>
                              <wps:spPr>
                                <a:xfrm>
                                  <a:off x="1733554" y="2028825"/>
                                  <a:ext cx="2535976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BFDBDED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0012572" id="Group 29" o:spid="_x0000_s1053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">
                      <v:roundrect id="Rectangle: Rounded Corners 30" o:spid="_x0000_s1054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" fillcolor="#f0f0f1" stroked="f">
                        <v:textbox inset="2.53958mm,2.53958mm,2.53958mm,2.53958mm">
                          <w:txbxContent>
                            <w:p w14:paraId="7D8B81C1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31" o:spid="_x0000_s1055" style="position:absolute;left:17335;top:20288;width:25360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" fillcolor="#8c8b8a" stroked="f">
                        <v:textbox inset="2.53958mm,2.53958mm,2.53958mm,2.53958mm">
                          <w:txbxContent>
                            <w:p w14:paraId="6BFDBDED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836" w:type="dxa"/>
          </w:tcPr>
          <w:p w14:paraId="1EEDA750" w14:textId="456AEE07" w:rsidR="00DC35A4" w:rsidRDefault="0055596A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</w:pPr>
            <w:r w:rsidRPr="00855A94">
              <w:rPr>
                <w:rFonts w:ascii="Font Awesome 5 Free Solid" w:hAnsi="Font Awesome 5 Free Solid"/>
                <w:b/>
                <w:bCs/>
                <w:color w:val="525352"/>
                <w:sz w:val="20"/>
                <w:szCs w:val="20"/>
              </w:rPr>
              <w:t></w:t>
            </w:r>
            <w:r>
              <w:rPr>
                <w:rFonts w:ascii="Font Awesome 5 Free Solid" w:hAnsi="Font Awesome 5 Free Solid"/>
                <w:b/>
                <w:bCs/>
                <w:color w:val="525352"/>
                <w:sz w:val="20"/>
                <w:szCs w:val="20"/>
              </w:rPr>
              <w:t xml:space="preserve"> </w:t>
            </w:r>
            <w:r w:rsidR="00DC35A4" w:rsidRPr="007C67CE">
              <w:rPr>
                <w:rFonts w:ascii="Roboto" w:eastAsia="Roboto" w:hAnsi="Roboto" w:cs="Roboto"/>
                <w:b/>
                <w:color w:val="525352"/>
              </w:rPr>
              <w:t>CQRS</w:t>
            </w:r>
          </w:p>
          <w:p w14:paraId="1E387458" w14:textId="5DC6F31D" w:rsidR="00DC35A4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 Condensed" w:eastAsia="Roboto Condensed" w:hAnsi="Roboto Condensed" w:cs="Roboto Condensed"/>
                <w:b/>
                <w:color w:val="525352"/>
              </w:rPr>
            </w:pPr>
            <w:r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1</w:t>
            </w:r>
            <w:r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an d’</w:t>
            </w:r>
            <w:proofErr w:type="spellStart"/>
            <w:r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exp</w:t>
            </w:r>
            <w:proofErr w:type="spellEnd"/>
          </w:p>
        </w:tc>
        <w:tc>
          <w:tcPr>
            <w:tcW w:w="1545" w:type="dxa"/>
          </w:tcPr>
          <w:p w14:paraId="76D403FF" w14:textId="77777777" w:rsidR="00DC35A4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66B39CCE" wp14:editId="13938366">
                      <wp:extent cx="866775" cy="95250"/>
                      <wp:effectExtent l="0" t="0" r="9525" b="0"/>
                      <wp:docPr id="64" name="Group 6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65" name="Rectangle: Rounded Corners 65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06C0DD6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66" name="Rectangle: Rounded Corners 66"/>
                              <wps:cNvSpPr/>
                              <wps:spPr>
                                <a:xfrm>
                                  <a:off x="1733554" y="2028825"/>
                                  <a:ext cx="2296081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C5B6B09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6B39CCE" id="Group 64" o:spid="_x0000_s1056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">
                      <v:roundrect id="Rectangle: Rounded Corners 65" o:spid="_x0000_s1057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" fillcolor="#f0f0f1" stroked="f">
                        <v:textbox inset="2.53958mm,2.53958mm,2.53958mm,2.53958mm">
                          <w:txbxContent>
                            <w:p w14:paraId="006C0DD6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66" o:spid="_x0000_s1058" style="position:absolute;left:17335;top:20288;width:22961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" fillcolor="#8c8b8a" stroked="f">
                        <v:textbox inset="2.53958mm,2.53958mm,2.53958mm,2.53958mm">
                          <w:txbxContent>
                            <w:p w14:paraId="4C5B6B09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151" w:type="dxa"/>
          </w:tcPr>
          <w:p w14:paraId="3EAA3809" w14:textId="70CF113A" w:rsidR="00DC35A4" w:rsidRDefault="0055596A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</w:pPr>
            <w:r w:rsidRPr="00855A94">
              <w:rPr>
                <w:rFonts w:ascii="Font Awesome 5 Free Solid" w:hAnsi="Font Awesome 5 Free Solid"/>
                <w:b/>
                <w:bCs/>
                <w:color w:val="525352"/>
                <w:sz w:val="20"/>
                <w:szCs w:val="20"/>
              </w:rPr>
              <w:t></w:t>
            </w:r>
            <w:r>
              <w:rPr>
                <w:rFonts w:ascii="Font Awesome 5 Free Solid" w:hAnsi="Font Awesome 5 Free Solid"/>
                <w:b/>
                <w:bCs/>
                <w:color w:val="525352"/>
                <w:sz w:val="20"/>
                <w:szCs w:val="20"/>
              </w:rPr>
              <w:t xml:space="preserve"> </w:t>
            </w:r>
            <w:r w:rsidR="00DC35A4">
              <w:rPr>
                <w:rFonts w:ascii="Roboto Condensed" w:eastAsia="Roboto Condensed" w:hAnsi="Roboto Condensed" w:cs="Roboto Condensed"/>
                <w:b/>
                <w:color w:val="525352"/>
              </w:rPr>
              <w:t>EVENT SOURCING</w:t>
            </w:r>
          </w:p>
          <w:p w14:paraId="2334886A" w14:textId="3DFD0D40" w:rsidR="00DC35A4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 Condensed" w:eastAsia="Roboto Condensed" w:hAnsi="Roboto Condensed" w:cs="Roboto Condensed"/>
                <w:b/>
                <w:color w:val="525352"/>
              </w:rPr>
            </w:pPr>
            <w:r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1</w:t>
            </w:r>
            <w:r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an d’</w:t>
            </w:r>
            <w:proofErr w:type="spellStart"/>
            <w:r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exp</w:t>
            </w:r>
            <w:proofErr w:type="spellEnd"/>
          </w:p>
        </w:tc>
        <w:tc>
          <w:tcPr>
            <w:tcW w:w="1641" w:type="dxa"/>
            <w:gridSpan w:val="2"/>
          </w:tcPr>
          <w:p w14:paraId="31620780" w14:textId="77777777" w:rsidR="00DC35A4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1D249D80" wp14:editId="3BDB98C9">
                      <wp:extent cx="866775" cy="95250"/>
                      <wp:effectExtent l="0" t="0" r="9525" b="0"/>
                      <wp:docPr id="28" name="Group 2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94" name="Rectangle: Rounded Corners 94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A261D1F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95" name="Rectangle: Rounded Corners 95"/>
                              <wps:cNvSpPr/>
                              <wps:spPr>
                                <a:xfrm>
                                  <a:off x="1733554" y="2028825"/>
                                  <a:ext cx="2411503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338264C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D249D80" id="Group 28" o:spid="_x0000_s1059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">
                      <v:roundrect id="Rectangle: Rounded Corners 94" o:spid="_x0000_s1060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" fillcolor="#f0f0f1" stroked="f">
                        <v:textbox inset="2.53958mm,2.53958mm,2.53958mm,2.53958mm">
                          <w:txbxContent>
                            <w:p w14:paraId="6A261D1F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95" o:spid="_x0000_s1061" style="position:absolute;left:17335;top:20288;width:24115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" fillcolor="#8c8b8a" stroked="f">
                        <v:textbox inset="2.53958mm,2.53958mm,2.53958mm,2.53958mm">
                          <w:txbxContent>
                            <w:p w14:paraId="5338264C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</w:tr>
      <w:tr w:rsidR="00DC35A4" w14:paraId="5F0DE444" w14:textId="77777777" w:rsidTr="008A246A">
        <w:trPr>
          <w:tblCellSpacing w:w="7" w:type="dxa"/>
          <w:jc w:val="center"/>
        </w:trPr>
        <w:tc>
          <w:tcPr>
            <w:tcW w:w="1396" w:type="dxa"/>
          </w:tcPr>
          <w:p w14:paraId="71925E05" w14:textId="1E58D694" w:rsidR="00642815" w:rsidRDefault="00EA631D" w:rsidP="0064281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</w:rPr>
              <w:t>SCRUM</w:t>
            </w:r>
          </w:p>
          <w:p w14:paraId="2513DB46" w14:textId="7AAABB3F" w:rsidR="00DC35A4" w:rsidRDefault="00C950AD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 Condensed" w:eastAsia="Roboto Condensed" w:hAnsi="Roboto Condensed" w:cs="Roboto Condensed"/>
                <w:b/>
                <w:color w:val="525352"/>
              </w:rPr>
            </w:pPr>
            <w:r>
              <w:rPr>
                <w:rFonts w:ascii="Roboto" w:hAnsi="Roboto"/>
                <w:color w:val="A1A1A1"/>
                <w:sz w:val="20"/>
                <w:szCs w:val="20"/>
              </w:rPr>
              <w:t>4</w:t>
            </w:r>
            <w:r w:rsidR="00DC35A4">
              <w:rPr>
                <w:rFonts w:ascii="Roboto" w:hAnsi="Roboto"/>
                <w:color w:val="A1A1A1"/>
                <w:sz w:val="20"/>
                <w:szCs w:val="20"/>
              </w:rPr>
              <w:t xml:space="preserve"> </w:t>
            </w:r>
            <w:r w:rsidR="00DC35A4"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ans d’</w:t>
            </w:r>
            <w:proofErr w:type="spellStart"/>
            <w:r w:rsidR="00DC35A4"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exp</w:t>
            </w:r>
            <w:proofErr w:type="spellEnd"/>
          </w:p>
        </w:tc>
        <w:tc>
          <w:tcPr>
            <w:tcW w:w="1681" w:type="dxa"/>
            <w:gridSpan w:val="3"/>
          </w:tcPr>
          <w:p w14:paraId="05CFE54C" w14:textId="77777777" w:rsidR="00DC35A4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3D84CE1D" wp14:editId="2AE4083A">
                      <wp:extent cx="866775" cy="95250"/>
                      <wp:effectExtent l="0" t="0" r="9525" b="0"/>
                      <wp:docPr id="7" name="Group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20" name="Rectangle: Rounded Corners 20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C220B00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21" name="Rectangle: Rounded Corners 21"/>
                              <wps:cNvSpPr/>
                              <wps:spPr>
                                <a:xfrm>
                                  <a:off x="1733550" y="2028825"/>
                                  <a:ext cx="2729253" cy="190038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10CCD3A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D84CE1D" id="Group 7" o:spid="_x0000_s1062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">
                      <v:roundrect id="Rectangle: Rounded Corners 20" o:spid="_x0000_s1063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" fillcolor="#f0f0f1" stroked="f">
                        <v:textbox inset="2.53958mm,2.53958mm,2.53958mm,2.53958mm">
                          <w:txbxContent>
                            <w:p w14:paraId="2C220B00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21" o:spid="_x0000_s1064" style="position:absolute;left:17335;top:20288;width:27293;height:1900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" fillcolor="#8c8b8a" stroked="f">
                        <v:textbox inset="2.53958mm,2.53958mm,2.53958mm,2.53958mm">
                          <w:txbxContent>
                            <w:p w14:paraId="310CCD3A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836" w:type="dxa"/>
          </w:tcPr>
          <w:p w14:paraId="6C86C9DC" w14:textId="77777777" w:rsidR="00EA631D" w:rsidRDefault="00EA631D" w:rsidP="00EA631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</w:rPr>
              <w:t>MICROSERVICES</w:t>
            </w:r>
          </w:p>
          <w:p w14:paraId="6FF8E978" w14:textId="149FB8E5" w:rsidR="00DC35A4" w:rsidRDefault="003A439D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 Condensed" w:eastAsia="Roboto Condensed" w:hAnsi="Roboto Condensed" w:cs="Roboto Condensed"/>
                <w:b/>
                <w:color w:val="525352"/>
              </w:rPr>
            </w:pPr>
            <w:r>
              <w:rPr>
                <w:rFonts w:ascii="Roboto" w:hAnsi="Roboto"/>
                <w:color w:val="A1A1A1"/>
                <w:sz w:val="20"/>
                <w:szCs w:val="20"/>
              </w:rPr>
              <w:t>2</w:t>
            </w:r>
            <w:r w:rsidR="00DC35A4">
              <w:rPr>
                <w:rFonts w:ascii="Roboto" w:hAnsi="Roboto"/>
                <w:color w:val="A1A1A1"/>
                <w:sz w:val="20"/>
                <w:szCs w:val="20"/>
              </w:rPr>
              <w:t xml:space="preserve"> </w:t>
            </w:r>
            <w:r w:rsidR="00DC35A4"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ans d’</w:t>
            </w:r>
            <w:proofErr w:type="spellStart"/>
            <w:r w:rsidR="00DC35A4"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exp</w:t>
            </w:r>
            <w:proofErr w:type="spellEnd"/>
          </w:p>
        </w:tc>
        <w:tc>
          <w:tcPr>
            <w:tcW w:w="1545" w:type="dxa"/>
          </w:tcPr>
          <w:p w14:paraId="3B219050" w14:textId="77777777" w:rsidR="00DC35A4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091C5CCF" wp14:editId="00DDFD49">
                      <wp:extent cx="866775" cy="95250"/>
                      <wp:effectExtent l="0" t="0" r="9525" b="0"/>
                      <wp:docPr id="22" name="Group 2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23" name="Rectangle: Rounded Corners 23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329F5D2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24" name="Rectangle: Rounded Corners 24"/>
                              <wps:cNvSpPr/>
                              <wps:spPr>
                                <a:xfrm>
                                  <a:off x="1733554" y="2028825"/>
                                  <a:ext cx="2104168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BC86BA2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1C5CCF" id="Group 22" o:spid="_x0000_s1065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">
                      <v:roundrect id="Rectangle: Rounded Corners 23" o:spid="_x0000_s1066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" fillcolor="#f0f0f1" stroked="f">
                        <v:textbox inset="2.53958mm,2.53958mm,2.53958mm,2.53958mm">
                          <w:txbxContent>
                            <w:p w14:paraId="5329F5D2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24" o:spid="_x0000_s1067" style="position:absolute;left:17335;top:20288;width:21042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" fillcolor="#8c8b8a" stroked="f">
                        <v:textbox inset="2.53958mm,2.53958mm,2.53958mm,2.53958mm">
                          <w:txbxContent>
                            <w:p w14:paraId="0BC86BA2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151" w:type="dxa"/>
          </w:tcPr>
          <w:p w14:paraId="11AA2050" w14:textId="494CC857" w:rsidR="00DC35A4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</w:rPr>
              <w:t>SOLID</w:t>
            </w:r>
            <w:r w:rsidR="00034D97">
              <w:rPr>
                <w:rFonts w:ascii="Roboto Condensed" w:eastAsia="Roboto Condensed" w:hAnsi="Roboto Condensed" w:cs="Roboto Condensed"/>
                <w:b/>
                <w:color w:val="525352"/>
              </w:rPr>
              <w:t xml:space="preserve"> • </w:t>
            </w:r>
            <w:r>
              <w:rPr>
                <w:rFonts w:ascii="Roboto Condensed" w:eastAsia="Roboto Condensed" w:hAnsi="Roboto Condensed" w:cs="Roboto Condensed"/>
                <w:b/>
                <w:color w:val="525352"/>
              </w:rPr>
              <w:t>DRY</w:t>
            </w:r>
            <w:r w:rsidR="00034D97">
              <w:rPr>
                <w:rFonts w:ascii="Roboto Condensed" w:eastAsia="Roboto Condensed" w:hAnsi="Roboto Condensed" w:cs="Roboto Condensed"/>
                <w:b/>
                <w:color w:val="525352"/>
              </w:rPr>
              <w:t xml:space="preserve"> • </w:t>
            </w:r>
            <w:r>
              <w:rPr>
                <w:rFonts w:ascii="Roboto Condensed" w:eastAsia="Roboto Condensed" w:hAnsi="Roboto Condensed" w:cs="Roboto Condensed"/>
                <w:b/>
                <w:color w:val="525352"/>
              </w:rPr>
              <w:t>YAGNI</w:t>
            </w:r>
          </w:p>
          <w:p w14:paraId="46A648F8" w14:textId="19268B16" w:rsidR="00DC35A4" w:rsidRDefault="00C950AD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 Condensed" w:eastAsia="Roboto Condensed" w:hAnsi="Roboto Condensed" w:cs="Roboto Condensed"/>
                <w:b/>
                <w:color w:val="525352"/>
              </w:rPr>
            </w:pPr>
            <w:r>
              <w:rPr>
                <w:rFonts w:ascii="Roboto" w:hAnsi="Roboto"/>
                <w:color w:val="A1A1A1"/>
                <w:sz w:val="20"/>
                <w:szCs w:val="20"/>
              </w:rPr>
              <w:t>4</w:t>
            </w:r>
            <w:r w:rsidR="00DC35A4">
              <w:rPr>
                <w:rFonts w:ascii="Roboto" w:hAnsi="Roboto"/>
                <w:color w:val="A1A1A1"/>
                <w:sz w:val="20"/>
                <w:szCs w:val="20"/>
              </w:rPr>
              <w:t xml:space="preserve"> </w:t>
            </w:r>
            <w:r w:rsidR="00DC35A4"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ans d’</w:t>
            </w:r>
            <w:proofErr w:type="spellStart"/>
            <w:r w:rsidR="00DC35A4" w:rsidRPr="00F7534E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>exp</w:t>
            </w:r>
            <w:proofErr w:type="spellEnd"/>
          </w:p>
        </w:tc>
        <w:tc>
          <w:tcPr>
            <w:tcW w:w="1641" w:type="dxa"/>
            <w:gridSpan w:val="2"/>
          </w:tcPr>
          <w:p w14:paraId="744A3CDD" w14:textId="77777777" w:rsidR="00DC35A4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33B3C512" wp14:editId="129C1657">
                      <wp:extent cx="866775" cy="95250"/>
                      <wp:effectExtent l="0" t="0" r="9525" b="0"/>
                      <wp:docPr id="25" name="Group 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26" name="Rectangle: Rounded Corners 26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2D5E05F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27" name="Rectangle: Rounded Corners 27"/>
                              <wps:cNvSpPr/>
                              <wps:spPr>
                                <a:xfrm>
                                  <a:off x="1733554" y="2028825"/>
                                  <a:ext cx="2914561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20D7109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3B3C512" id="Group 25" o:spid="_x0000_s1068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">
                      <v:roundrect id="Rectangle: Rounded Corners 26" o:spid="_x0000_s1069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" fillcolor="#f0f0f1" stroked="f">
                        <v:textbox inset="2.53958mm,2.53958mm,2.53958mm,2.53958mm">
                          <w:txbxContent>
                            <w:p w14:paraId="22D5E05F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27" o:spid="_x0000_s1070" style="position:absolute;left:17335;top:20288;width:29146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" fillcolor="#8c8b8a" stroked="f">
                        <v:textbox inset="2.53958mm,2.53958mm,2.53958mm,2.53958mm">
                          <w:txbxContent>
                            <w:p w14:paraId="020D7109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</w:tr>
      <w:tr w:rsidR="00DC35A4" w14:paraId="614E9D17" w14:textId="77777777" w:rsidTr="008A246A">
        <w:trPr>
          <w:tblCellSpacing w:w="7" w:type="dxa"/>
          <w:jc w:val="center"/>
        </w:trPr>
        <w:tc>
          <w:tcPr>
            <w:tcW w:w="10320" w:type="dxa"/>
            <w:gridSpan w:val="9"/>
          </w:tcPr>
          <w:p w14:paraId="32FAF9D1" w14:textId="77777777" w:rsidR="00DC35A4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noProof/>
              </w:rPr>
            </w:pPr>
            <w:r>
              <w:rPr>
                <w:rFonts w:ascii="Roboto Condensed" w:eastAsia="Roboto Condensed" w:hAnsi="Roboto Condensed" w:cs="Roboto Condensed"/>
                <w:b/>
                <w:color w:val="324C5B"/>
                <w:sz w:val="28"/>
                <w:szCs w:val="28"/>
              </w:rPr>
              <w:t>OUTILS</w:t>
            </w:r>
          </w:p>
        </w:tc>
      </w:tr>
      <w:tr w:rsidR="00DC35A4" w14:paraId="731DFE3A" w14:textId="77777777" w:rsidTr="008A246A">
        <w:trPr>
          <w:tblCellSpacing w:w="7" w:type="dxa"/>
          <w:jc w:val="center"/>
        </w:trPr>
        <w:tc>
          <w:tcPr>
            <w:tcW w:w="1396" w:type="dxa"/>
          </w:tcPr>
          <w:p w14:paraId="1FED7737" w14:textId="7A921D1A" w:rsidR="00DC35A4" w:rsidRDefault="008062AB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</w:rPr>
              <w:t>AZURE</w:t>
            </w:r>
            <w:r w:rsidR="00DC35A4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 xml:space="preserve"> </w:t>
            </w:r>
          </w:p>
          <w:p w14:paraId="7403361E" w14:textId="32AF5132" w:rsidR="00DC35A4" w:rsidRDefault="00C17F03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 Condensed" w:eastAsia="Roboto Condensed" w:hAnsi="Roboto Condensed" w:cs="Roboto Condensed"/>
                <w:b/>
                <w:color w:val="525352"/>
              </w:rPr>
            </w:pPr>
            <w:r>
              <w:rPr>
                <w:rFonts w:ascii="Roboto" w:hAnsi="Roboto"/>
                <w:color w:val="A1A1A1"/>
                <w:sz w:val="20"/>
                <w:szCs w:val="20"/>
              </w:rPr>
              <w:t>1</w:t>
            </w:r>
            <w:r w:rsidR="00DC35A4">
              <w:rPr>
                <w:rFonts w:ascii="Roboto" w:hAnsi="Roboto"/>
                <w:color w:val="A1A1A1"/>
                <w:sz w:val="20"/>
                <w:szCs w:val="20"/>
              </w:rPr>
              <w:t xml:space="preserve"> an </w:t>
            </w:r>
            <w:proofErr w:type="spellStart"/>
            <w:r w:rsidR="00DC35A4">
              <w:rPr>
                <w:rFonts w:ascii="Roboto" w:hAnsi="Roboto"/>
                <w:color w:val="A1A1A1"/>
                <w:sz w:val="20"/>
                <w:szCs w:val="20"/>
              </w:rPr>
              <w:t>d’exp</w:t>
            </w:r>
            <w:proofErr w:type="spellEnd"/>
          </w:p>
        </w:tc>
        <w:tc>
          <w:tcPr>
            <w:tcW w:w="1681" w:type="dxa"/>
            <w:gridSpan w:val="3"/>
          </w:tcPr>
          <w:p w14:paraId="3A40257E" w14:textId="77777777" w:rsidR="00DC35A4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0911B012" wp14:editId="548FDEF4">
                      <wp:extent cx="866775" cy="95250"/>
                      <wp:effectExtent l="0" t="0" r="9525" b="0"/>
                      <wp:docPr id="71" name="Group 7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77" name="Rectangle: Rounded Corners 77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8B6158C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78" name="Rectangle: Rounded Corners 78"/>
                              <wps:cNvSpPr/>
                              <wps:spPr>
                                <a:xfrm>
                                  <a:off x="1733550" y="2028825"/>
                                  <a:ext cx="2098753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C658D4D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11B012" id="Group 71" o:spid="_x0000_s1071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">
                      <v:roundrect id="Rectangle: Rounded Corners 77" o:spid="_x0000_s1072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" fillcolor="#f0f0f1" stroked="f">
                        <v:textbox inset="2.53958mm,2.53958mm,2.53958mm,2.53958mm">
                          <w:txbxContent>
                            <w:p w14:paraId="58B6158C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78" o:spid="_x0000_s1073" style="position:absolute;left:17335;top:20288;width:20988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" fillcolor="#8c8b8a" stroked="f">
                        <v:textbox inset="2.53958mm,2.53958mm,2.53958mm,2.53958mm">
                          <w:txbxContent>
                            <w:p w14:paraId="5C658D4D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836" w:type="dxa"/>
          </w:tcPr>
          <w:p w14:paraId="49EB31B5" w14:textId="77777777" w:rsidR="00DC35A4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</w:rPr>
              <w:t>AZURE DEVOPS</w:t>
            </w:r>
          </w:p>
          <w:p w14:paraId="5EDECBE9" w14:textId="5A987997" w:rsidR="00DC35A4" w:rsidRDefault="00C17F03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 Condensed" w:eastAsia="Roboto Condensed" w:hAnsi="Roboto Condensed" w:cs="Roboto Condensed"/>
                <w:b/>
                <w:color w:val="525352"/>
              </w:rPr>
            </w:pPr>
            <w:r>
              <w:rPr>
                <w:rFonts w:ascii="Roboto" w:hAnsi="Roboto"/>
                <w:color w:val="A1A1A1"/>
                <w:sz w:val="20"/>
                <w:szCs w:val="20"/>
              </w:rPr>
              <w:t>2</w:t>
            </w:r>
            <w:r w:rsidR="00DC35A4">
              <w:rPr>
                <w:rFonts w:ascii="Roboto" w:hAnsi="Roboto"/>
                <w:color w:val="A1A1A1"/>
                <w:sz w:val="20"/>
                <w:szCs w:val="20"/>
              </w:rPr>
              <w:t xml:space="preserve"> </w:t>
            </w:r>
            <w:proofErr w:type="spellStart"/>
            <w:r w:rsidR="00DC35A4">
              <w:rPr>
                <w:rFonts w:ascii="Roboto" w:hAnsi="Roboto"/>
                <w:color w:val="A1A1A1"/>
                <w:sz w:val="20"/>
                <w:szCs w:val="20"/>
              </w:rPr>
              <w:t>an</w:t>
            </w:r>
            <w:r>
              <w:rPr>
                <w:rFonts w:ascii="Roboto" w:hAnsi="Roboto"/>
                <w:color w:val="A1A1A1"/>
                <w:sz w:val="20"/>
                <w:szCs w:val="20"/>
              </w:rPr>
              <w:t>s</w:t>
            </w:r>
            <w:proofErr w:type="spellEnd"/>
            <w:r w:rsidR="00DC35A4">
              <w:rPr>
                <w:rFonts w:ascii="Roboto" w:hAnsi="Roboto"/>
                <w:color w:val="A1A1A1"/>
                <w:sz w:val="20"/>
                <w:szCs w:val="20"/>
              </w:rPr>
              <w:t xml:space="preserve"> </w:t>
            </w:r>
            <w:proofErr w:type="spellStart"/>
            <w:r w:rsidR="00DC35A4">
              <w:rPr>
                <w:rFonts w:ascii="Roboto" w:hAnsi="Roboto"/>
                <w:color w:val="A1A1A1"/>
                <w:sz w:val="20"/>
                <w:szCs w:val="20"/>
              </w:rPr>
              <w:t>d’exp</w:t>
            </w:r>
            <w:proofErr w:type="spellEnd"/>
          </w:p>
        </w:tc>
        <w:tc>
          <w:tcPr>
            <w:tcW w:w="1545" w:type="dxa"/>
          </w:tcPr>
          <w:p w14:paraId="24419DB6" w14:textId="77777777" w:rsidR="00DC35A4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371B236F" wp14:editId="0E7F1DCF">
                      <wp:extent cx="866775" cy="95250"/>
                      <wp:effectExtent l="0" t="0" r="9525" b="0"/>
                      <wp:docPr id="79" name="Group 7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66775" cy="95250"/>
                                <a:chOff x="1733550" y="2028825"/>
                                <a:chExt cx="3324300" cy="190500"/>
                              </a:xfrm>
                            </wpg:grpSpPr>
                            <wps:wsp>
                              <wps:cNvPr id="80" name="Rectangle: Rounded Corners 80"/>
                              <wps:cNvSpPr/>
                              <wps:spPr>
                                <a:xfrm>
                                  <a:off x="1733550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EEAB3F7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81" name="Rectangle: Rounded Corners 81"/>
                              <wps:cNvSpPr/>
                              <wps:spPr>
                                <a:xfrm>
                                  <a:off x="1733550" y="2028825"/>
                                  <a:ext cx="2577254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D06E146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71B236F" id="Group 79" o:spid="_x0000_s1074" style="width:68.25pt;height:7.5pt;mso-position-horizontal-relative:char;mso-position-vertical-relative:line" coordorigin="17335,20288" coordsize="33243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">
                      <v:roundrect id="Rectangle: Rounded Corners 80" o:spid="_x0000_s1075" style="position:absolute;left:17335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" fillcolor="#f0f0f1" stroked="f">
                        <v:textbox inset="2.53958mm,2.53958mm,2.53958mm,2.53958mm">
                          <w:txbxContent>
                            <w:p w14:paraId="3EEAB3F7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81" o:spid="_x0000_s1076" style="position:absolute;left:17335;top:20288;width:2577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" fillcolor="#8c8b8a" stroked="f">
                        <v:textbox inset="2.53958mm,2.53958mm,2.53958mm,2.53958mm">
                          <w:txbxContent>
                            <w:p w14:paraId="4D06E146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151" w:type="dxa"/>
          </w:tcPr>
          <w:p w14:paraId="044C1075" w14:textId="77777777" w:rsidR="00DC35A4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</w:rPr>
              <w:t>VISUAL STUDIO</w:t>
            </w:r>
          </w:p>
          <w:p w14:paraId="75201AF6" w14:textId="01C95C9C" w:rsidR="00DC35A4" w:rsidRDefault="00C17F03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Roboto Condensed" w:eastAsia="Roboto Condensed" w:hAnsi="Roboto Condensed" w:cs="Roboto Condensed"/>
                <w:b/>
                <w:color w:val="525352"/>
              </w:rPr>
            </w:pPr>
            <w:r>
              <w:rPr>
                <w:rFonts w:ascii="Roboto" w:hAnsi="Roboto"/>
                <w:color w:val="A1A1A1"/>
                <w:sz w:val="20"/>
                <w:szCs w:val="20"/>
              </w:rPr>
              <w:t>5</w:t>
            </w:r>
            <w:r w:rsidR="00DC35A4">
              <w:rPr>
                <w:rFonts w:ascii="Roboto" w:hAnsi="Roboto"/>
                <w:color w:val="A1A1A1"/>
                <w:sz w:val="20"/>
                <w:szCs w:val="20"/>
              </w:rPr>
              <w:t xml:space="preserve"> </w:t>
            </w:r>
            <w:proofErr w:type="spellStart"/>
            <w:r w:rsidR="00DC35A4">
              <w:rPr>
                <w:rFonts w:ascii="Roboto" w:hAnsi="Roboto"/>
                <w:color w:val="A1A1A1"/>
                <w:sz w:val="20"/>
                <w:szCs w:val="20"/>
              </w:rPr>
              <w:t>ans</w:t>
            </w:r>
            <w:proofErr w:type="spellEnd"/>
            <w:r w:rsidR="00DC35A4">
              <w:rPr>
                <w:rFonts w:ascii="Roboto" w:hAnsi="Roboto"/>
                <w:color w:val="A1A1A1"/>
                <w:sz w:val="20"/>
                <w:szCs w:val="20"/>
              </w:rPr>
              <w:t xml:space="preserve"> </w:t>
            </w:r>
            <w:proofErr w:type="spellStart"/>
            <w:r w:rsidR="00DC35A4">
              <w:rPr>
                <w:rFonts w:ascii="Roboto" w:hAnsi="Roboto"/>
                <w:color w:val="A1A1A1"/>
                <w:sz w:val="20"/>
                <w:szCs w:val="20"/>
              </w:rPr>
              <w:t>d’exp</w:t>
            </w:r>
            <w:proofErr w:type="spellEnd"/>
          </w:p>
        </w:tc>
        <w:tc>
          <w:tcPr>
            <w:tcW w:w="1641" w:type="dxa"/>
            <w:gridSpan w:val="2"/>
          </w:tcPr>
          <w:p w14:paraId="6BB753FD" w14:textId="77777777" w:rsidR="00DC35A4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114300" distB="114300" distL="114300" distR="114300" wp14:anchorId="40D7D29A" wp14:editId="557B10EA">
                      <wp:extent cx="896378" cy="95250"/>
                      <wp:effectExtent l="0" t="0" r="0" b="0"/>
                      <wp:docPr id="82" name="Group 8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96378" cy="95250"/>
                                <a:chOff x="1733550" y="2028825"/>
                                <a:chExt cx="3437835" cy="190500"/>
                              </a:xfrm>
                            </wpg:grpSpPr>
                            <wps:wsp>
                              <wps:cNvPr id="83" name="Rectangle: Rounded Corners 83"/>
                              <wps:cNvSpPr/>
                              <wps:spPr>
                                <a:xfrm>
                                  <a:off x="1847085" y="2028825"/>
                                  <a:ext cx="3324300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F0F0F1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BFD0C67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  <wps:wsp>
                              <wps:cNvPr id="84" name="Rectangle: Rounded Corners 84"/>
                              <wps:cNvSpPr/>
                              <wps:spPr>
                                <a:xfrm>
                                  <a:off x="1733550" y="2028825"/>
                                  <a:ext cx="2789087" cy="190500"/>
                                </a:xfrm>
                                <a:prstGeom prst="roundRect">
                                  <a:avLst>
                                    <a:gd name="adj" fmla="val 50000"/>
                                  </a:avLst>
                                </a:prstGeom>
                                <a:solidFill>
                                  <a:srgbClr val="8C8B8A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5D19A51" w14:textId="77777777" w:rsidR="00463E3F" w:rsidRDefault="00463E3F" w:rsidP="00DC35A4">
                                    <w:pPr>
                                      <w:spacing w:line="240" w:lineRule="auto"/>
                                      <w:textDirection w:val="btLr"/>
                                    </w:pPr>
                                  </w:p>
                                </w:txbxContent>
                              </wps:txbx>
                              <wps:bodyPr lIns="91425" tIns="91425" rIns="91425" bIns="91425" anchor="ctr" anchorCtr="0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0D7D29A" id="Group 82" o:spid="_x0000_s1077" style="width:70.6pt;height:7.5pt;mso-position-horizontal-relative:char;mso-position-vertical-relative:line" coordorigin="17335,20288" coordsize="34378,1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">
                      <v:roundrect id="Rectangle: Rounded Corners 83" o:spid="_x0000_s1078" style="position:absolute;left:18470;top:20288;width:33243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" fillcolor="#f0f0f1" stroked="f">
                        <v:textbox inset="2.53958mm,2.53958mm,2.53958mm,2.53958mm">
                          <w:txbxContent>
                            <w:p w14:paraId="1BFD0C67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v:roundrect id="Rectangle: Rounded Corners 84" o:spid="_x0000_s1079" style="position:absolute;left:17335;top:20288;width:27891;height:1905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" fillcolor="#8c8b8a" stroked="f">
                        <v:textbox inset="2.53958mm,2.53958mm,2.53958mm,2.53958mm">
                          <w:txbxContent>
                            <w:p w14:paraId="55D19A51" w14:textId="77777777" w:rsidR="00463E3F" w:rsidRDefault="00463E3F" w:rsidP="00DC35A4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v:textbox>
                      </v:roundrect>
                      <w10:anchorlock/>
                    </v:group>
                  </w:pict>
                </mc:Fallback>
              </mc:AlternateContent>
            </w:r>
          </w:p>
        </w:tc>
      </w:tr>
      <w:tr w:rsidR="00DC35A4" w14:paraId="33680925" w14:textId="77777777" w:rsidTr="008A246A">
        <w:trPr>
          <w:tblCellSpacing w:w="7" w:type="dxa"/>
          <w:jc w:val="center"/>
        </w:trPr>
        <w:tc>
          <w:tcPr>
            <w:tcW w:w="10320" w:type="dxa"/>
            <w:gridSpan w:val="9"/>
          </w:tcPr>
          <w:p w14:paraId="60AEF7DF" w14:textId="77777777" w:rsidR="00DC35A4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Roboto Condensed" w:eastAsia="Roboto Condensed" w:hAnsi="Roboto Condensed" w:cs="Roboto Condensed"/>
                <w:b/>
                <w:color w:val="324C5B"/>
                <w:sz w:val="28"/>
                <w:szCs w:val="28"/>
              </w:rPr>
            </w:pPr>
            <w:r>
              <w:rPr>
                <w:rFonts w:ascii="Roboto Condensed" w:eastAsia="Roboto Condensed" w:hAnsi="Roboto Condensed" w:cs="Roboto Condensed"/>
                <w:b/>
                <w:color w:val="324C5B"/>
                <w:sz w:val="28"/>
                <w:szCs w:val="28"/>
              </w:rPr>
              <w:t>DESIGN PATTERNS</w:t>
            </w:r>
          </w:p>
        </w:tc>
      </w:tr>
      <w:tr w:rsidR="00DC35A4" w:rsidRPr="00207563" w14:paraId="0A21AB7C" w14:textId="77777777" w:rsidTr="008A246A">
        <w:trPr>
          <w:tblCellSpacing w:w="7" w:type="dxa"/>
          <w:jc w:val="center"/>
        </w:trPr>
        <w:tc>
          <w:tcPr>
            <w:tcW w:w="10320" w:type="dxa"/>
            <w:gridSpan w:val="9"/>
          </w:tcPr>
          <w:p w14:paraId="39338FD5" w14:textId="454FFC40" w:rsidR="00DC35A4" w:rsidRPr="004A6F70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Roboto" w:eastAsia="Roboto Condensed" w:hAnsi="Roboto" w:cs="Roboto Condensed"/>
                <w:color w:val="525352"/>
                <w:sz w:val="20"/>
                <w:szCs w:val="20"/>
              </w:rPr>
            </w:pPr>
            <w:r>
              <w:rPr>
                <w:rFonts w:ascii="Roboto" w:hAnsi="Roboto"/>
                <w:color w:val="A1A1A1"/>
                <w:sz w:val="20"/>
                <w:szCs w:val="20"/>
              </w:rPr>
              <w:t>Optional object</w:t>
            </w:r>
            <w:r w:rsidR="003C2242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r>
              <w:rPr>
                <w:rFonts w:ascii="Roboto" w:hAnsi="Roboto"/>
                <w:color w:val="A1A1A1"/>
                <w:sz w:val="20"/>
                <w:szCs w:val="20"/>
              </w:rPr>
              <w:t>Map-reduce</w:t>
            </w:r>
            <w:r w:rsidR="003C2242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r>
              <w:rPr>
                <w:rFonts w:ascii="Roboto" w:hAnsi="Roboto"/>
                <w:color w:val="A1A1A1"/>
                <w:sz w:val="20"/>
                <w:szCs w:val="20"/>
              </w:rPr>
              <w:t>State</w:t>
            </w:r>
            <w:r w:rsidR="003C2242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r>
              <w:rPr>
                <w:rFonts w:ascii="Roboto" w:hAnsi="Roboto"/>
                <w:color w:val="A1A1A1"/>
                <w:sz w:val="20"/>
                <w:szCs w:val="20"/>
              </w:rPr>
              <w:t>Strategy</w:t>
            </w:r>
            <w:r w:rsidR="003C2242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r>
              <w:rPr>
                <w:rFonts w:ascii="Roboto" w:hAnsi="Roboto"/>
                <w:color w:val="A1A1A1"/>
                <w:sz w:val="20"/>
                <w:szCs w:val="20"/>
              </w:rPr>
              <w:t>Decorator</w:t>
            </w:r>
            <w:r w:rsidR="003C2242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r>
              <w:rPr>
                <w:rFonts w:ascii="Roboto" w:hAnsi="Roboto"/>
                <w:color w:val="A1A1A1"/>
                <w:sz w:val="20"/>
                <w:szCs w:val="20"/>
              </w:rPr>
              <w:t>Factory</w:t>
            </w:r>
            <w:r w:rsidR="003C2242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r>
              <w:rPr>
                <w:rFonts w:ascii="Roboto" w:hAnsi="Roboto"/>
                <w:color w:val="A1A1A1"/>
                <w:sz w:val="20"/>
                <w:szCs w:val="20"/>
              </w:rPr>
              <w:t>Builder</w:t>
            </w:r>
            <w:r w:rsidR="003C2242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r>
              <w:rPr>
                <w:rFonts w:ascii="Roboto" w:hAnsi="Roboto"/>
                <w:color w:val="A1A1A1"/>
                <w:sz w:val="20"/>
                <w:szCs w:val="20"/>
              </w:rPr>
              <w:t>Chain of responsibility</w:t>
            </w:r>
            <w:r w:rsidR="003C2242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r>
              <w:rPr>
                <w:rFonts w:ascii="Roboto" w:hAnsi="Roboto"/>
                <w:color w:val="A1A1A1"/>
                <w:sz w:val="20"/>
                <w:szCs w:val="20"/>
              </w:rPr>
              <w:t>Observer</w:t>
            </w:r>
            <w:r w:rsidR="003C2242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r>
              <w:rPr>
                <w:rFonts w:ascii="Roboto" w:hAnsi="Roboto"/>
                <w:color w:val="A1A1A1"/>
                <w:sz w:val="20"/>
                <w:szCs w:val="20"/>
              </w:rPr>
              <w:t>Template method</w:t>
            </w:r>
            <w:r w:rsidR="003C2242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r>
              <w:rPr>
                <w:rFonts w:ascii="Roboto" w:hAnsi="Roboto"/>
                <w:color w:val="A1A1A1"/>
                <w:sz w:val="20"/>
                <w:szCs w:val="20"/>
              </w:rPr>
              <w:t>Repository</w:t>
            </w:r>
            <w:r w:rsidR="003C2242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r>
              <w:rPr>
                <w:rFonts w:ascii="Roboto" w:hAnsi="Roboto"/>
                <w:color w:val="A1A1A1"/>
                <w:sz w:val="20"/>
                <w:szCs w:val="20"/>
              </w:rPr>
              <w:t>Unit of Work</w:t>
            </w:r>
            <w:r w:rsidR="003C2242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r>
              <w:rPr>
                <w:rFonts w:ascii="Roboto" w:hAnsi="Roboto"/>
                <w:color w:val="A1A1A1"/>
                <w:sz w:val="20"/>
                <w:szCs w:val="20"/>
              </w:rPr>
              <w:t>Null object</w:t>
            </w:r>
            <w:r w:rsidR="003C2242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r>
              <w:rPr>
                <w:rFonts w:ascii="Roboto" w:hAnsi="Roboto"/>
                <w:color w:val="A1A1A1"/>
                <w:sz w:val="20"/>
                <w:szCs w:val="20"/>
              </w:rPr>
              <w:t>Special case</w:t>
            </w:r>
          </w:p>
        </w:tc>
      </w:tr>
      <w:tr w:rsidR="00DC35A4" w14:paraId="7E55376D" w14:textId="77777777" w:rsidTr="008A246A">
        <w:trPr>
          <w:trHeight w:val="210"/>
          <w:tblCellSpacing w:w="7" w:type="dxa"/>
          <w:jc w:val="center"/>
        </w:trPr>
        <w:tc>
          <w:tcPr>
            <w:tcW w:w="10320" w:type="dxa"/>
            <w:gridSpan w:val="9"/>
          </w:tcPr>
          <w:p w14:paraId="48BC6400" w14:textId="77777777" w:rsidR="00DC35A4" w:rsidRDefault="00DC35A4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noProof/>
              </w:rPr>
            </w:pPr>
            <w:r>
              <w:rPr>
                <w:rFonts w:ascii="Roboto Condensed" w:eastAsia="Roboto Condensed" w:hAnsi="Roboto Condensed" w:cs="Roboto Condensed"/>
                <w:b/>
                <w:color w:val="324C5B"/>
                <w:sz w:val="28"/>
                <w:szCs w:val="28"/>
              </w:rPr>
              <w:t>AUTRES</w:t>
            </w:r>
          </w:p>
        </w:tc>
      </w:tr>
      <w:tr w:rsidR="00DC35A4" w:rsidRPr="00207563" w14:paraId="732B37D6" w14:textId="77777777" w:rsidTr="008A246A">
        <w:trPr>
          <w:trHeight w:val="177"/>
          <w:tblCellSpacing w:w="7" w:type="dxa"/>
          <w:jc w:val="center"/>
        </w:trPr>
        <w:tc>
          <w:tcPr>
            <w:tcW w:w="10320" w:type="dxa"/>
            <w:gridSpan w:val="9"/>
          </w:tcPr>
          <w:p w14:paraId="263C523A" w14:textId="17A868D5" w:rsidR="00DC35A4" w:rsidRPr="00207563" w:rsidRDefault="004F4E2C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both"/>
              <w:rPr>
                <w:rFonts w:ascii="Roboto Condensed" w:eastAsia="Roboto Condensed" w:hAnsi="Roboto Condensed" w:cs="Roboto Condensed"/>
                <w:b/>
                <w:color w:val="525352"/>
              </w:rPr>
            </w:pPr>
            <w:r>
              <w:rPr>
                <w:rFonts w:ascii="Roboto" w:hAnsi="Roboto"/>
                <w:color w:val="A1A1A1"/>
                <w:sz w:val="20"/>
                <w:szCs w:val="20"/>
              </w:rPr>
              <w:t>REST</w:t>
            </w:r>
            <w:r w:rsidR="00471AD2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r w:rsidR="00AD1EBC">
              <w:rPr>
                <w:rFonts w:ascii="Roboto" w:hAnsi="Roboto"/>
                <w:color w:val="A1A1A1"/>
                <w:sz w:val="20"/>
                <w:szCs w:val="20"/>
              </w:rPr>
              <w:t>Typescript</w:t>
            </w:r>
            <w:r w:rsidR="00F96DD1">
              <w:rPr>
                <w:rFonts w:ascii="Roboto" w:hAnsi="Roboto"/>
                <w:color w:val="A1A1A1"/>
                <w:sz w:val="20"/>
                <w:szCs w:val="20"/>
              </w:rPr>
              <w:t xml:space="preserve"> •</w:t>
            </w:r>
            <w:r w:rsidR="00B01E38">
              <w:rPr>
                <w:rFonts w:ascii="Roboto" w:hAnsi="Roboto"/>
                <w:color w:val="A1A1A1"/>
                <w:sz w:val="20"/>
                <w:szCs w:val="20"/>
              </w:rPr>
              <w:t xml:space="preserve"> Sass • </w:t>
            </w:r>
            <w:proofErr w:type="spellStart"/>
            <w:r w:rsidR="00F96DD1">
              <w:rPr>
                <w:rFonts w:ascii="Roboto" w:hAnsi="Roboto"/>
                <w:color w:val="A1A1A1"/>
                <w:sz w:val="20"/>
                <w:szCs w:val="20"/>
              </w:rPr>
              <w:t>NestJs</w:t>
            </w:r>
            <w:proofErr w:type="spellEnd"/>
            <w:r w:rsidR="00471AD2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r w:rsidR="00DC35A4">
              <w:rPr>
                <w:rFonts w:ascii="Roboto" w:hAnsi="Roboto"/>
                <w:color w:val="A1A1A1"/>
                <w:sz w:val="20"/>
                <w:szCs w:val="20"/>
              </w:rPr>
              <w:t>Docker</w:t>
            </w:r>
            <w:r w:rsidR="00DC39BB">
              <w:rPr>
                <w:rFonts w:ascii="Roboto" w:hAnsi="Roboto"/>
                <w:color w:val="A1A1A1"/>
                <w:sz w:val="20"/>
                <w:szCs w:val="20"/>
              </w:rPr>
              <w:t xml:space="preserve"> • Webpack • </w:t>
            </w:r>
            <w:r w:rsidR="00B01E38">
              <w:rPr>
                <w:rFonts w:ascii="Roboto" w:hAnsi="Roboto"/>
                <w:color w:val="A1A1A1"/>
                <w:sz w:val="20"/>
                <w:szCs w:val="20"/>
              </w:rPr>
              <w:t xml:space="preserve">Firebase • </w:t>
            </w:r>
            <w:r>
              <w:rPr>
                <w:rFonts w:ascii="Roboto" w:hAnsi="Roboto"/>
                <w:color w:val="A1A1A1"/>
                <w:sz w:val="20"/>
                <w:szCs w:val="20"/>
              </w:rPr>
              <w:t>Post</w:t>
            </w:r>
            <w:r w:rsidR="002F5401">
              <w:rPr>
                <w:rFonts w:ascii="Roboto" w:hAnsi="Roboto"/>
                <w:color w:val="A1A1A1"/>
                <w:sz w:val="20"/>
                <w:szCs w:val="20"/>
              </w:rPr>
              <w:t>greSQL</w:t>
            </w:r>
            <w:r w:rsidR="00AE403D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proofErr w:type="spellStart"/>
            <w:r w:rsidR="00B01E38">
              <w:rPr>
                <w:rFonts w:ascii="Roboto" w:hAnsi="Roboto"/>
                <w:color w:val="A1A1A1"/>
                <w:sz w:val="20"/>
                <w:szCs w:val="20"/>
              </w:rPr>
              <w:t>Nx</w:t>
            </w:r>
            <w:proofErr w:type="spellEnd"/>
            <w:r w:rsidR="00B01E38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r w:rsidR="00AE403D">
              <w:rPr>
                <w:rFonts w:ascii="Roboto" w:hAnsi="Roboto"/>
                <w:color w:val="A1A1A1"/>
                <w:sz w:val="20"/>
                <w:szCs w:val="20"/>
              </w:rPr>
              <w:t>Git</w:t>
            </w:r>
            <w:r w:rsidR="00471AD2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r w:rsidR="00B01E38">
              <w:rPr>
                <w:rFonts w:ascii="Roboto" w:hAnsi="Roboto"/>
                <w:color w:val="A1A1A1"/>
                <w:sz w:val="20"/>
                <w:szCs w:val="20"/>
              </w:rPr>
              <w:t xml:space="preserve">F# • </w:t>
            </w:r>
            <w:r w:rsidR="00471AD2">
              <w:rPr>
                <w:rFonts w:ascii="Roboto" w:hAnsi="Roboto"/>
                <w:color w:val="A1A1A1"/>
                <w:sz w:val="20"/>
                <w:szCs w:val="20"/>
              </w:rPr>
              <w:t xml:space="preserve">AngularJS • </w:t>
            </w:r>
            <w:r w:rsidR="00D67558">
              <w:rPr>
                <w:rFonts w:ascii="Roboto" w:hAnsi="Roboto"/>
                <w:color w:val="A1A1A1"/>
                <w:sz w:val="20"/>
                <w:szCs w:val="20"/>
              </w:rPr>
              <w:t>Java</w:t>
            </w:r>
            <w:r w:rsidR="00471AD2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r w:rsidR="00D67558">
              <w:rPr>
                <w:rFonts w:ascii="Roboto" w:hAnsi="Roboto"/>
                <w:color w:val="A1A1A1"/>
                <w:sz w:val="20"/>
                <w:szCs w:val="20"/>
              </w:rPr>
              <w:t>C++</w:t>
            </w:r>
            <w:r w:rsidR="00471AD2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r w:rsidR="00DC35A4">
              <w:rPr>
                <w:rFonts w:ascii="Roboto" w:hAnsi="Roboto"/>
                <w:color w:val="A1A1A1"/>
                <w:sz w:val="20"/>
                <w:szCs w:val="20"/>
              </w:rPr>
              <w:t>PowerShell</w:t>
            </w:r>
            <w:r w:rsidR="00471AD2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r w:rsidR="00DC35A4">
              <w:rPr>
                <w:rFonts w:ascii="Roboto" w:hAnsi="Roboto"/>
                <w:color w:val="A1A1A1"/>
                <w:sz w:val="20"/>
                <w:szCs w:val="20"/>
              </w:rPr>
              <w:t>Android</w:t>
            </w:r>
            <w:r w:rsidR="00471AD2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r w:rsidR="00DC35A4">
              <w:rPr>
                <w:rFonts w:ascii="Roboto" w:hAnsi="Roboto"/>
                <w:color w:val="A1A1A1"/>
                <w:sz w:val="20"/>
                <w:szCs w:val="20"/>
              </w:rPr>
              <w:t>Xamarin</w:t>
            </w:r>
            <w:r w:rsidR="00471AD2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r w:rsidR="00DC35A4">
              <w:rPr>
                <w:rFonts w:ascii="Roboto" w:hAnsi="Roboto"/>
                <w:color w:val="A1A1A1"/>
                <w:sz w:val="20"/>
                <w:szCs w:val="20"/>
              </w:rPr>
              <w:t>PHP</w:t>
            </w:r>
            <w:r w:rsidR="00471AD2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r w:rsidR="00DC35A4">
              <w:rPr>
                <w:rFonts w:ascii="Roboto" w:hAnsi="Roboto"/>
                <w:color w:val="A1A1A1"/>
                <w:sz w:val="20"/>
                <w:szCs w:val="20"/>
              </w:rPr>
              <w:t>MySQL</w:t>
            </w:r>
            <w:r w:rsidR="00471AD2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r w:rsidR="00DC35A4">
              <w:rPr>
                <w:rFonts w:ascii="Roboto" w:hAnsi="Roboto"/>
                <w:color w:val="A1A1A1"/>
                <w:sz w:val="20"/>
                <w:szCs w:val="20"/>
              </w:rPr>
              <w:t>Bootstrap</w:t>
            </w:r>
            <w:r w:rsidR="00471AD2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proofErr w:type="spellStart"/>
            <w:r w:rsidR="00DC35A4">
              <w:rPr>
                <w:rFonts w:ascii="Roboto" w:hAnsi="Roboto"/>
                <w:color w:val="A1A1A1"/>
                <w:sz w:val="20"/>
                <w:szCs w:val="20"/>
              </w:rPr>
              <w:t>JQuery</w:t>
            </w:r>
            <w:proofErr w:type="spellEnd"/>
          </w:p>
        </w:tc>
      </w:tr>
    </w:tbl>
    <w:p w14:paraId="719E8769" w14:textId="77777777" w:rsidR="0090079E" w:rsidRPr="006B5C37" w:rsidRDefault="0090079E">
      <w:pPr>
        <w:rPr>
          <w:rFonts w:ascii="Roboto" w:eastAsia="Roboto" w:hAnsi="Roboto" w:cs="Roboto"/>
        </w:rPr>
      </w:pPr>
    </w:p>
    <w:tbl>
      <w:tblPr>
        <w:tblStyle w:val="TableGrid"/>
        <w:tblW w:w="10322" w:type="dxa"/>
        <w:jc w:val="center"/>
        <w:tblCellSpacing w:w="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432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164"/>
        <w:gridCol w:w="8158"/>
      </w:tblGrid>
      <w:tr w:rsidR="00232777" w14:paraId="7D6B4BF2" w14:textId="77777777" w:rsidTr="000D6127">
        <w:trPr>
          <w:trHeight w:val="432"/>
          <w:tblCellSpacing w:w="7" w:type="dxa"/>
          <w:jc w:val="center"/>
        </w:trPr>
        <w:tc>
          <w:tcPr>
            <w:tcW w:w="10294" w:type="dxa"/>
            <w:gridSpan w:val="2"/>
            <w:shd w:val="clear" w:color="auto" w:fill="EFEFF0"/>
            <w:tcMar>
              <w:top w:w="158" w:type="dxa"/>
              <w:bottom w:w="158" w:type="dxa"/>
            </w:tcMar>
            <w:vAlign w:val="center"/>
          </w:tcPr>
          <w:p w14:paraId="4671237D" w14:textId="77777777" w:rsidR="00232777" w:rsidRDefault="00232777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Roboto" w:eastAsia="Roboto" w:hAnsi="Roboto" w:cs="Roboto"/>
              </w:rPr>
            </w:pPr>
            <w:r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  <w:t>EXPÉRIENCES D’EMPLOIS</w:t>
            </w:r>
          </w:p>
        </w:tc>
      </w:tr>
      <w:tr w:rsidR="00232777" w:rsidRPr="00AF4980" w14:paraId="2BE88F9D" w14:textId="77777777" w:rsidTr="000D6127">
        <w:trPr>
          <w:tblCellSpacing w:w="7" w:type="dxa"/>
          <w:jc w:val="center"/>
        </w:trPr>
        <w:tc>
          <w:tcPr>
            <w:tcW w:w="2143" w:type="dxa"/>
          </w:tcPr>
          <w:p w14:paraId="36B29D5F" w14:textId="562FB157" w:rsidR="00DB3CD0" w:rsidRPr="00E50AD2" w:rsidRDefault="00DB3CD0" w:rsidP="00DB3CD0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 w:rsidRPr="00E50AD2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 xml:space="preserve">Oct </w:t>
            </w:r>
            <w:r w:rsidRPr="00E50AD2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2018 – </w:t>
            </w:r>
            <w:r w:rsidR="00E50AD2" w:rsidRPr="00E50AD2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Mai</w:t>
            </w:r>
            <w:r w:rsidRPr="00E50AD2">
              <w:rPr>
                <w:rFonts w:ascii="Roboto Condensed" w:eastAsia="Roboto Condensed" w:hAnsi="Roboto Condensed" w:cs="Roboto Condensed"/>
                <w:b/>
                <w:color w:val="324C5B"/>
                <w:sz w:val="16"/>
                <w:szCs w:val="16"/>
              </w:rPr>
              <w:t xml:space="preserve"> </w:t>
            </w:r>
            <w:r w:rsidRPr="00E50AD2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201</w:t>
            </w:r>
            <w:r w:rsidR="00E50AD2" w:rsidRPr="00E50AD2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9</w:t>
            </w:r>
            <w:r w:rsidRPr="00E50AD2">
              <w:rPr>
                <w:rFonts w:ascii="Roboto" w:eastAsia="Roboto" w:hAnsi="Roboto" w:cs="Roboto"/>
                <w:b/>
                <w:color w:val="525352"/>
              </w:rPr>
              <w:t xml:space="preserve"> </w:t>
            </w:r>
          </w:p>
          <w:p w14:paraId="3FD8F62C" w14:textId="6674E672" w:rsidR="00232777" w:rsidRDefault="000D53AA" w:rsidP="00232777">
            <w:pPr>
              <w:widowControl w:val="0"/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</w:pPr>
            <w:r w:rsidRPr="00AB1DC7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>.NET</w:t>
            </w:r>
            <w:r w:rsidRPr="00DF50F7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>/</w:t>
            </w:r>
            <w:r w:rsidRPr="00AB1DC7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>C#</w:t>
            </w:r>
            <w:r w:rsidR="001640B8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 w:rsidR="00861C59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ASP.NET MVC</w:t>
            </w:r>
            <w:r w:rsidR="001640B8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 w:rsidR="00C1076B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Entity</w:t>
            </w:r>
            <w:r w:rsidR="001640B8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 xml:space="preserve"> </w:t>
            </w:r>
            <w:r w:rsidR="00C1076B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Framework</w:t>
            </w:r>
            <w:r w:rsidR="00861C59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 xml:space="preserve"> </w:t>
            </w:r>
            <w:r w:rsidR="00232777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ab/>
            </w:r>
          </w:p>
        </w:tc>
        <w:tc>
          <w:tcPr>
            <w:tcW w:w="8137" w:type="dxa"/>
          </w:tcPr>
          <w:p w14:paraId="6C80E788" w14:textId="211024A0" w:rsidR="00232777" w:rsidRPr="00FE6949" w:rsidRDefault="0046701B" w:rsidP="00232777">
            <w:pPr>
              <w:widowControl w:val="0"/>
              <w:rPr>
                <w:rFonts w:ascii="Roboto" w:eastAsia="Roboto" w:hAnsi="Roboto" w:cs="Roboto"/>
                <w:color w:val="525352"/>
                <w:lang w:val="fr-CA"/>
              </w:rPr>
            </w:pPr>
            <w:r>
              <w:rPr>
                <w:rFonts w:ascii="Roboto" w:eastAsia="Roboto" w:hAnsi="Roboto" w:cs="Roboto"/>
                <w:b/>
                <w:color w:val="525352"/>
                <w:lang w:val="fr-CA"/>
              </w:rPr>
              <w:t>ALLEMA</w:t>
            </w:r>
            <w:r w:rsidR="00232777" w:rsidRPr="00FE6949">
              <w:rPr>
                <w:rFonts w:ascii="Roboto" w:eastAsia="Roboto" w:hAnsi="Roboto" w:cs="Roboto"/>
                <w:color w:val="525352"/>
                <w:lang w:val="fr-CA"/>
              </w:rPr>
              <w:t xml:space="preserve"> – </w:t>
            </w:r>
            <w:r w:rsidR="00851B9A">
              <w:rPr>
                <w:rFonts w:ascii="Roboto" w:eastAsia="Roboto" w:hAnsi="Roboto" w:cs="Roboto"/>
                <w:color w:val="525352"/>
                <w:lang w:val="fr-CA"/>
              </w:rPr>
              <w:t xml:space="preserve">CONSULTANT </w:t>
            </w:r>
            <w:r w:rsidR="00232777" w:rsidRPr="00FE6949">
              <w:rPr>
                <w:rFonts w:ascii="Roboto" w:eastAsia="Roboto" w:hAnsi="Roboto" w:cs="Roboto"/>
                <w:color w:val="525352"/>
                <w:lang w:val="fr-CA"/>
              </w:rPr>
              <w:t>DÉVELOPPEUR LOGICIEL</w:t>
            </w:r>
          </w:p>
          <w:p w14:paraId="0168C8B6" w14:textId="2319B14B" w:rsidR="00232777" w:rsidRDefault="002D4A8A" w:rsidP="003D2D96">
            <w:pPr>
              <w:widowControl w:val="0"/>
              <w:jc w:val="both"/>
              <w:rPr>
                <w:rFonts w:ascii="Roboto" w:eastAsia="Roboto" w:hAnsi="Roboto" w:cs="Roboto"/>
                <w:b/>
                <w:color w:val="525352"/>
                <w:lang w:val="fr-CA"/>
              </w:rPr>
            </w:pP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Contribution sur </w:t>
            </w:r>
            <w:r w:rsidR="009E0DBB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quelques projets .NET/C# à temps partiel </w:t>
            </w:r>
            <w:r w:rsidR="00D7571D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en parallèle avec l’Université</w:t>
            </w:r>
            <w:r w:rsidR="004F6472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. </w:t>
            </w:r>
            <w:r w:rsidR="006B2B24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À</w:t>
            </w:r>
            <w:r w:rsidR="00C82926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d</w:t>
            </w:r>
            <w:r w:rsidR="004F6472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emand</w:t>
            </w:r>
            <w:r w:rsidR="006B2B24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er</w:t>
            </w:r>
            <w:r w:rsidR="004F6472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</w:t>
            </w:r>
            <w:r w:rsidR="007F6400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un rendement efficace</w:t>
            </w:r>
            <w:r w:rsidR="00CB1482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malgré un apport de 10h/</w:t>
            </w:r>
            <w:proofErr w:type="spellStart"/>
            <w:r w:rsidR="00CB1482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se</w:t>
            </w:r>
            <w:r w:rsidR="006B2B24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m</w:t>
            </w:r>
            <w:proofErr w:type="spellEnd"/>
            <w:r w:rsidR="001C53B4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et une grande autonomie</w:t>
            </w:r>
            <w:r w:rsidR="007F6400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</w:t>
            </w:r>
            <w:r w:rsidR="00CB1482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en raison du</w:t>
            </w:r>
            <w:r w:rsidR="00373EA4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travail et à distance</w:t>
            </w:r>
            <w:r w:rsidR="00A7609D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les soirs</w:t>
            </w:r>
            <w:r w:rsidR="00373EA4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et </w:t>
            </w:r>
            <w:r w:rsidR="00A7609D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les</w:t>
            </w:r>
            <w:r w:rsidR="00373EA4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fins de semaine</w:t>
            </w:r>
            <w:r w:rsidR="00EF3A37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.</w:t>
            </w:r>
          </w:p>
        </w:tc>
      </w:tr>
      <w:tr w:rsidR="00232777" w:rsidRPr="00AF4980" w14:paraId="480C1700" w14:textId="77777777" w:rsidTr="000D6127">
        <w:trPr>
          <w:trHeight w:val="818"/>
          <w:tblCellSpacing w:w="7" w:type="dxa"/>
          <w:jc w:val="center"/>
        </w:trPr>
        <w:tc>
          <w:tcPr>
            <w:tcW w:w="2143" w:type="dxa"/>
          </w:tcPr>
          <w:p w14:paraId="3B135088" w14:textId="687DF6C1" w:rsidR="00232777" w:rsidRDefault="00232777" w:rsidP="00232777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Nov</w:t>
            </w:r>
            <w:r w:rsidRPr="00AA66ED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 xml:space="preserve"> 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201</w:t>
            </w:r>
            <w:r w:rsidR="00105A4B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7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 </w:t>
            </w:r>
            <w:r w:rsidRPr="00C27D51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–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Févr</w:t>
            </w:r>
            <w:proofErr w:type="spellEnd"/>
            <w:r w:rsidRPr="006C43E5">
              <w:rPr>
                <w:rFonts w:ascii="Roboto Condensed" w:eastAsia="Roboto Condensed" w:hAnsi="Roboto Condensed" w:cs="Roboto Condensed"/>
                <w:b/>
                <w:color w:val="324C5B"/>
                <w:sz w:val="16"/>
                <w:szCs w:val="16"/>
              </w:rPr>
              <w:t xml:space="preserve"> 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2018</w:t>
            </w:r>
          </w:p>
          <w:p w14:paraId="6F053DAE" w14:textId="55BB1D60" w:rsidR="00232777" w:rsidRDefault="00D84BDB" w:rsidP="00232777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 w:rsidRPr="00AB1DC7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>.NET/C#</w:t>
            </w:r>
            <w:r w:rsidR="001640B8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 w:rsidR="00232777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REST</w:t>
            </w:r>
            <w:r w:rsidR="001640B8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 w:rsidR="001640B8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Entity Framework</w:t>
            </w:r>
            <w:r w:rsidR="001640B8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 w:rsidR="00232777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Xamarin</w:t>
            </w:r>
            <w:r w:rsidR="00232777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ab/>
            </w:r>
          </w:p>
        </w:tc>
        <w:tc>
          <w:tcPr>
            <w:tcW w:w="8137" w:type="dxa"/>
          </w:tcPr>
          <w:p w14:paraId="371C38F8" w14:textId="77777777" w:rsidR="00232777" w:rsidRPr="00FE6949" w:rsidRDefault="00232777" w:rsidP="00232777">
            <w:pPr>
              <w:widowControl w:val="0"/>
              <w:rPr>
                <w:rFonts w:ascii="Roboto" w:eastAsia="Roboto" w:hAnsi="Roboto" w:cs="Roboto"/>
                <w:color w:val="525352"/>
                <w:lang w:val="fr-CA"/>
              </w:rPr>
            </w:pPr>
            <w:r>
              <w:rPr>
                <w:rFonts w:ascii="Roboto" w:eastAsia="Roboto" w:hAnsi="Roboto" w:cs="Roboto"/>
                <w:b/>
                <w:color w:val="525352"/>
                <w:lang w:val="fr-CA"/>
              </w:rPr>
              <w:t>GROUPE CTT</w:t>
            </w:r>
            <w:r w:rsidRPr="00FE6949">
              <w:rPr>
                <w:rFonts w:ascii="Roboto" w:eastAsia="Roboto" w:hAnsi="Roboto" w:cs="Roboto"/>
                <w:color w:val="525352"/>
                <w:lang w:val="fr-CA"/>
              </w:rPr>
              <w:t xml:space="preserve"> – DÉVELOPPEUR LOGICIEL </w:t>
            </w:r>
          </w:p>
          <w:p w14:paraId="50C24634" w14:textId="56FA07A5" w:rsidR="00B54471" w:rsidRPr="00EC32FF" w:rsidRDefault="00232777" w:rsidP="00232777">
            <w:pPr>
              <w:widowControl w:val="0"/>
              <w:jc w:val="both"/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Réalisation d’un service web RESTful développé et déployé à 100% par moi pour gérer le côté backend d’une application mobile. Mise en place d’une sécurité élevée des communications client-serveur. </w:t>
            </w:r>
          </w:p>
        </w:tc>
      </w:tr>
      <w:tr w:rsidR="00232777" w:rsidRPr="00AF4980" w14:paraId="432C65AA" w14:textId="77777777" w:rsidTr="000D6127">
        <w:trPr>
          <w:trHeight w:val="550"/>
          <w:tblCellSpacing w:w="7" w:type="dxa"/>
          <w:jc w:val="center"/>
        </w:trPr>
        <w:tc>
          <w:tcPr>
            <w:tcW w:w="2143" w:type="dxa"/>
          </w:tcPr>
          <w:p w14:paraId="12DB3A3D" w14:textId="77777777" w:rsidR="00232777" w:rsidRDefault="00232777" w:rsidP="00232777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Oct</w:t>
            </w:r>
            <w:r w:rsidRPr="00AA66ED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 xml:space="preserve"> 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2016 </w:t>
            </w:r>
            <w:r w:rsidRPr="00C27D51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–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 </w:t>
            </w:r>
            <w:r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Oct</w:t>
            </w:r>
            <w:r w:rsidRPr="006C43E5">
              <w:rPr>
                <w:rFonts w:ascii="Roboto Condensed" w:eastAsia="Roboto Condensed" w:hAnsi="Roboto Condensed" w:cs="Roboto Condensed"/>
                <w:b/>
                <w:color w:val="324C5B"/>
                <w:sz w:val="16"/>
                <w:szCs w:val="16"/>
              </w:rPr>
              <w:t xml:space="preserve"> 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2017</w:t>
            </w:r>
          </w:p>
          <w:p w14:paraId="7F55E476" w14:textId="6BD5763A" w:rsidR="00232777" w:rsidRDefault="00232777" w:rsidP="00232777">
            <w:pPr>
              <w:widowControl w:val="0"/>
              <w:rPr>
                <w:rFonts w:ascii="Roboto" w:eastAsia="Roboto" w:hAnsi="Roboto" w:cs="Roboto"/>
              </w:rPr>
            </w:pP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PHP</w:t>
            </w:r>
            <w:r w:rsidR="003E4B82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MySQL</w:t>
            </w:r>
            <w:r w:rsidR="003E4B82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Bootstrap</w:t>
            </w:r>
            <w:r w:rsidR="003E4B82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proofErr w:type="spellStart"/>
            <w:r w:rsidR="00894948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JQuery</w:t>
            </w:r>
            <w:proofErr w:type="spellEnd"/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ab/>
            </w:r>
          </w:p>
        </w:tc>
        <w:tc>
          <w:tcPr>
            <w:tcW w:w="8137" w:type="dxa"/>
          </w:tcPr>
          <w:p w14:paraId="1D2A8CD0" w14:textId="77777777" w:rsidR="00232777" w:rsidRPr="00FE6949" w:rsidRDefault="00232777" w:rsidP="00232777">
            <w:pPr>
              <w:widowControl w:val="0"/>
              <w:rPr>
                <w:rFonts w:ascii="Roboto" w:eastAsia="Roboto" w:hAnsi="Roboto" w:cs="Roboto"/>
                <w:color w:val="525352"/>
                <w:lang w:val="fr-CA"/>
              </w:rPr>
            </w:pPr>
            <w:r w:rsidRPr="00120CC1">
              <w:rPr>
                <w:rFonts w:ascii="Roboto" w:eastAsia="Roboto" w:hAnsi="Roboto" w:cs="Roboto"/>
                <w:b/>
                <w:color w:val="525352"/>
                <w:lang w:val="fr-CA"/>
              </w:rPr>
              <w:t>E-3 SOLUTIONS</w:t>
            </w:r>
            <w:r w:rsidRPr="00FE6949">
              <w:rPr>
                <w:rFonts w:ascii="Roboto" w:eastAsia="Roboto" w:hAnsi="Roboto" w:cs="Roboto"/>
                <w:color w:val="525352"/>
                <w:lang w:val="fr-CA"/>
              </w:rPr>
              <w:t xml:space="preserve"> – DÉVELOPPEUR LOGICIEL</w:t>
            </w:r>
          </w:p>
          <w:p w14:paraId="0468CA7A" w14:textId="288FA32A" w:rsidR="00232777" w:rsidRPr="006A13F3" w:rsidRDefault="00232777" w:rsidP="00232777">
            <w:pPr>
              <w:widowControl w:val="0"/>
              <w:jc w:val="both"/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Modification et adaptation d’un ERP selon les demandes d’un client. Création, maintenance et mise en ligne de plusieurs sites informatifs. Travail à distance.</w:t>
            </w:r>
            <w:r w:rsidR="00C64D54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Apport au site web </w:t>
            </w:r>
            <w:r w:rsidR="000E1944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d</w:t>
            </w:r>
            <w:r w:rsidR="00C64D54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u journal </w:t>
            </w:r>
            <w:r w:rsidR="000E1944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Le Devoir.</w:t>
            </w:r>
          </w:p>
        </w:tc>
      </w:tr>
      <w:tr w:rsidR="00232777" w:rsidRPr="00AF4980" w14:paraId="60EA0C0A" w14:textId="77777777" w:rsidTr="000D6127">
        <w:trPr>
          <w:trHeight w:val="486"/>
          <w:tblCellSpacing w:w="7" w:type="dxa"/>
          <w:jc w:val="center"/>
        </w:trPr>
        <w:tc>
          <w:tcPr>
            <w:tcW w:w="2143" w:type="dxa"/>
          </w:tcPr>
          <w:p w14:paraId="1944FF34" w14:textId="77777777" w:rsidR="00232777" w:rsidRPr="006B5C37" w:rsidRDefault="00232777" w:rsidP="00232777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</w:pPr>
            <w:r w:rsidRPr="006B5C37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 xml:space="preserve">Mai </w:t>
            </w:r>
            <w:r w:rsidRPr="006B5C37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 xml:space="preserve">2016 – </w:t>
            </w:r>
            <w:r w:rsidRPr="006B5C37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>Mars</w:t>
            </w:r>
            <w:r w:rsidRPr="006B5C37">
              <w:rPr>
                <w:rFonts w:ascii="Roboto Condensed" w:eastAsia="Roboto Condensed" w:hAnsi="Roboto Condensed" w:cs="Roboto Condensed"/>
                <w:b/>
                <w:color w:val="324C5B"/>
                <w:sz w:val="16"/>
                <w:szCs w:val="16"/>
                <w:lang w:val="fr-CA"/>
              </w:rPr>
              <w:t xml:space="preserve"> </w:t>
            </w:r>
            <w:r w:rsidRPr="006B5C37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>2017</w:t>
            </w:r>
          </w:p>
          <w:p w14:paraId="06FF3C92" w14:textId="4114C16D" w:rsidR="00232777" w:rsidRPr="00130F78" w:rsidRDefault="00ED6734" w:rsidP="00232777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</w:pPr>
            <w:r w:rsidRPr="00130F78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 xml:space="preserve">.NET/C# • </w:t>
            </w:r>
            <w:proofErr w:type="spellStart"/>
            <w:r w:rsidRPr="00130F78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>Angular</w:t>
            </w:r>
            <w:proofErr w:type="spellEnd"/>
            <w:r w:rsidRPr="00130F78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 xml:space="preserve"> • </w:t>
            </w:r>
            <w:r w:rsidR="00232777" w:rsidRPr="00130F78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>Scrum</w:t>
            </w:r>
            <w:r w:rsidR="003E4B82" w:rsidRPr="00130F78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 xml:space="preserve"> • </w:t>
            </w:r>
            <w:r w:rsidRPr="00130F78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 xml:space="preserve">DDD • </w:t>
            </w:r>
            <w:r w:rsidR="00232777" w:rsidRPr="00130F78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>REST</w:t>
            </w:r>
          </w:p>
        </w:tc>
        <w:tc>
          <w:tcPr>
            <w:tcW w:w="8137" w:type="dxa"/>
          </w:tcPr>
          <w:p w14:paraId="08C355E1" w14:textId="16B19BC4" w:rsidR="00232777" w:rsidRPr="00743FB4" w:rsidRDefault="00AB677F" w:rsidP="00232777">
            <w:pPr>
              <w:widowControl w:val="0"/>
              <w:rPr>
                <w:rFonts w:ascii="Roboto" w:eastAsia="Roboto" w:hAnsi="Roboto" w:cs="Roboto"/>
                <w:color w:val="525352"/>
                <w:lang w:val="fr-CA"/>
              </w:rPr>
            </w:pPr>
            <w:r w:rsidRPr="00855A94">
              <w:rPr>
                <w:rFonts w:ascii="Font Awesome 5 Free Solid" w:hAnsi="Font Awesome 5 Free Solid"/>
                <w:b/>
                <w:bCs/>
                <w:color w:val="525352"/>
                <w:sz w:val="20"/>
                <w:szCs w:val="20"/>
              </w:rPr>
              <w:t></w:t>
            </w:r>
            <w:r w:rsidR="0033153A" w:rsidRPr="00513E3F">
              <w:rPr>
                <w:rFonts w:ascii="Font Awesome 5 Free Solid" w:hAnsi="Font Awesome 5 Free Solid"/>
                <w:b/>
                <w:bCs/>
                <w:color w:val="525352"/>
                <w:sz w:val="20"/>
                <w:szCs w:val="20"/>
                <w:lang w:val="fr-CA"/>
              </w:rPr>
              <w:t xml:space="preserve"> </w:t>
            </w:r>
            <w:r w:rsidR="00232777">
              <w:rPr>
                <w:rFonts w:ascii="Roboto" w:eastAsia="Roboto" w:hAnsi="Roboto" w:cs="Roboto"/>
                <w:b/>
                <w:color w:val="525352"/>
                <w:lang w:val="fr-CA"/>
              </w:rPr>
              <w:t>AXPER</w:t>
            </w:r>
            <w:r w:rsidR="00232777" w:rsidRPr="00743FB4">
              <w:rPr>
                <w:rFonts w:ascii="Roboto" w:eastAsia="Roboto" w:hAnsi="Roboto" w:cs="Roboto"/>
                <w:color w:val="525352"/>
                <w:lang w:val="fr-CA"/>
              </w:rPr>
              <w:t xml:space="preserve"> – PROGRAMMEUR-ANALYSTE</w:t>
            </w:r>
          </w:p>
          <w:p w14:paraId="48C24BFD" w14:textId="69BF436D" w:rsidR="00232777" w:rsidRPr="00120CC1" w:rsidRDefault="00232777" w:rsidP="00232777">
            <w:pPr>
              <w:widowControl w:val="0"/>
              <w:jc w:val="both"/>
              <w:rPr>
                <w:rFonts w:ascii="Roboto" w:eastAsia="Roboto" w:hAnsi="Roboto" w:cs="Roboto"/>
                <w:b/>
                <w:color w:val="525352"/>
                <w:lang w:val="fr-CA"/>
              </w:rPr>
            </w:pP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Développement d’une application web reliée à un système d’acquisition de données de caméras. Utilisation de la méthodologie Scrum. Participation aux réunions de Sprint Planning, Daily </w:t>
            </w:r>
            <w:proofErr w:type="spellStart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Scrums</w:t>
            </w:r>
            <w:proofErr w:type="spellEnd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et </w:t>
            </w:r>
            <w:proofErr w:type="spellStart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Retrospective</w:t>
            </w:r>
            <w:proofErr w:type="spellEnd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.</w:t>
            </w:r>
          </w:p>
        </w:tc>
      </w:tr>
      <w:tr w:rsidR="00D066B4" w:rsidRPr="00AF4980" w14:paraId="0396B7B0" w14:textId="77777777" w:rsidTr="000D6127">
        <w:trPr>
          <w:trHeight w:val="486"/>
          <w:tblCellSpacing w:w="7" w:type="dxa"/>
          <w:jc w:val="center"/>
        </w:trPr>
        <w:tc>
          <w:tcPr>
            <w:tcW w:w="2143" w:type="dxa"/>
          </w:tcPr>
          <w:p w14:paraId="335AAA7E" w14:textId="7D653B88" w:rsidR="00D066B4" w:rsidRPr="00F96DD1" w:rsidRDefault="0026082E" w:rsidP="00D066B4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</w:pPr>
            <w:r w:rsidRPr="00F96DD1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>Mars</w:t>
            </w:r>
            <w:r w:rsidR="00D066B4" w:rsidRPr="00F96DD1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 xml:space="preserve"> </w:t>
            </w:r>
            <w:r w:rsidR="00D066B4" w:rsidRPr="00F96DD1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>201</w:t>
            </w:r>
            <w:r w:rsidR="00153182" w:rsidRPr="00F96DD1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>5</w:t>
            </w:r>
            <w:r w:rsidR="00D066B4" w:rsidRPr="00F96DD1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 xml:space="preserve"> </w:t>
            </w:r>
            <w:r w:rsidR="002319DE" w:rsidRPr="00F96DD1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>–</w:t>
            </w:r>
            <w:r w:rsidR="009D3B7B" w:rsidRPr="00F96DD1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 xml:space="preserve"> </w:t>
            </w:r>
            <w:r w:rsidR="00FE700F" w:rsidRPr="00F96DD1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 xml:space="preserve">Mars </w:t>
            </w:r>
            <w:r w:rsidR="009D3B7B" w:rsidRPr="00F96DD1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>201</w:t>
            </w:r>
            <w:r w:rsidR="006E4B46" w:rsidRPr="00F96DD1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>7</w:t>
            </w:r>
          </w:p>
          <w:p w14:paraId="2A98B2BB" w14:textId="166F0C45" w:rsidR="00D066B4" w:rsidRPr="00F96DD1" w:rsidRDefault="001C78E6" w:rsidP="00D066B4">
            <w:pPr>
              <w:widowControl w:val="0"/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</w:pPr>
            <w:r w:rsidRPr="00F96DD1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>AngularJS</w:t>
            </w:r>
            <w:r w:rsidR="006E4B46" w:rsidRPr="00F96DD1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 xml:space="preserve"> • </w:t>
            </w:r>
            <w:r w:rsidR="00D066B4" w:rsidRPr="00F96DD1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>PHP</w:t>
            </w:r>
            <w:r w:rsidR="006E4B46" w:rsidRPr="00F96DD1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 xml:space="preserve"> • </w:t>
            </w:r>
            <w:r w:rsidR="00D066B4" w:rsidRPr="00F96DD1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>MySQL</w:t>
            </w:r>
            <w:r w:rsidR="006E4B46" w:rsidRPr="00F96DD1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 xml:space="preserve"> • </w:t>
            </w:r>
            <w:r w:rsidR="00D066B4" w:rsidRPr="00F96DD1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 xml:space="preserve">Bootstrap </w:t>
            </w:r>
          </w:p>
        </w:tc>
        <w:tc>
          <w:tcPr>
            <w:tcW w:w="8137" w:type="dxa"/>
          </w:tcPr>
          <w:p w14:paraId="41FC6EC5" w14:textId="74DE9A24" w:rsidR="00D066B4" w:rsidRPr="00FE6949" w:rsidRDefault="003E4B82" w:rsidP="00D066B4">
            <w:pPr>
              <w:widowControl w:val="0"/>
              <w:rPr>
                <w:rFonts w:ascii="Roboto" w:eastAsia="Roboto" w:hAnsi="Roboto" w:cs="Roboto"/>
                <w:color w:val="525352"/>
                <w:lang w:val="fr-CA"/>
              </w:rPr>
            </w:pPr>
            <w:r>
              <w:rPr>
                <w:rFonts w:ascii="Roboto" w:eastAsia="Roboto" w:hAnsi="Roboto" w:cs="Roboto"/>
                <w:b/>
                <w:color w:val="525352"/>
                <w:lang w:val="fr-CA"/>
              </w:rPr>
              <w:t>IDMOBILES</w:t>
            </w:r>
            <w:r w:rsidR="00A86617">
              <w:rPr>
                <w:rFonts w:ascii="Roboto" w:eastAsia="Roboto" w:hAnsi="Roboto" w:cs="Roboto"/>
                <w:b/>
                <w:color w:val="525352"/>
                <w:lang w:val="fr-CA"/>
              </w:rPr>
              <w:t xml:space="preserve"> </w:t>
            </w:r>
            <w:r w:rsidR="00D066B4" w:rsidRPr="00FE6949">
              <w:rPr>
                <w:rFonts w:ascii="Roboto" w:eastAsia="Roboto" w:hAnsi="Roboto" w:cs="Roboto"/>
                <w:color w:val="525352"/>
                <w:lang w:val="fr-CA"/>
              </w:rPr>
              <w:t xml:space="preserve">– </w:t>
            </w:r>
            <w:r w:rsidR="00E85042">
              <w:rPr>
                <w:rFonts w:ascii="Roboto" w:eastAsia="Roboto" w:hAnsi="Roboto" w:cs="Roboto"/>
                <w:color w:val="525352"/>
                <w:lang w:val="fr-CA"/>
              </w:rPr>
              <w:t>PROPRIÉTAIRE</w:t>
            </w:r>
          </w:p>
          <w:p w14:paraId="3F0D7D8F" w14:textId="33395E1A" w:rsidR="00D066B4" w:rsidRPr="006B5C37" w:rsidRDefault="00E85042" w:rsidP="00D066B4">
            <w:pPr>
              <w:widowControl w:val="0"/>
              <w:rPr>
                <w:rStyle w:val="Hyperlink"/>
                <w:rFonts w:ascii="Font Awesome 5 Free Solid" w:hAnsi="Font Awesome 5 Free Solid"/>
                <w:b/>
                <w:bCs/>
                <w:color w:val="525352"/>
                <w:sz w:val="20"/>
                <w:szCs w:val="20"/>
                <w:u w:val="none"/>
                <w:lang w:val="fr-CA"/>
              </w:rPr>
            </w:pP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Démarrage de ma propre compagnie de </w:t>
            </w:r>
            <w:r w:rsidR="00723FED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développement web à temps partiel. </w:t>
            </w:r>
            <w:r w:rsidR="009816A3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Le travail consiste à développer des sites web, interagir avec les </w:t>
            </w:r>
            <w:r w:rsidR="007C0A63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clients, définir les besoins, évaluer les priorités et le temps</w:t>
            </w:r>
            <w:r w:rsidR="00870D1F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requis</w:t>
            </w:r>
            <w:r w:rsidR="007C0A63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pour chaque </w:t>
            </w:r>
            <w:r w:rsidR="00E97C19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tâche</w:t>
            </w:r>
            <w:r w:rsidR="00816744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et de déployer les sites en ligne</w:t>
            </w:r>
            <w:r w:rsidR="00CF20CE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.</w:t>
            </w:r>
          </w:p>
        </w:tc>
      </w:tr>
    </w:tbl>
    <w:p w14:paraId="33162C1E" w14:textId="345BE983" w:rsidR="003F3D4E" w:rsidRDefault="003F3D4E">
      <w:pPr>
        <w:rPr>
          <w:rFonts w:ascii="Roboto" w:eastAsia="Roboto" w:hAnsi="Roboto" w:cs="Roboto"/>
          <w:lang w:val="fr-CA"/>
        </w:rPr>
      </w:pPr>
    </w:p>
    <w:tbl>
      <w:tblPr>
        <w:tblStyle w:val="TableGrid"/>
        <w:tblW w:w="10348" w:type="dxa"/>
        <w:jc w:val="center"/>
        <w:tblCellSpacing w:w="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432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174"/>
        <w:gridCol w:w="8174"/>
      </w:tblGrid>
      <w:tr w:rsidR="007B48CB" w14:paraId="6FA2AFDC" w14:textId="77777777" w:rsidTr="00A15140">
        <w:trPr>
          <w:trHeight w:val="432"/>
          <w:tblCellSpacing w:w="7" w:type="dxa"/>
          <w:jc w:val="center"/>
        </w:trPr>
        <w:tc>
          <w:tcPr>
            <w:tcW w:w="10320" w:type="dxa"/>
            <w:gridSpan w:val="2"/>
            <w:shd w:val="clear" w:color="auto" w:fill="EFEFF0"/>
            <w:tcMar>
              <w:top w:w="158" w:type="dxa"/>
              <w:bottom w:w="158" w:type="dxa"/>
            </w:tcMar>
            <w:vAlign w:val="center"/>
          </w:tcPr>
          <w:p w14:paraId="4AE288B0" w14:textId="77777777" w:rsidR="007B48CB" w:rsidRDefault="007B48CB" w:rsidP="00080BA7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Roboto" w:eastAsia="Roboto" w:hAnsi="Roboto" w:cs="Roboto"/>
              </w:rPr>
            </w:pPr>
            <w:r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  <w:t>PROJETS PERSONNELS</w:t>
            </w:r>
          </w:p>
        </w:tc>
      </w:tr>
      <w:tr w:rsidR="007B48CB" w:rsidRPr="00AF4980" w14:paraId="4F7EB335" w14:textId="77777777" w:rsidTr="00A15140">
        <w:trPr>
          <w:tblCellSpacing w:w="7" w:type="dxa"/>
          <w:jc w:val="center"/>
        </w:trPr>
        <w:tc>
          <w:tcPr>
            <w:tcW w:w="2153" w:type="dxa"/>
          </w:tcPr>
          <w:p w14:paraId="47085074" w14:textId="77777777" w:rsidR="007B48CB" w:rsidRDefault="007B48CB" w:rsidP="00080BA7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proofErr w:type="spellStart"/>
            <w:r w:rsidRPr="003660A9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Déc</w:t>
            </w:r>
            <w:proofErr w:type="spellEnd"/>
            <w:r w:rsidRPr="003660A9">
              <w:rPr>
                <w:rFonts w:ascii="Roboto Condensed" w:eastAsia="Roboto Condensed" w:hAnsi="Roboto Condensed" w:cs="Roboto Condensed"/>
                <w:b/>
                <w:color w:val="324C5B"/>
                <w:sz w:val="16"/>
                <w:szCs w:val="16"/>
              </w:rPr>
              <w:t xml:space="preserve"> 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2018 </w:t>
            </w:r>
            <w:r w:rsidRPr="00C27D51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–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 </w:t>
            </w:r>
            <w:r w:rsidRPr="003660A9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Oct</w:t>
            </w:r>
            <w:r w:rsidRPr="003660A9">
              <w:rPr>
                <w:rFonts w:ascii="Roboto Condensed" w:eastAsia="Roboto Condensed" w:hAnsi="Roboto Condensed" w:cs="Roboto Condensed"/>
                <w:b/>
                <w:color w:val="324C5B"/>
                <w:sz w:val="16"/>
                <w:szCs w:val="16"/>
              </w:rPr>
              <w:t xml:space="preserve"> 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2019</w:t>
            </w:r>
          </w:p>
          <w:p w14:paraId="25035F17" w14:textId="77777777" w:rsidR="007B48CB" w:rsidRDefault="007B48CB" w:rsidP="00080BA7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 w:rsidRPr="00AB1DC7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>.NET/C#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DDD • CQRS • Event Sourcing • REST</w:t>
            </w:r>
          </w:p>
        </w:tc>
        <w:tc>
          <w:tcPr>
            <w:tcW w:w="8153" w:type="dxa"/>
          </w:tcPr>
          <w:p w14:paraId="0D63ACE1" w14:textId="77777777" w:rsidR="007B48CB" w:rsidRPr="004E306F" w:rsidRDefault="007B48CB" w:rsidP="00080BA7">
            <w:pPr>
              <w:widowControl w:val="0"/>
              <w:rPr>
                <w:rFonts w:ascii="Roboto" w:eastAsia="Roboto" w:hAnsi="Roboto" w:cs="Roboto"/>
                <w:color w:val="525352"/>
                <w:lang w:val="fr-CA"/>
              </w:rPr>
            </w:pPr>
            <w:r w:rsidRPr="00855A94">
              <w:rPr>
                <w:rFonts w:ascii="Font Awesome 5 Free Solid" w:hAnsi="Font Awesome 5 Free Solid"/>
                <w:b/>
                <w:bCs/>
                <w:color w:val="525352"/>
                <w:sz w:val="20"/>
                <w:szCs w:val="20"/>
              </w:rPr>
              <w:t></w:t>
            </w:r>
            <w:r w:rsidRPr="00C56D75">
              <w:rPr>
                <w:rFonts w:ascii="Font Awesome 5 Free Solid" w:hAnsi="Font Awesome 5 Free Solid"/>
                <w:b/>
                <w:bCs/>
                <w:color w:val="525352"/>
                <w:sz w:val="20"/>
                <w:szCs w:val="20"/>
                <w:lang w:val="fr-CA"/>
              </w:rPr>
              <w:t xml:space="preserve"> </w:t>
            </w:r>
            <w:hyperlink r:id="rId6" w:history="1">
              <w:r w:rsidRPr="007579B8">
                <w:rPr>
                  <w:rFonts w:ascii="Roboto" w:hAnsi="Roboto"/>
                  <w:b/>
                  <w:color w:val="525352"/>
                  <w:u w:val="single"/>
                  <w:lang w:val="fr-CA"/>
                </w:rPr>
                <w:t xml:space="preserve">AIRVIEW </w:t>
              </w:r>
              <w:r w:rsidRPr="007579B8">
                <w:rPr>
                  <w:rFonts w:ascii="Font Awesome 5 Free Solid" w:hAnsi="Font Awesome 5 Free Solid"/>
                  <w:b/>
                  <w:bCs/>
                  <w:color w:val="525352"/>
                  <w:sz w:val="12"/>
                  <w:szCs w:val="12"/>
                  <w:u w:val="single"/>
                </w:rPr>
                <w:t></w:t>
              </w:r>
            </w:hyperlink>
          </w:p>
          <w:p w14:paraId="43EBFE11" w14:textId="77777777" w:rsidR="007B48CB" w:rsidRPr="00EC32FF" w:rsidRDefault="007B48CB" w:rsidP="00080BA7">
            <w:pPr>
              <w:widowControl w:val="0"/>
              <w:jc w:val="both"/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Réalisation d’un projet fictif de réservation de billets d’avion dans le but synthétiser et perfectionner mes compétences en DDD, CQRS, </w:t>
            </w:r>
            <w:proofErr w:type="spellStart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Event</w:t>
            </w:r>
            <w:proofErr w:type="spellEnd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</w:t>
            </w:r>
            <w:proofErr w:type="spellStart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Sourcing</w:t>
            </w:r>
            <w:proofErr w:type="spellEnd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et REST. Ce projet a pour but de d’abord faciliter mon apprentissage en utilisant un cas concret d’application et de m’aider à cibler le code généralisable pour ensuite le déplacer dans </w:t>
            </w:r>
            <w:proofErr w:type="spellStart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SolidStack</w:t>
            </w:r>
            <w:proofErr w:type="spellEnd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.</w:t>
            </w:r>
          </w:p>
        </w:tc>
      </w:tr>
      <w:tr w:rsidR="007B48CB" w:rsidRPr="00AF4980" w14:paraId="11053BBB" w14:textId="77777777" w:rsidTr="00A15140">
        <w:trPr>
          <w:trHeight w:val="989"/>
          <w:tblCellSpacing w:w="7" w:type="dxa"/>
          <w:jc w:val="center"/>
        </w:trPr>
        <w:tc>
          <w:tcPr>
            <w:tcW w:w="2153" w:type="dxa"/>
          </w:tcPr>
          <w:p w14:paraId="4AADDAB6" w14:textId="77777777" w:rsidR="007B48CB" w:rsidRDefault="007B48CB" w:rsidP="00080BA7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proofErr w:type="spellStart"/>
            <w:r w:rsidRPr="0060360A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Févr</w:t>
            </w:r>
            <w:proofErr w:type="spellEnd"/>
            <w:r w:rsidRPr="0060360A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 xml:space="preserve"> 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2018 </w:t>
            </w:r>
            <w:r w:rsidRPr="00C27D51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–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Juill</w:t>
            </w:r>
            <w:proofErr w:type="spellEnd"/>
            <w:r w:rsidRPr="00AA66ED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 xml:space="preserve"> 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2019</w:t>
            </w:r>
          </w:p>
          <w:p w14:paraId="0AAC4586" w14:textId="77777777" w:rsidR="007B48CB" w:rsidRPr="00AB1DC7" w:rsidRDefault="007B48CB" w:rsidP="00080BA7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en-CA"/>
              </w:rPr>
            </w:pPr>
            <w:r w:rsidRPr="00AB1DC7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>.NET/C#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DDD • CQRS • Event Sourcing • REST</w:t>
            </w:r>
          </w:p>
        </w:tc>
        <w:tc>
          <w:tcPr>
            <w:tcW w:w="8153" w:type="dxa"/>
          </w:tcPr>
          <w:p w14:paraId="0DF3CB26" w14:textId="77777777" w:rsidR="007B48CB" w:rsidRPr="004E306F" w:rsidRDefault="007B48CB" w:rsidP="00080BA7">
            <w:pPr>
              <w:widowControl w:val="0"/>
              <w:rPr>
                <w:rFonts w:ascii="Roboto" w:eastAsia="Roboto" w:hAnsi="Roboto" w:cs="Roboto"/>
                <w:color w:val="525352"/>
                <w:lang w:val="fr-CA"/>
              </w:rPr>
            </w:pPr>
            <w:r w:rsidRPr="00855A94">
              <w:rPr>
                <w:rFonts w:ascii="Font Awesome 5 Free Solid" w:hAnsi="Font Awesome 5 Free Solid"/>
                <w:b/>
                <w:bCs/>
                <w:color w:val="525352"/>
                <w:sz w:val="20"/>
                <w:szCs w:val="20"/>
              </w:rPr>
              <w:t></w:t>
            </w:r>
            <w:r w:rsidRPr="006B5C37">
              <w:rPr>
                <w:rFonts w:ascii="Font Awesome 5 Free Solid" w:hAnsi="Font Awesome 5 Free Solid"/>
                <w:b/>
                <w:bCs/>
                <w:color w:val="525352"/>
                <w:sz w:val="20"/>
                <w:szCs w:val="20"/>
                <w:lang w:val="fr-CA"/>
              </w:rPr>
              <w:t xml:space="preserve"> </w:t>
            </w:r>
            <w:hyperlink r:id="rId7" w:history="1">
              <w:r w:rsidRPr="00342D61">
                <w:rPr>
                  <w:rFonts w:ascii="Roboto" w:hAnsi="Roboto"/>
                  <w:b/>
                  <w:color w:val="525352"/>
                  <w:u w:val="single"/>
                  <w:lang w:val="fr-CA"/>
                </w:rPr>
                <w:t>SOLIDS</w:t>
              </w:r>
              <w:r w:rsidRPr="00342D61">
                <w:rPr>
                  <w:rFonts w:ascii="Roboto" w:eastAsia="Roboto" w:hAnsi="Roboto" w:cs="Roboto"/>
                  <w:b/>
                  <w:color w:val="525352"/>
                  <w:u w:val="single"/>
                  <w:lang w:val="fr-CA"/>
                </w:rPr>
                <w:t>TAC</w:t>
              </w:r>
              <w:r w:rsidRPr="00342D61">
                <w:rPr>
                  <w:rFonts w:ascii="Roboto" w:hAnsi="Roboto"/>
                  <w:b/>
                  <w:color w:val="525352"/>
                  <w:u w:val="single"/>
                  <w:lang w:val="fr-CA"/>
                </w:rPr>
                <w:t xml:space="preserve">K </w:t>
              </w:r>
              <w:r w:rsidRPr="00342D61">
                <w:rPr>
                  <w:rFonts w:ascii="Font Awesome 5 Free Solid" w:hAnsi="Font Awesome 5 Free Solid"/>
                  <w:b/>
                  <w:bCs/>
                  <w:color w:val="525352"/>
                  <w:sz w:val="12"/>
                  <w:szCs w:val="12"/>
                  <w:u w:val="single"/>
                </w:rPr>
                <w:t></w:t>
              </w:r>
            </w:hyperlink>
          </w:p>
          <w:p w14:paraId="5CC51D63" w14:textId="77777777" w:rsidR="007B48CB" w:rsidRPr="00120CC1" w:rsidRDefault="007B48CB" w:rsidP="00080BA7">
            <w:pPr>
              <w:widowControl w:val="0"/>
              <w:jc w:val="both"/>
              <w:rPr>
                <w:rFonts w:ascii="Roboto" w:eastAsia="Roboto" w:hAnsi="Roboto" w:cs="Roboto"/>
                <w:b/>
                <w:color w:val="525352"/>
                <w:lang w:val="fr-CA"/>
              </w:rPr>
            </w:pP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Implémentation</w:t>
            </w:r>
            <w:r w:rsidRPr="00120CC1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d’un </w:t>
            </w:r>
            <w:proofErr w:type="spellStart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framework</w:t>
            </w:r>
            <w:proofErr w:type="spellEnd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.NET visant à faciliter l’implémentation d’un projet axé sur les méthodologies suivantes : DDD, CQRS, </w:t>
            </w:r>
            <w:proofErr w:type="spellStart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Event</w:t>
            </w:r>
            <w:proofErr w:type="spellEnd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</w:t>
            </w:r>
            <w:proofErr w:type="spellStart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Sourcing</w:t>
            </w:r>
            <w:proofErr w:type="spellEnd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et REST. Le projet est donc constitué de plusieurs packages </w:t>
            </w:r>
            <w:proofErr w:type="spellStart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NuGet</w:t>
            </w:r>
            <w:proofErr w:type="spellEnd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dans lesquels on retrouve plusieurs design patterns dont les suivants: Option, Repository, Unit of Work, Value Object.    </w:t>
            </w:r>
          </w:p>
        </w:tc>
      </w:tr>
    </w:tbl>
    <w:p w14:paraId="7029C494" w14:textId="0D674D37" w:rsidR="003C0C17" w:rsidRDefault="003C0C17" w:rsidP="00232777">
      <w:pPr>
        <w:rPr>
          <w:rFonts w:ascii="Roboto" w:eastAsia="Roboto" w:hAnsi="Roboto" w:cs="Roboto"/>
          <w:lang w:val="fr-CA"/>
        </w:rPr>
      </w:pPr>
    </w:p>
    <w:p w14:paraId="4F09FCBD" w14:textId="77777777" w:rsidR="003C0C17" w:rsidRDefault="003C0C17" w:rsidP="00232777">
      <w:pPr>
        <w:rPr>
          <w:rFonts w:ascii="Roboto" w:eastAsia="Roboto" w:hAnsi="Roboto" w:cs="Roboto"/>
          <w:lang w:val="fr-CA"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2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167"/>
        <w:gridCol w:w="8173"/>
      </w:tblGrid>
      <w:tr w:rsidR="00232777" w14:paraId="54641F34" w14:textId="77777777" w:rsidTr="00BB3681">
        <w:trPr>
          <w:trHeight w:val="169"/>
          <w:tblCellSpacing w:w="7" w:type="dxa"/>
          <w:jc w:val="center"/>
        </w:trPr>
        <w:tc>
          <w:tcPr>
            <w:tcW w:w="10312" w:type="dxa"/>
            <w:gridSpan w:val="2"/>
            <w:shd w:val="clear" w:color="auto" w:fill="EFEFF0"/>
            <w:tcMar>
              <w:top w:w="158" w:type="dxa"/>
              <w:bottom w:w="158" w:type="dxa"/>
            </w:tcMar>
            <w:vAlign w:val="center"/>
          </w:tcPr>
          <w:p w14:paraId="6A1C227E" w14:textId="77777777" w:rsidR="00232777" w:rsidRDefault="00232777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Roboto" w:eastAsia="Roboto" w:hAnsi="Roboto" w:cs="Roboto"/>
              </w:rPr>
            </w:pPr>
            <w:r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  <w:t xml:space="preserve">AUTRES </w:t>
            </w:r>
            <w:r w:rsidRPr="00603338"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  <w:t>RÉALISATIONS</w:t>
            </w:r>
          </w:p>
        </w:tc>
      </w:tr>
      <w:tr w:rsidR="00232777" w:rsidRPr="00AF4980" w14:paraId="3EBAB774" w14:textId="77777777" w:rsidTr="00BB3681">
        <w:trPr>
          <w:trHeight w:val="833"/>
          <w:tblCellSpacing w:w="7" w:type="dxa"/>
          <w:jc w:val="center"/>
        </w:trPr>
        <w:tc>
          <w:tcPr>
            <w:tcW w:w="2146" w:type="dxa"/>
          </w:tcPr>
          <w:p w14:paraId="200DE928" w14:textId="77777777" w:rsidR="00232777" w:rsidRDefault="00232777" w:rsidP="00B95D61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proofErr w:type="spellStart"/>
            <w:r w:rsidRPr="00AA66ED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Juill</w:t>
            </w:r>
            <w:proofErr w:type="spellEnd"/>
            <w:r w:rsidRPr="00AA66ED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 xml:space="preserve"> 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2017 </w:t>
            </w:r>
            <w:r w:rsidRPr="00C27D51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–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 </w:t>
            </w:r>
            <w:r w:rsidRPr="006C43E5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Sep</w:t>
            </w:r>
            <w:r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</w:rPr>
              <w:t>t</w:t>
            </w:r>
            <w:r w:rsidRPr="006C43E5">
              <w:rPr>
                <w:rFonts w:ascii="Roboto Condensed" w:eastAsia="Roboto Condensed" w:hAnsi="Roboto Condensed" w:cs="Roboto Condensed"/>
                <w:b/>
                <w:color w:val="324C5B"/>
                <w:sz w:val="16"/>
                <w:szCs w:val="16"/>
              </w:rPr>
              <w:t xml:space="preserve"> 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2017</w:t>
            </w:r>
            <w:r w:rsidRPr="006B5C37">
              <w:rPr>
                <w:rFonts w:ascii="Roboto" w:eastAsia="Roboto" w:hAnsi="Roboto" w:cs="Roboto"/>
                <w:b/>
                <w:color w:val="525352"/>
              </w:rPr>
              <w:t xml:space="preserve"> </w:t>
            </w:r>
          </w:p>
          <w:p w14:paraId="50B66026" w14:textId="5EBECD70" w:rsidR="00232777" w:rsidRDefault="00232777" w:rsidP="00B95D61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PHP</w:t>
            </w:r>
            <w:r w:rsidR="002F2D4A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MySQL</w:t>
            </w:r>
            <w:r w:rsidR="002F2D4A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 w:rsidR="002966A1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W</w:t>
            </w:r>
            <w:r w:rsidR="003A55C2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eb Notifications</w:t>
            </w:r>
            <w:r w:rsidR="002F2D4A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 w:rsidR="003A55C2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Service Worker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ab/>
            </w:r>
          </w:p>
        </w:tc>
        <w:tc>
          <w:tcPr>
            <w:tcW w:w="8152" w:type="dxa"/>
          </w:tcPr>
          <w:p w14:paraId="7F93699E" w14:textId="6FD5E0EB" w:rsidR="00232777" w:rsidRPr="00AE095B" w:rsidRDefault="00CA7E63" w:rsidP="00B95D61">
            <w:pPr>
              <w:widowControl w:val="0"/>
              <w:rPr>
                <w:rFonts w:ascii="Roboto" w:eastAsia="Roboto" w:hAnsi="Roboto" w:cs="Roboto"/>
                <w:color w:val="525352"/>
                <w:lang w:val="fr-CA"/>
              </w:rPr>
            </w:pPr>
            <w:r>
              <w:rPr>
                <w:rFonts w:ascii="Roboto" w:eastAsia="Roboto" w:hAnsi="Roboto" w:cs="Roboto"/>
                <w:b/>
                <w:color w:val="525352"/>
                <w:lang w:val="fr-CA"/>
              </w:rPr>
              <w:t xml:space="preserve">JOURNAL </w:t>
            </w:r>
            <w:r w:rsidR="00232777" w:rsidRPr="00FC6861">
              <w:rPr>
                <w:rFonts w:ascii="Roboto" w:eastAsia="Roboto" w:hAnsi="Roboto" w:cs="Roboto"/>
                <w:b/>
                <w:color w:val="525352"/>
                <w:lang w:val="fr-CA"/>
              </w:rPr>
              <w:t>LE</w:t>
            </w:r>
            <w:r w:rsidR="002358F7">
              <w:rPr>
                <w:rFonts w:ascii="Roboto" w:eastAsia="Roboto" w:hAnsi="Roboto" w:cs="Roboto"/>
                <w:b/>
                <w:color w:val="525352"/>
                <w:lang w:val="fr-CA"/>
              </w:rPr>
              <w:t xml:space="preserve"> </w:t>
            </w:r>
            <w:r w:rsidR="00232777" w:rsidRPr="00FC6861">
              <w:rPr>
                <w:rFonts w:ascii="Roboto" w:eastAsia="Roboto" w:hAnsi="Roboto" w:cs="Roboto"/>
                <w:b/>
                <w:color w:val="525352"/>
                <w:lang w:val="fr-CA"/>
              </w:rPr>
              <w:t>DEVOIR</w:t>
            </w:r>
            <w:r w:rsidR="00232777" w:rsidRPr="00FE6949">
              <w:rPr>
                <w:rFonts w:ascii="Roboto" w:eastAsia="Roboto" w:hAnsi="Roboto" w:cs="Roboto"/>
                <w:color w:val="525352"/>
                <w:lang w:val="fr-CA"/>
              </w:rPr>
              <w:t xml:space="preserve"> – E-3 SOLUTIONS</w:t>
            </w:r>
          </w:p>
          <w:p w14:paraId="5547CE1B" w14:textId="71328FC8" w:rsidR="00232777" w:rsidRPr="00EC32FF" w:rsidRDefault="00232777" w:rsidP="00B95D61">
            <w:pPr>
              <w:widowControl w:val="0"/>
              <w:jc w:val="both"/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Adaptation de la nouvelle plateforme web client du populaire journal Le Devoir avec les fonctionnalités serveur existantes. Ajout de notifications </w:t>
            </w:r>
            <w:r w:rsidR="0002627F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browser</w:t>
            </w: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côté client et serveur avec Service </w:t>
            </w:r>
            <w:proofErr w:type="spellStart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Worker</w:t>
            </w:r>
            <w:proofErr w:type="spellEnd"/>
            <w:r w:rsidR="003E00A5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et l’API de Google</w:t>
            </w: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.</w:t>
            </w:r>
          </w:p>
        </w:tc>
      </w:tr>
      <w:tr w:rsidR="00232777" w:rsidRPr="00AF4980" w14:paraId="6C7EF2EC" w14:textId="77777777" w:rsidTr="00B95D61">
        <w:trPr>
          <w:tblCellSpacing w:w="7" w:type="dxa"/>
          <w:jc w:val="center"/>
        </w:trPr>
        <w:tc>
          <w:tcPr>
            <w:tcW w:w="2146" w:type="dxa"/>
          </w:tcPr>
          <w:p w14:paraId="1C1CA839" w14:textId="77777777" w:rsidR="00232777" w:rsidRPr="006B5C37" w:rsidRDefault="00232777" w:rsidP="00B95D61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</w:pPr>
            <w:proofErr w:type="spellStart"/>
            <w:r w:rsidRPr="006B5C37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>Nov</w:t>
            </w:r>
            <w:proofErr w:type="spellEnd"/>
            <w:r w:rsidRPr="006B5C37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 xml:space="preserve"> </w:t>
            </w:r>
            <w:r w:rsidRPr="006B5C37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 xml:space="preserve">2016 – </w:t>
            </w:r>
            <w:proofErr w:type="spellStart"/>
            <w:r w:rsidRPr="006B5C37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>Févr</w:t>
            </w:r>
            <w:proofErr w:type="spellEnd"/>
            <w:r w:rsidRPr="006B5C37">
              <w:rPr>
                <w:rFonts w:ascii="Roboto Condensed" w:eastAsia="Roboto Condensed" w:hAnsi="Roboto Condensed" w:cs="Roboto Condensed"/>
                <w:b/>
                <w:color w:val="324C5B"/>
                <w:sz w:val="16"/>
                <w:szCs w:val="16"/>
                <w:lang w:val="fr-CA"/>
              </w:rPr>
              <w:t xml:space="preserve"> </w:t>
            </w:r>
            <w:r w:rsidRPr="006B5C37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>2017</w:t>
            </w:r>
            <w:r>
              <w:rPr>
                <w:rFonts w:ascii="Roboto" w:eastAsia="Roboto" w:hAnsi="Roboto" w:cs="Roboto"/>
                <w:b/>
                <w:color w:val="525352"/>
                <w:lang w:val="fr-CA"/>
              </w:rPr>
              <w:t xml:space="preserve"> </w:t>
            </w:r>
          </w:p>
          <w:p w14:paraId="126E4656" w14:textId="72F15452" w:rsidR="00232777" w:rsidRPr="00A92B2D" w:rsidRDefault="00EA2985" w:rsidP="00B95D61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 w:rsidRPr="00A92B2D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AngularJS</w:t>
            </w:r>
            <w:r w:rsidR="002F2D4A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 w:rsidR="00A92B2D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PHP</w:t>
            </w:r>
            <w:r w:rsidR="003C2242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 w:rsidRPr="00A92B2D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HTML/CSS</w:t>
            </w:r>
            <w:r w:rsidR="002F2D4A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en-CA"/>
              </w:rPr>
              <w:t xml:space="preserve"> • </w:t>
            </w:r>
            <w:r w:rsidRPr="00A92B2D"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>MySQL</w:t>
            </w:r>
          </w:p>
        </w:tc>
        <w:tc>
          <w:tcPr>
            <w:tcW w:w="8152" w:type="dxa"/>
          </w:tcPr>
          <w:p w14:paraId="2B8D0A7D" w14:textId="16D482EC" w:rsidR="00232777" w:rsidRPr="002F2D4A" w:rsidRDefault="00232777" w:rsidP="00B95D61">
            <w:pPr>
              <w:widowControl w:val="0"/>
              <w:rPr>
                <w:rFonts w:ascii="Roboto" w:eastAsia="Roboto" w:hAnsi="Roboto" w:cs="Roboto"/>
                <w:color w:val="525352"/>
                <w:lang w:val="fr-CA"/>
              </w:rPr>
            </w:pPr>
            <w:r w:rsidRPr="002F2D4A">
              <w:rPr>
                <w:rFonts w:ascii="Roboto" w:eastAsia="Roboto" w:hAnsi="Roboto" w:cs="Roboto"/>
                <w:b/>
                <w:color w:val="525352"/>
                <w:lang w:val="fr-CA"/>
              </w:rPr>
              <w:t>PHYSIO</w:t>
            </w:r>
            <w:r w:rsidR="002358F7" w:rsidRPr="002F2D4A">
              <w:rPr>
                <w:rFonts w:ascii="Roboto" w:eastAsia="Roboto" w:hAnsi="Roboto" w:cs="Roboto"/>
                <w:b/>
                <w:color w:val="525352"/>
                <w:lang w:val="fr-CA"/>
              </w:rPr>
              <w:t xml:space="preserve"> </w:t>
            </w:r>
            <w:r w:rsidRPr="002F2D4A">
              <w:rPr>
                <w:rFonts w:ascii="Roboto" w:eastAsia="Roboto" w:hAnsi="Roboto" w:cs="Roboto"/>
                <w:b/>
                <w:color w:val="525352"/>
                <w:lang w:val="fr-CA"/>
              </w:rPr>
              <w:t>DES</w:t>
            </w:r>
            <w:r w:rsidR="002358F7" w:rsidRPr="002F2D4A">
              <w:rPr>
                <w:rFonts w:ascii="Roboto" w:eastAsia="Roboto" w:hAnsi="Roboto" w:cs="Roboto"/>
                <w:b/>
                <w:color w:val="525352"/>
                <w:lang w:val="fr-CA"/>
              </w:rPr>
              <w:t xml:space="preserve"> </w:t>
            </w:r>
            <w:r w:rsidRPr="002F2D4A">
              <w:rPr>
                <w:rFonts w:ascii="Roboto" w:eastAsia="Roboto" w:hAnsi="Roboto" w:cs="Roboto"/>
                <w:b/>
                <w:color w:val="525352"/>
                <w:lang w:val="fr-CA"/>
              </w:rPr>
              <w:t>PATRIOTES</w:t>
            </w:r>
            <w:r w:rsidRPr="002358F7">
              <w:rPr>
                <w:rFonts w:ascii="Roboto" w:eastAsia="Roboto" w:hAnsi="Roboto" w:cs="Roboto"/>
                <w:color w:val="000000" w:themeColor="text1"/>
                <w:lang w:val="fr-CA"/>
              </w:rPr>
              <w:t xml:space="preserve"> </w:t>
            </w:r>
            <w:r w:rsidRPr="004E306F">
              <w:rPr>
                <w:rFonts w:ascii="Roboto" w:eastAsia="Roboto" w:hAnsi="Roboto" w:cs="Roboto"/>
                <w:color w:val="525352"/>
                <w:lang w:val="fr-CA"/>
              </w:rPr>
              <w:t xml:space="preserve">– </w:t>
            </w:r>
            <w:r w:rsidR="002F2D4A">
              <w:rPr>
                <w:rFonts w:ascii="Roboto" w:eastAsia="Roboto" w:hAnsi="Roboto" w:cs="Roboto"/>
                <w:color w:val="525352"/>
                <w:lang w:val="fr-CA"/>
              </w:rPr>
              <w:t>I</w:t>
            </w:r>
            <w:r w:rsidR="002F2D4A" w:rsidRPr="002F2D4A">
              <w:rPr>
                <w:rFonts w:ascii="Roboto" w:eastAsia="Roboto" w:hAnsi="Roboto" w:cs="Roboto"/>
                <w:color w:val="525352"/>
                <w:lang w:val="fr-CA"/>
              </w:rPr>
              <w:t>DMOBILES</w:t>
            </w:r>
          </w:p>
          <w:p w14:paraId="5CD82E8E" w14:textId="644B2613" w:rsidR="00232777" w:rsidRPr="00120CC1" w:rsidRDefault="00232777" w:rsidP="00B95D61">
            <w:pPr>
              <w:widowControl w:val="0"/>
              <w:jc w:val="both"/>
              <w:rPr>
                <w:rFonts w:ascii="Roboto" w:eastAsia="Roboto" w:hAnsi="Roboto" w:cs="Roboto"/>
                <w:b/>
                <w:color w:val="525352"/>
                <w:lang w:val="fr-CA"/>
              </w:rPr>
            </w:pP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Création d’un site w</w:t>
            </w:r>
            <w:r w:rsidRPr="00120CC1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eb </w:t>
            </w: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informatif de base muni d’un CMS et d’un thème HTML/CSS bâtit à partir de rien.</w:t>
            </w:r>
          </w:p>
        </w:tc>
      </w:tr>
      <w:tr w:rsidR="00232777" w:rsidRPr="00AF4980" w14:paraId="5BF9ABDB" w14:textId="77777777" w:rsidTr="00B95D61">
        <w:trPr>
          <w:tblCellSpacing w:w="7" w:type="dxa"/>
          <w:jc w:val="center"/>
        </w:trPr>
        <w:tc>
          <w:tcPr>
            <w:tcW w:w="2146" w:type="dxa"/>
          </w:tcPr>
          <w:p w14:paraId="5D3A32CE" w14:textId="77777777" w:rsidR="00232777" w:rsidRPr="006B5C37" w:rsidRDefault="00232777" w:rsidP="00B95D61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</w:pPr>
            <w:r w:rsidRPr="006B5C37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 xml:space="preserve">Mai </w:t>
            </w:r>
            <w:r w:rsidRPr="006B5C37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 xml:space="preserve">2016 – </w:t>
            </w:r>
            <w:r w:rsidRPr="006B5C37">
              <w:rPr>
                <w:rFonts w:ascii="Roboto Condensed" w:eastAsia="Roboto Condensed" w:hAnsi="Roboto Condensed" w:cs="Roboto Condensed"/>
                <w:color w:val="324C5B"/>
                <w:sz w:val="16"/>
                <w:szCs w:val="16"/>
                <w:lang w:val="fr-CA"/>
              </w:rPr>
              <w:t>Août</w:t>
            </w:r>
            <w:r w:rsidRPr="006B5C37">
              <w:rPr>
                <w:rFonts w:ascii="Roboto Condensed" w:eastAsia="Roboto Condensed" w:hAnsi="Roboto Condensed" w:cs="Roboto Condensed"/>
                <w:b/>
                <w:color w:val="324C5B"/>
                <w:sz w:val="16"/>
                <w:szCs w:val="16"/>
                <w:lang w:val="fr-CA"/>
              </w:rPr>
              <w:t xml:space="preserve"> </w:t>
            </w:r>
            <w:r w:rsidRPr="006B5C37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  <w:t>2016</w:t>
            </w:r>
            <w:r>
              <w:rPr>
                <w:rFonts w:ascii="Roboto" w:eastAsia="Roboto" w:hAnsi="Roboto" w:cs="Roboto"/>
                <w:b/>
                <w:color w:val="525352"/>
                <w:lang w:val="fr-CA"/>
              </w:rPr>
              <w:t xml:space="preserve"> </w:t>
            </w:r>
          </w:p>
          <w:p w14:paraId="1CBBF868" w14:textId="22C1AA81" w:rsidR="00232777" w:rsidRPr="00F96DD1" w:rsidRDefault="00A92B2D" w:rsidP="00B95D61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  <w:lang w:val="fr-CA"/>
              </w:rPr>
            </w:pPr>
            <w:r w:rsidRPr="00F96DD1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>AngularJS</w:t>
            </w:r>
            <w:r w:rsidR="003C2242" w:rsidRPr="00F96DD1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 xml:space="preserve"> • </w:t>
            </w:r>
            <w:r w:rsidRPr="00F96DD1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>PHP</w:t>
            </w:r>
            <w:r w:rsidR="003C2242" w:rsidRPr="00F96DD1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 xml:space="preserve"> • </w:t>
            </w:r>
            <w:r w:rsidRPr="00F96DD1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>HTML/CSS</w:t>
            </w:r>
            <w:r w:rsidR="003C2242" w:rsidRPr="00F96DD1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 xml:space="preserve"> • </w:t>
            </w:r>
            <w:r w:rsidRPr="00F96DD1">
              <w:rPr>
                <w:rFonts w:ascii="Roboto" w:eastAsia="Roboto" w:hAnsi="Roboto" w:cs="Roboto"/>
                <w:b/>
                <w:color w:val="525352"/>
                <w:sz w:val="20"/>
                <w:szCs w:val="20"/>
                <w:lang w:val="fr-CA"/>
              </w:rPr>
              <w:t>MySQL</w:t>
            </w:r>
          </w:p>
        </w:tc>
        <w:tc>
          <w:tcPr>
            <w:tcW w:w="8152" w:type="dxa"/>
          </w:tcPr>
          <w:p w14:paraId="72357303" w14:textId="48802E15" w:rsidR="00232777" w:rsidRPr="00AE095B" w:rsidRDefault="00232777" w:rsidP="00B95D61">
            <w:pPr>
              <w:widowControl w:val="0"/>
              <w:rPr>
                <w:rFonts w:ascii="Roboto" w:eastAsia="Roboto" w:hAnsi="Roboto" w:cs="Roboto"/>
                <w:color w:val="525352"/>
                <w:lang w:val="fr-CA"/>
              </w:rPr>
            </w:pPr>
            <w:r w:rsidRPr="00120CC1">
              <w:rPr>
                <w:rFonts w:ascii="Roboto" w:eastAsia="Roboto" w:hAnsi="Roboto" w:cs="Roboto"/>
                <w:b/>
                <w:color w:val="525352"/>
                <w:lang w:val="fr-CA"/>
              </w:rPr>
              <w:t>MICHEL</w:t>
            </w:r>
            <w:r w:rsidR="002F2D4A">
              <w:rPr>
                <w:rFonts w:ascii="Roboto" w:eastAsia="Roboto" w:hAnsi="Roboto" w:cs="Roboto"/>
                <w:b/>
                <w:color w:val="525352"/>
                <w:lang w:val="fr-CA"/>
              </w:rPr>
              <w:t xml:space="preserve"> </w:t>
            </w:r>
            <w:r w:rsidRPr="00120CC1">
              <w:rPr>
                <w:rFonts w:ascii="Roboto" w:eastAsia="Roboto" w:hAnsi="Roboto" w:cs="Roboto"/>
                <w:b/>
                <w:color w:val="525352"/>
                <w:lang w:val="fr-CA"/>
              </w:rPr>
              <w:t>ROBICHAUD</w:t>
            </w:r>
            <w:r w:rsidRPr="004E306F">
              <w:rPr>
                <w:rFonts w:ascii="Roboto" w:eastAsia="Roboto" w:hAnsi="Roboto" w:cs="Roboto"/>
                <w:color w:val="525352"/>
                <w:lang w:val="fr-CA"/>
              </w:rPr>
              <w:t xml:space="preserve"> – </w:t>
            </w:r>
            <w:r w:rsidR="002F2D4A">
              <w:rPr>
                <w:rFonts w:ascii="Roboto" w:eastAsia="Roboto" w:hAnsi="Roboto" w:cs="Roboto"/>
                <w:color w:val="525352"/>
                <w:lang w:val="fr-CA"/>
              </w:rPr>
              <w:t>I</w:t>
            </w:r>
            <w:r w:rsidR="002F2D4A" w:rsidRPr="002F2D4A">
              <w:rPr>
                <w:rFonts w:ascii="Roboto" w:eastAsia="Roboto" w:hAnsi="Roboto" w:cs="Roboto"/>
                <w:color w:val="525352"/>
                <w:lang w:val="fr-CA"/>
              </w:rPr>
              <w:t>DMOBILES</w:t>
            </w:r>
          </w:p>
          <w:p w14:paraId="078A3400" w14:textId="77777777" w:rsidR="00232777" w:rsidRDefault="00232777" w:rsidP="00B95D61">
            <w:pPr>
              <w:widowControl w:val="0"/>
              <w:jc w:val="both"/>
              <w:rPr>
                <w:rFonts w:ascii="Roboto" w:eastAsia="Roboto" w:hAnsi="Roboto" w:cs="Roboto"/>
                <w:b/>
                <w:color w:val="525352"/>
                <w:lang w:val="fr-CA"/>
              </w:rPr>
            </w:pP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Construction d’un site w</w:t>
            </w:r>
            <w:r w:rsidRPr="00120CC1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eb immobilier </w:t>
            </w: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synchronisé avec les données immobilières de </w:t>
            </w:r>
            <w:proofErr w:type="spellStart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Centris</w:t>
            </w:r>
            <w:proofErr w:type="spellEnd"/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et mise en place d’une infolettre.</w:t>
            </w:r>
          </w:p>
        </w:tc>
      </w:tr>
    </w:tbl>
    <w:p w14:paraId="62780FEC" w14:textId="77777777" w:rsidR="00232777" w:rsidRDefault="00232777">
      <w:pPr>
        <w:rPr>
          <w:rFonts w:ascii="Roboto" w:eastAsia="Roboto" w:hAnsi="Roboto" w:cs="Roboto"/>
          <w:lang w:val="fr-CA"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2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167"/>
        <w:gridCol w:w="8173"/>
      </w:tblGrid>
      <w:tr w:rsidR="00AF0F1F" w14:paraId="40CFE99B" w14:textId="77777777" w:rsidTr="00B95D61">
        <w:trPr>
          <w:trHeight w:val="432"/>
          <w:tblCellSpacing w:w="7" w:type="dxa"/>
          <w:jc w:val="center"/>
        </w:trPr>
        <w:tc>
          <w:tcPr>
            <w:tcW w:w="10312" w:type="dxa"/>
            <w:gridSpan w:val="2"/>
            <w:shd w:val="clear" w:color="auto" w:fill="EFEFF0"/>
            <w:tcMar>
              <w:top w:w="158" w:type="dxa"/>
              <w:bottom w:w="158" w:type="dxa"/>
            </w:tcMar>
            <w:vAlign w:val="center"/>
          </w:tcPr>
          <w:p w14:paraId="24CBFDAF" w14:textId="77777777" w:rsidR="00AF0F1F" w:rsidRDefault="00AF0F1F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Roboto" w:eastAsia="Roboto" w:hAnsi="Roboto" w:cs="Roboto"/>
              </w:rPr>
            </w:pPr>
            <w:r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  <w:t>ÉDUCATION</w:t>
            </w:r>
          </w:p>
        </w:tc>
      </w:tr>
      <w:tr w:rsidR="00AF0F1F" w:rsidRPr="00241728" w14:paraId="6B3CF49C" w14:textId="77777777" w:rsidTr="00B95D61">
        <w:trPr>
          <w:tblCellSpacing w:w="7" w:type="dxa"/>
          <w:jc w:val="center"/>
        </w:trPr>
        <w:tc>
          <w:tcPr>
            <w:tcW w:w="2146" w:type="dxa"/>
          </w:tcPr>
          <w:p w14:paraId="0341C0A5" w14:textId="58D8CFC5" w:rsidR="00AF0F1F" w:rsidRDefault="00AF0F1F" w:rsidP="00B95D61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2018 </w:t>
            </w:r>
            <w:r w:rsidRPr="00C27D51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–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 20</w:t>
            </w:r>
            <w:r w:rsidR="002C7A40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20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ab/>
            </w:r>
          </w:p>
        </w:tc>
        <w:tc>
          <w:tcPr>
            <w:tcW w:w="8152" w:type="dxa"/>
          </w:tcPr>
          <w:p w14:paraId="0C882B8C" w14:textId="7B8D60DA" w:rsidR="00AF0F1F" w:rsidRPr="00120CC1" w:rsidRDefault="00AF0F1F" w:rsidP="00B95D61">
            <w:pPr>
              <w:widowControl w:val="0"/>
              <w:rPr>
                <w:rFonts w:ascii="Roboto" w:eastAsia="Roboto" w:hAnsi="Roboto" w:cs="Roboto"/>
                <w:b/>
                <w:color w:val="525352"/>
                <w:lang w:val="fr-CA"/>
              </w:rPr>
            </w:pPr>
            <w:r>
              <w:rPr>
                <w:rFonts w:ascii="Roboto" w:eastAsia="Roboto" w:hAnsi="Roboto" w:cs="Roboto"/>
                <w:b/>
                <w:color w:val="525352"/>
                <w:lang w:val="fr-CA"/>
              </w:rPr>
              <w:t>BACCALAURÉAT, INFORMATIQUE DE GESTION</w:t>
            </w:r>
            <w:r w:rsidR="006B51C1" w:rsidRPr="004E306F">
              <w:rPr>
                <w:rFonts w:ascii="Roboto" w:eastAsia="Roboto" w:hAnsi="Roboto" w:cs="Roboto"/>
                <w:color w:val="525352"/>
                <w:lang w:val="fr-CA"/>
              </w:rPr>
              <w:t xml:space="preserve"> </w:t>
            </w:r>
            <w:r w:rsidR="00FF0D51" w:rsidRPr="00436D6D">
              <w:rPr>
                <w:rFonts w:ascii="Roboto" w:eastAsia="Roboto" w:hAnsi="Roboto" w:cs="Roboto"/>
                <w:color w:val="525352"/>
                <w:sz w:val="18"/>
                <w:szCs w:val="18"/>
                <w:lang w:val="fr-CA"/>
              </w:rPr>
              <w:t>(</w:t>
            </w:r>
            <w:r w:rsidR="00D51006" w:rsidRPr="00436D6D">
              <w:rPr>
                <w:rFonts w:ascii="Roboto" w:eastAsia="Roboto" w:hAnsi="Roboto" w:cs="Roboto"/>
                <w:color w:val="525352"/>
                <w:sz w:val="18"/>
                <w:szCs w:val="18"/>
                <w:lang w:val="fr-CA"/>
              </w:rPr>
              <w:t xml:space="preserve">AVEC </w:t>
            </w:r>
            <w:r w:rsidR="003C6D52" w:rsidRPr="00436D6D">
              <w:rPr>
                <w:rFonts w:ascii="Roboto" w:eastAsia="Roboto" w:hAnsi="Roboto" w:cs="Roboto"/>
                <w:color w:val="525352"/>
                <w:sz w:val="18"/>
                <w:szCs w:val="18"/>
                <w:lang w:val="fr-CA"/>
              </w:rPr>
              <w:t>STAGES COOPÉRATIFS</w:t>
            </w:r>
            <w:r w:rsidR="00D51006" w:rsidRPr="00436D6D">
              <w:rPr>
                <w:rFonts w:ascii="Roboto" w:eastAsia="Roboto" w:hAnsi="Roboto" w:cs="Roboto"/>
                <w:color w:val="525352"/>
                <w:sz w:val="18"/>
                <w:szCs w:val="18"/>
                <w:lang w:val="fr-CA"/>
              </w:rPr>
              <w:t>)</w:t>
            </w:r>
            <w:r w:rsidR="00601890">
              <w:rPr>
                <w:rFonts w:ascii="Roboto" w:eastAsia="Roboto" w:hAnsi="Roboto" w:cs="Roboto"/>
                <w:color w:val="525352"/>
                <w:lang w:val="fr-CA"/>
              </w:rPr>
              <w:t xml:space="preserve"> </w:t>
            </w:r>
          </w:p>
          <w:p w14:paraId="5EFB56C7" w14:textId="0E282AC8" w:rsidR="00AF0F1F" w:rsidRPr="00241728" w:rsidRDefault="00AF0F1F" w:rsidP="00B95D61">
            <w:pPr>
              <w:widowControl w:val="0"/>
              <w:rPr>
                <w:rFonts w:ascii="Roboto" w:eastAsia="Roboto" w:hAnsi="Roboto" w:cs="Roboto"/>
                <w:lang w:val="fr-CA"/>
              </w:rPr>
            </w:pP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Université de Sherbrooke, Q</w:t>
            </w:r>
            <w:r w:rsidR="00894D15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C</w:t>
            </w:r>
          </w:p>
        </w:tc>
      </w:tr>
      <w:tr w:rsidR="00AF0F1F" w:rsidRPr="00120CC1" w14:paraId="5EF504E6" w14:textId="77777777" w:rsidTr="00B95D61">
        <w:trPr>
          <w:trHeight w:val="588"/>
          <w:tblCellSpacing w:w="7" w:type="dxa"/>
          <w:jc w:val="center"/>
        </w:trPr>
        <w:tc>
          <w:tcPr>
            <w:tcW w:w="2146" w:type="dxa"/>
          </w:tcPr>
          <w:p w14:paraId="1C80FDE9" w14:textId="77777777" w:rsidR="00AF0F1F" w:rsidRDefault="00AF0F1F" w:rsidP="00B95D61">
            <w:pPr>
              <w:widowControl w:val="0"/>
              <w:rPr>
                <w:rFonts w:ascii="Roboto" w:eastAsia="Roboto" w:hAnsi="Roboto" w:cs="Roboto"/>
              </w:rPr>
            </w:pP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2015 </w:t>
            </w:r>
            <w:r w:rsidRPr="00C27D51"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>–</w:t>
            </w:r>
            <w:r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  <w:t xml:space="preserve"> 2018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ab/>
            </w:r>
          </w:p>
        </w:tc>
        <w:tc>
          <w:tcPr>
            <w:tcW w:w="8152" w:type="dxa"/>
          </w:tcPr>
          <w:p w14:paraId="1B99833A" w14:textId="77777777" w:rsidR="00AF0F1F" w:rsidRPr="00120CC1" w:rsidRDefault="00AF0F1F" w:rsidP="00B95D61">
            <w:pPr>
              <w:widowControl w:val="0"/>
              <w:rPr>
                <w:rFonts w:ascii="Roboto" w:eastAsia="Roboto" w:hAnsi="Roboto" w:cs="Roboto"/>
                <w:b/>
                <w:color w:val="525352"/>
                <w:lang w:val="fr-CA"/>
              </w:rPr>
            </w:pPr>
            <w:r>
              <w:rPr>
                <w:rFonts w:ascii="Roboto" w:eastAsia="Roboto" w:hAnsi="Roboto" w:cs="Roboto"/>
                <w:b/>
                <w:color w:val="525352"/>
                <w:lang w:val="fr-CA"/>
              </w:rPr>
              <w:t>COLLÉGIAL, TECHNIQUE EN INFORMATIQUE DE GESTION</w:t>
            </w:r>
          </w:p>
          <w:p w14:paraId="6B4C08A8" w14:textId="241FC0AC" w:rsidR="00AF0F1F" w:rsidRPr="00120CC1" w:rsidRDefault="00AF0F1F" w:rsidP="00B95D61">
            <w:pPr>
              <w:widowControl w:val="0"/>
              <w:rPr>
                <w:rFonts w:ascii="Roboto" w:eastAsia="Roboto" w:hAnsi="Roboto" w:cs="Roboto"/>
                <w:lang w:val="fr-CA"/>
              </w:rPr>
            </w:pP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Cégep de St-</w:t>
            </w:r>
            <w:r w:rsidRPr="009A4525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Hyacinthe</w:t>
            </w: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, Q</w:t>
            </w:r>
            <w:r w:rsidR="00894D15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C</w:t>
            </w:r>
          </w:p>
        </w:tc>
      </w:tr>
    </w:tbl>
    <w:p w14:paraId="05CAB286" w14:textId="77777777" w:rsidR="00AF0F1F" w:rsidRPr="00120CC1" w:rsidRDefault="00AF0F1F" w:rsidP="00F84C0E">
      <w:pPr>
        <w:rPr>
          <w:rFonts w:ascii="Roboto" w:eastAsia="Roboto" w:hAnsi="Roboto" w:cs="Roboto"/>
          <w:lang w:val="fr-CA"/>
        </w:rPr>
      </w:pPr>
    </w:p>
    <w:tbl>
      <w:tblPr>
        <w:tblStyle w:val="TableGrid"/>
        <w:tblW w:w="0" w:type="auto"/>
        <w:jc w:val="center"/>
        <w:tblCellSpacing w:w="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2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0340"/>
      </w:tblGrid>
      <w:tr w:rsidR="00E63C1C" w14:paraId="67099DB4" w14:textId="77777777" w:rsidTr="00B95D61">
        <w:trPr>
          <w:trHeight w:val="432"/>
          <w:tblCellSpacing w:w="7" w:type="dxa"/>
          <w:jc w:val="center"/>
        </w:trPr>
        <w:tc>
          <w:tcPr>
            <w:tcW w:w="10312" w:type="dxa"/>
            <w:shd w:val="clear" w:color="auto" w:fill="EFEFF0"/>
            <w:tcMar>
              <w:top w:w="158" w:type="dxa"/>
              <w:bottom w:w="158" w:type="dxa"/>
            </w:tcMar>
            <w:vAlign w:val="center"/>
          </w:tcPr>
          <w:p w14:paraId="042A54F3" w14:textId="35F44EFA" w:rsidR="00E63C1C" w:rsidRDefault="00E63C1C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Roboto" w:eastAsia="Roboto" w:hAnsi="Roboto" w:cs="Roboto"/>
              </w:rPr>
            </w:pPr>
            <w:r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  <w:t xml:space="preserve">FORMATIONS </w:t>
            </w:r>
            <w:r w:rsidR="00075AFE"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  <w:t>EN LIGNE</w:t>
            </w:r>
          </w:p>
        </w:tc>
      </w:tr>
      <w:tr w:rsidR="00E63C1C" w14:paraId="09F4B451" w14:textId="77777777" w:rsidTr="00D86807">
        <w:trPr>
          <w:trHeight w:val="668"/>
          <w:tblCellSpacing w:w="7" w:type="dxa"/>
          <w:jc w:val="center"/>
        </w:trPr>
        <w:tc>
          <w:tcPr>
            <w:tcW w:w="10312" w:type="dxa"/>
          </w:tcPr>
          <w:p w14:paraId="76F401C4" w14:textId="3A6D1F50" w:rsidR="00E63C1C" w:rsidRPr="00D86807" w:rsidRDefault="000C25D7" w:rsidP="005923C2">
            <w:pPr>
              <w:widowControl w:val="0"/>
              <w:tabs>
                <w:tab w:val="left" w:pos="2070"/>
              </w:tabs>
              <w:rPr>
                <w:rFonts w:ascii="Roboto" w:eastAsia="Roboto" w:hAnsi="Roboto" w:cs="Roboto"/>
                <w:color w:val="A1A1A1"/>
                <w:sz w:val="20"/>
                <w:szCs w:val="20"/>
                <w:lang w:val="en-CA"/>
              </w:rPr>
            </w:pPr>
            <w:hyperlink r:id="rId8" w:history="1">
              <w:r w:rsidR="00092F9C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>Date and Time Fundamentals</w:t>
              </w:r>
              <w:r w:rsidR="00092F9C" w:rsidRPr="001D4704">
                <w:rPr>
                  <w:rStyle w:val="Hyperlink"/>
                  <w:rFonts w:ascii="Roboto" w:hAnsi="Roboto"/>
                  <w:color w:val="A1A1A1"/>
                  <w:sz w:val="20"/>
                  <w:szCs w:val="20"/>
                </w:rPr>
                <w:t xml:space="preserve"> </w:t>
              </w:r>
            </w:hyperlink>
            <w:r w:rsidR="00092F9C" w:rsidRPr="001D4704">
              <w:rPr>
                <w:rStyle w:val="Hyperlink"/>
                <w:rFonts w:ascii="Font Awesome 5 Free Solid" w:eastAsia="Roboto" w:hAnsi="Font Awesome 5 Free Solid" w:cs="Roboto"/>
                <w:b/>
                <w:color w:val="A1A1A1"/>
                <w:sz w:val="12"/>
                <w:szCs w:val="12"/>
                <w:lang w:val="fr-CA"/>
              </w:rPr>
              <w:t></w:t>
            </w:r>
            <w:r w:rsidR="00092F9C" w:rsidRPr="003B5422">
              <w:rPr>
                <w:rFonts w:ascii="Roboto" w:eastAsia="Roboto" w:hAnsi="Roboto" w:cs="Roboto"/>
                <w:color w:val="A1A1A1"/>
                <w:sz w:val="12"/>
                <w:szCs w:val="12"/>
              </w:rPr>
              <w:t xml:space="preserve"> </w:t>
            </w:r>
            <w:r w:rsidR="00092F9C">
              <w:rPr>
                <w:rFonts w:ascii="Roboto" w:eastAsia="Roboto" w:hAnsi="Roboto" w:cs="Roboto"/>
                <w:color w:val="A1A1A1"/>
                <w:sz w:val="12"/>
                <w:szCs w:val="12"/>
              </w:rPr>
              <w:t xml:space="preserve"> </w:t>
            </w:r>
            <w:r w:rsidR="00092F9C">
              <w:rPr>
                <w:rFonts w:ascii="Roboto" w:hAnsi="Roboto"/>
                <w:color w:val="A1A1A1"/>
                <w:sz w:val="20"/>
                <w:szCs w:val="20"/>
              </w:rPr>
              <w:t xml:space="preserve">• </w:t>
            </w:r>
            <w:hyperlink r:id="rId9" w:history="1">
              <w:r w:rsidR="00AF6B77" w:rsidRPr="00901870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>Versioning in an Event Sourced System</w:t>
              </w:r>
              <w:r w:rsidR="009B24EE" w:rsidRPr="00901870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 xml:space="preserve"> </w:t>
              </w:r>
              <w:r w:rsidR="009B24EE" w:rsidRPr="00901870">
                <w:rPr>
                  <w:rStyle w:val="Hyperlink"/>
                  <w:rFonts w:ascii="Font Awesome 5 Free Solid" w:eastAsia="Roboto" w:hAnsi="Font Awesome 5 Free Solid" w:cs="Roboto"/>
                  <w:b/>
                  <w:color w:val="A1A1A1"/>
                  <w:sz w:val="12"/>
                  <w:szCs w:val="12"/>
                  <w:lang w:val="fr-CA"/>
                </w:rPr>
                <w:t></w:t>
              </w:r>
              <w:r w:rsidR="00B3144F" w:rsidRPr="00C856B0">
                <w:rPr>
                  <w:rStyle w:val="Hyperlink"/>
                  <w:rFonts w:ascii="Roboto" w:eastAsia="Roboto" w:hAnsi="Roboto" w:cs="Roboto"/>
                  <w:color w:val="A1A1A1"/>
                  <w:sz w:val="16"/>
                  <w:szCs w:val="16"/>
                  <w:u w:val="none"/>
                </w:rPr>
                <w:t xml:space="preserve"> by Greg Young</w:t>
              </w:r>
              <w:r w:rsidR="009B24EE" w:rsidRPr="00AF6B77">
                <w:rPr>
                  <w:rStyle w:val="Hyperlink"/>
                  <w:rFonts w:ascii="Roboto" w:eastAsia="Roboto" w:hAnsi="Roboto" w:cs="Roboto"/>
                  <w:sz w:val="12"/>
                  <w:szCs w:val="12"/>
                  <w:u w:val="none"/>
                </w:rPr>
                <w:t xml:space="preserve"> </w:t>
              </w:r>
            </w:hyperlink>
            <w:r w:rsidR="009B24EE">
              <w:rPr>
                <w:rFonts w:ascii="Roboto" w:eastAsia="Roboto" w:hAnsi="Roboto" w:cs="Roboto"/>
                <w:color w:val="A1A1A1"/>
                <w:sz w:val="12"/>
                <w:szCs w:val="12"/>
              </w:rPr>
              <w:t xml:space="preserve"> </w:t>
            </w:r>
            <w:r w:rsidR="009B24EE">
              <w:rPr>
                <w:rFonts w:ascii="Roboto" w:hAnsi="Roboto"/>
                <w:color w:val="A1A1A1"/>
                <w:sz w:val="20"/>
                <w:szCs w:val="20"/>
              </w:rPr>
              <w:t xml:space="preserve">• </w:t>
            </w:r>
            <w:hyperlink r:id="rId10" w:history="1">
              <w:r w:rsidR="00274136" w:rsidRPr="00B16C0B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 xml:space="preserve">Exploring CQRS and Event Sourcing </w:t>
              </w:r>
              <w:r w:rsidR="00274136" w:rsidRPr="00B16C0B">
                <w:rPr>
                  <w:rStyle w:val="Hyperlink"/>
                  <w:rFonts w:ascii="Font Awesome 5 Free Solid" w:eastAsia="Roboto" w:hAnsi="Font Awesome 5 Free Solid" w:cs="Roboto"/>
                  <w:b/>
                  <w:color w:val="A1A1A1"/>
                  <w:sz w:val="12"/>
                  <w:szCs w:val="12"/>
                  <w:lang w:val="fr-CA"/>
                </w:rPr>
                <w:t></w:t>
              </w:r>
            </w:hyperlink>
            <w:r w:rsidR="00274136" w:rsidRPr="00274136">
              <w:rPr>
                <w:rFonts w:ascii="Roboto" w:hAnsi="Roboto"/>
                <w:color w:val="A1A1A1"/>
                <w:sz w:val="20"/>
                <w:szCs w:val="20"/>
              </w:rPr>
              <w:t xml:space="preserve"> </w:t>
            </w:r>
            <w:r w:rsidR="00274136">
              <w:rPr>
                <w:rFonts w:ascii="Roboto" w:hAnsi="Roboto"/>
                <w:color w:val="A1A1A1"/>
                <w:sz w:val="20"/>
                <w:szCs w:val="20"/>
              </w:rPr>
              <w:t xml:space="preserve">• </w:t>
            </w:r>
            <w:hyperlink r:id="rId11" w:history="1"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 xml:space="preserve">CQRS </w:t>
              </w:r>
              <w:r w:rsidR="00510FCE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>i</w:t>
              </w:r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>n Practice</w:t>
              </w:r>
              <w:r w:rsidR="00DA3B36" w:rsidRPr="001D4704">
                <w:rPr>
                  <w:rStyle w:val="Hyperlink"/>
                  <w:rFonts w:ascii="Roboto" w:hAnsi="Roboto"/>
                  <w:color w:val="A1A1A1"/>
                  <w:sz w:val="20"/>
                  <w:szCs w:val="20"/>
                </w:rPr>
                <w:t xml:space="preserve"> </w:t>
              </w:r>
            </w:hyperlink>
            <w:r w:rsidR="00DA3B36" w:rsidRPr="001D4704">
              <w:rPr>
                <w:rStyle w:val="Hyperlink"/>
                <w:rFonts w:ascii="Font Awesome 5 Free Solid" w:eastAsia="Roboto" w:hAnsi="Font Awesome 5 Free Solid" w:cs="Roboto"/>
                <w:b/>
                <w:color w:val="A1A1A1"/>
                <w:sz w:val="12"/>
                <w:szCs w:val="12"/>
                <w:lang w:val="fr-CA"/>
              </w:rPr>
              <w:t></w:t>
            </w:r>
            <w:r w:rsidR="00DA3B36" w:rsidRPr="003B5422">
              <w:rPr>
                <w:rFonts w:ascii="Roboto" w:eastAsia="Roboto" w:hAnsi="Roboto" w:cs="Roboto"/>
                <w:color w:val="A1A1A1"/>
                <w:sz w:val="12"/>
                <w:szCs w:val="12"/>
              </w:rPr>
              <w:t xml:space="preserve"> </w:t>
            </w:r>
            <w:r w:rsidR="00E842B4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hyperlink r:id="rId12" w:history="1"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 xml:space="preserve">Building a RESTful API with ASP.NET Core </w:t>
              </w:r>
              <w:r w:rsidR="00DA3B36" w:rsidRPr="001D4704">
                <w:rPr>
                  <w:rStyle w:val="Hyperlink"/>
                  <w:rFonts w:ascii="Font Awesome 5 Free Solid" w:eastAsia="Roboto" w:hAnsi="Font Awesome 5 Free Solid" w:cs="Roboto"/>
                  <w:b/>
                  <w:color w:val="A1A1A1"/>
                  <w:sz w:val="12"/>
                  <w:szCs w:val="12"/>
                  <w:lang w:val="fr-CA"/>
                </w:rPr>
                <w:t></w:t>
              </w:r>
            </w:hyperlink>
            <w:r w:rsidR="00DA3B36" w:rsidRPr="003B5422">
              <w:rPr>
                <w:rStyle w:val="Hyperlink"/>
                <w:rFonts w:ascii="Roboto" w:eastAsia="Roboto" w:hAnsi="Roboto" w:cs="Roboto"/>
                <w:b/>
                <w:color w:val="A1A1A1"/>
                <w:sz w:val="12"/>
                <w:szCs w:val="12"/>
                <w:u w:val="none"/>
              </w:rPr>
              <w:t xml:space="preserve"> </w:t>
            </w:r>
            <w:r w:rsidR="00E842B4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hyperlink r:id="rId13" w:history="1"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>Writing Purely Functional Code in C#</w:t>
              </w:r>
              <w:r w:rsidR="00DA3B36" w:rsidRPr="001D4704">
                <w:rPr>
                  <w:rStyle w:val="Hyperlink"/>
                  <w:rFonts w:ascii="Roboto" w:hAnsi="Roboto"/>
                  <w:color w:val="A1A1A1"/>
                  <w:sz w:val="20"/>
                  <w:szCs w:val="20"/>
                </w:rPr>
                <w:t xml:space="preserve"> </w:t>
              </w:r>
            </w:hyperlink>
            <w:r w:rsidR="00DA3B36" w:rsidRPr="001D4704">
              <w:rPr>
                <w:rStyle w:val="Hyperlink"/>
                <w:rFonts w:ascii="Font Awesome 5 Free Solid" w:eastAsia="Roboto" w:hAnsi="Font Awesome 5 Free Solid" w:cs="Roboto"/>
                <w:b/>
                <w:color w:val="A1A1A1"/>
                <w:sz w:val="12"/>
                <w:szCs w:val="12"/>
                <w:lang w:val="fr-CA"/>
              </w:rPr>
              <w:t></w:t>
            </w:r>
            <w:r w:rsidR="00E842B4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hyperlink r:id="rId14" w:history="1"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>Making Your C# Code More Functional</w:t>
              </w:r>
              <w:r w:rsidR="00DA3B36" w:rsidRPr="001D4704">
                <w:rPr>
                  <w:rStyle w:val="Hyperlink"/>
                  <w:rFonts w:ascii="Roboto" w:hAnsi="Roboto"/>
                  <w:color w:val="A1A1A1"/>
                  <w:sz w:val="20"/>
                  <w:szCs w:val="20"/>
                </w:rPr>
                <w:t xml:space="preserve"> </w:t>
              </w:r>
            </w:hyperlink>
            <w:r w:rsidR="00DA3B36" w:rsidRPr="001D4704">
              <w:rPr>
                <w:rStyle w:val="Hyperlink"/>
                <w:rFonts w:ascii="Font Awesome 5 Free Solid" w:eastAsia="Roboto" w:hAnsi="Font Awesome 5 Free Solid" w:cs="Roboto"/>
                <w:b/>
                <w:color w:val="A1A1A1"/>
                <w:sz w:val="12"/>
                <w:szCs w:val="12"/>
                <w:lang w:val="fr-CA"/>
              </w:rPr>
              <w:t></w:t>
            </w:r>
            <w:r w:rsidR="00DA3B36" w:rsidRPr="005923C2">
              <w:rPr>
                <w:rStyle w:val="Hyperlink"/>
                <w:rFonts w:ascii="Roboto" w:eastAsia="Roboto" w:hAnsi="Roboto" w:cs="Roboto"/>
                <w:b/>
                <w:color w:val="A1A1A1"/>
                <w:sz w:val="12"/>
                <w:szCs w:val="12"/>
                <w:u w:val="none"/>
              </w:rPr>
              <w:t xml:space="preserve"> </w:t>
            </w:r>
            <w:r w:rsidR="00E842B4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hyperlink r:id="rId15" w:history="1"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 xml:space="preserve">Microservices </w:t>
              </w:r>
              <w:r w:rsidR="00B245B0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>A</w:t>
              </w:r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>rchitecture</w:t>
              </w:r>
              <w:r w:rsidR="00DA3B36" w:rsidRPr="001D4704">
                <w:rPr>
                  <w:rStyle w:val="Hyperlink"/>
                  <w:rFonts w:ascii="Roboto" w:hAnsi="Roboto"/>
                  <w:color w:val="A1A1A1"/>
                  <w:sz w:val="20"/>
                  <w:szCs w:val="20"/>
                </w:rPr>
                <w:t xml:space="preserve"> </w:t>
              </w:r>
            </w:hyperlink>
            <w:r w:rsidR="00DA3B36" w:rsidRPr="001D4704">
              <w:rPr>
                <w:rStyle w:val="Hyperlink"/>
                <w:rFonts w:ascii="Font Awesome 5 Free Solid" w:eastAsia="Roboto" w:hAnsi="Font Awesome 5 Free Solid" w:cs="Roboto"/>
                <w:b/>
                <w:color w:val="A1A1A1"/>
                <w:sz w:val="12"/>
                <w:szCs w:val="12"/>
                <w:lang w:val="fr-CA"/>
              </w:rPr>
              <w:t></w:t>
            </w:r>
            <w:r w:rsidR="00DA3B36" w:rsidRPr="005B0F63">
              <w:rPr>
                <w:rFonts w:ascii="Roboto" w:eastAsia="Roboto" w:hAnsi="Roboto" w:cs="Roboto"/>
                <w:color w:val="A1A1A1"/>
                <w:sz w:val="12"/>
                <w:szCs w:val="12"/>
              </w:rPr>
              <w:t xml:space="preserve"> </w:t>
            </w:r>
            <w:r w:rsidR="00E842B4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hyperlink r:id="rId16" w:history="1"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</w:rPr>
                <w:t>Developing with .NET on Microsoft Azure – Getting Started</w:t>
              </w:r>
              <w:r w:rsidR="00DA3B36" w:rsidRPr="001D4704">
                <w:rPr>
                  <w:rStyle w:val="Hyperlink"/>
                  <w:rFonts w:ascii="Roboto" w:hAnsi="Roboto"/>
                  <w:color w:val="A1A1A1"/>
                  <w:sz w:val="20"/>
                  <w:szCs w:val="20"/>
                </w:rPr>
                <w:t xml:space="preserve"> </w:t>
              </w:r>
            </w:hyperlink>
            <w:r w:rsidR="00DA3B36" w:rsidRPr="001D4704">
              <w:rPr>
                <w:rStyle w:val="Hyperlink"/>
                <w:rFonts w:ascii="Font Awesome 5 Free Solid" w:eastAsia="Roboto" w:hAnsi="Font Awesome 5 Free Solid" w:cs="Roboto"/>
                <w:b/>
                <w:color w:val="A1A1A1"/>
                <w:sz w:val="12"/>
                <w:szCs w:val="12"/>
                <w:lang w:val="fr-CA"/>
              </w:rPr>
              <w:t></w:t>
            </w:r>
            <w:r w:rsidR="00DA3B36" w:rsidRPr="005B0F63">
              <w:rPr>
                <w:rFonts w:ascii="Roboto" w:eastAsia="Roboto" w:hAnsi="Roboto" w:cs="Roboto"/>
                <w:color w:val="A1A1A1"/>
                <w:sz w:val="12"/>
                <w:szCs w:val="12"/>
              </w:rPr>
              <w:t xml:space="preserve"> </w:t>
            </w:r>
            <w:r w:rsidR="00E842B4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hyperlink r:id="rId17" w:history="1"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Making </w:t>
              </w:r>
              <w:r w:rsidR="00510FCE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y</w:t>
              </w:r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our C# </w:t>
              </w:r>
              <w:r w:rsidR="00585C2C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C</w:t>
              </w:r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ode </w:t>
              </w:r>
              <w:r w:rsidR="00585C2C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M</w:t>
              </w:r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ore </w:t>
              </w:r>
              <w:r w:rsidR="00585C2C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O</w:t>
              </w:r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bject-</w:t>
              </w:r>
              <w:r w:rsidR="00585C2C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O</w:t>
              </w:r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riented</w:t>
              </w:r>
              <w:r w:rsidR="00DA3B36" w:rsidRPr="001D4704">
                <w:rPr>
                  <w:rStyle w:val="Hyperlink"/>
                  <w:rFonts w:ascii="Roboto" w:hAnsi="Roboto"/>
                  <w:color w:val="A1A1A1"/>
                  <w:sz w:val="20"/>
                  <w:szCs w:val="20"/>
                </w:rPr>
                <w:t xml:space="preserve"> </w:t>
              </w:r>
            </w:hyperlink>
            <w:r w:rsidR="00DA3B36" w:rsidRPr="001D4704">
              <w:rPr>
                <w:rStyle w:val="Hyperlink"/>
                <w:rFonts w:ascii="Font Awesome 5 Free Solid" w:eastAsia="Roboto" w:hAnsi="Font Awesome 5 Free Solid" w:cs="Roboto"/>
                <w:b/>
                <w:color w:val="A1A1A1"/>
                <w:sz w:val="12"/>
                <w:szCs w:val="12"/>
                <w:lang w:val="fr-CA"/>
              </w:rPr>
              <w:t></w:t>
            </w:r>
            <w:r w:rsidR="00DA3B36" w:rsidRPr="005B0F63">
              <w:rPr>
                <w:rFonts w:ascii="Roboto" w:eastAsia="Roboto" w:hAnsi="Roboto" w:cs="Roboto"/>
                <w:color w:val="A1A1A1"/>
                <w:sz w:val="12"/>
                <w:szCs w:val="12"/>
                <w:lang w:val="en-CA"/>
              </w:rPr>
              <w:t xml:space="preserve"> </w:t>
            </w:r>
            <w:r w:rsidR="00E842B4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hyperlink r:id="rId18" w:history="1"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Tactical </w:t>
              </w:r>
              <w:r w:rsidR="00585C2C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D</w:t>
              </w:r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esign </w:t>
              </w:r>
              <w:r w:rsidR="00585C2C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P</w:t>
              </w:r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atterns in .NET: Creating </w:t>
              </w:r>
              <w:r w:rsidR="00585C2C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O</w:t>
              </w:r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bjects</w:t>
              </w:r>
              <w:r w:rsidR="00DA3B36" w:rsidRPr="001D4704">
                <w:rPr>
                  <w:rStyle w:val="Hyperlink"/>
                  <w:rFonts w:ascii="Roboto" w:hAnsi="Roboto"/>
                  <w:color w:val="A1A1A1"/>
                  <w:sz w:val="20"/>
                  <w:szCs w:val="20"/>
                </w:rPr>
                <w:t xml:space="preserve"> </w:t>
              </w:r>
            </w:hyperlink>
            <w:r w:rsidR="00DA3B36" w:rsidRPr="001D4704">
              <w:rPr>
                <w:rStyle w:val="Hyperlink"/>
                <w:rFonts w:ascii="Font Awesome 5 Free Solid" w:eastAsia="Roboto" w:hAnsi="Font Awesome 5 Free Solid" w:cs="Roboto"/>
                <w:b/>
                <w:color w:val="A1A1A1"/>
                <w:sz w:val="12"/>
                <w:szCs w:val="12"/>
                <w:lang w:val="fr-CA"/>
              </w:rPr>
              <w:t></w:t>
            </w:r>
            <w:r w:rsidR="00DA3B36" w:rsidRPr="005B0F63">
              <w:rPr>
                <w:rFonts w:ascii="Roboto" w:eastAsia="Roboto" w:hAnsi="Roboto" w:cs="Roboto"/>
                <w:color w:val="A1A1A1"/>
                <w:sz w:val="12"/>
                <w:szCs w:val="12"/>
                <w:lang w:val="en-CA"/>
              </w:rPr>
              <w:t xml:space="preserve"> </w:t>
            </w:r>
            <w:r w:rsidR="00E842B4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hyperlink r:id="rId19" w:history="1"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Tactical </w:t>
              </w:r>
              <w:r w:rsidR="00B245B0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D</w:t>
              </w:r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esign </w:t>
              </w:r>
              <w:r w:rsidR="00585C2C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P</w:t>
              </w:r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atterns in .NET: Control flow</w:t>
              </w:r>
              <w:r w:rsidR="00DA3B36" w:rsidRPr="001D4704">
                <w:rPr>
                  <w:rStyle w:val="Hyperlink"/>
                  <w:rFonts w:ascii="Roboto" w:hAnsi="Roboto"/>
                  <w:color w:val="A1A1A1"/>
                  <w:sz w:val="20"/>
                  <w:szCs w:val="20"/>
                </w:rPr>
                <w:t xml:space="preserve"> </w:t>
              </w:r>
            </w:hyperlink>
            <w:r w:rsidR="00DA3B36" w:rsidRPr="001D4704">
              <w:rPr>
                <w:rStyle w:val="Hyperlink"/>
                <w:rFonts w:ascii="Font Awesome 5 Free Solid" w:eastAsia="Roboto" w:hAnsi="Font Awesome 5 Free Solid" w:cs="Roboto"/>
                <w:b/>
                <w:color w:val="A1A1A1"/>
                <w:sz w:val="12"/>
                <w:szCs w:val="12"/>
                <w:lang w:val="fr-CA"/>
              </w:rPr>
              <w:t></w:t>
            </w:r>
            <w:r w:rsidR="005B0F63" w:rsidRPr="005B0F63">
              <w:rPr>
                <w:rStyle w:val="Hyperlink"/>
                <w:rFonts w:ascii="Roboto" w:eastAsia="Roboto" w:hAnsi="Roboto" w:cs="Roboto"/>
                <w:b/>
                <w:color w:val="A1A1A1"/>
                <w:sz w:val="12"/>
                <w:szCs w:val="12"/>
                <w:u w:val="none"/>
              </w:rPr>
              <w:t xml:space="preserve"> </w:t>
            </w:r>
            <w:r w:rsidR="00E842B4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hyperlink r:id="rId20" w:history="1"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Tactical </w:t>
              </w:r>
              <w:r w:rsidR="00585C2C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D</w:t>
              </w:r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esign </w:t>
              </w:r>
              <w:r w:rsidR="00585C2C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P</w:t>
              </w:r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atterns in .NET: Managing </w:t>
              </w:r>
              <w:r w:rsidR="00585C2C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R</w:t>
              </w:r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esponsibilities</w:t>
              </w:r>
              <w:r w:rsidR="00DA3B36" w:rsidRPr="001D4704">
                <w:rPr>
                  <w:rStyle w:val="Hyperlink"/>
                  <w:rFonts w:ascii="Roboto" w:hAnsi="Roboto"/>
                  <w:color w:val="A1A1A1"/>
                  <w:sz w:val="20"/>
                  <w:szCs w:val="20"/>
                </w:rPr>
                <w:t xml:space="preserve"> </w:t>
              </w:r>
              <w:r w:rsidR="00DA3B36" w:rsidRPr="001D4704">
                <w:rPr>
                  <w:rStyle w:val="Hyperlink"/>
                  <w:rFonts w:ascii="Font Awesome 5 Free Solid" w:eastAsia="Roboto" w:hAnsi="Font Awesome 5 Free Solid" w:cs="Roboto"/>
                  <w:b/>
                  <w:color w:val="A1A1A1"/>
                  <w:sz w:val="12"/>
                  <w:szCs w:val="12"/>
                  <w:lang w:val="fr-CA"/>
                </w:rPr>
                <w:t></w:t>
              </w:r>
            </w:hyperlink>
            <w:r w:rsidR="00DA3B36" w:rsidRPr="00C27C21">
              <w:rPr>
                <w:rFonts w:ascii="Roboto" w:eastAsia="Roboto" w:hAnsi="Roboto" w:cs="Roboto"/>
                <w:color w:val="A1A1A1"/>
                <w:sz w:val="12"/>
                <w:szCs w:val="12"/>
                <w:lang w:val="en-CA"/>
              </w:rPr>
              <w:t xml:space="preserve"> </w:t>
            </w:r>
            <w:r w:rsidR="001D4704">
              <w:rPr>
                <w:rFonts w:ascii="Roboto" w:hAnsi="Roboto"/>
                <w:color w:val="A1A1A1"/>
                <w:sz w:val="20"/>
                <w:szCs w:val="20"/>
              </w:rPr>
              <w:t xml:space="preserve"> • </w:t>
            </w:r>
            <w:hyperlink r:id="rId21" w:history="1"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Writing </w:t>
              </w:r>
              <w:r w:rsidR="00585C2C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H</w:t>
              </w:r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ighly </w:t>
              </w:r>
              <w:r w:rsidR="00585C2C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M</w:t>
              </w:r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aintainable </w:t>
              </w:r>
              <w:r w:rsidR="00585C2C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U</w:t>
              </w:r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 xml:space="preserve">nit </w:t>
              </w:r>
              <w:r w:rsidR="00510FCE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T</w:t>
              </w:r>
              <w:r w:rsidR="00DA3B36" w:rsidRPr="001D4704">
                <w:rPr>
                  <w:rStyle w:val="Hyperlink"/>
                  <w:rFonts w:ascii="Roboto" w:eastAsia="Roboto" w:hAnsi="Roboto" w:cs="Roboto"/>
                  <w:color w:val="A1A1A1"/>
                  <w:sz w:val="20"/>
                  <w:szCs w:val="20"/>
                  <w:lang w:val="en-CA"/>
                </w:rPr>
                <w:t>ests</w:t>
              </w:r>
              <w:r w:rsidR="00DA3B36" w:rsidRPr="001D4704">
                <w:rPr>
                  <w:rStyle w:val="Hyperlink"/>
                  <w:rFonts w:ascii="Roboto" w:hAnsi="Roboto"/>
                  <w:color w:val="A1A1A1"/>
                  <w:sz w:val="20"/>
                  <w:szCs w:val="20"/>
                </w:rPr>
                <w:t xml:space="preserve"> </w:t>
              </w:r>
            </w:hyperlink>
            <w:r w:rsidR="00DA3B36" w:rsidRPr="001D4704">
              <w:rPr>
                <w:rStyle w:val="Hyperlink"/>
                <w:rFonts w:ascii="Font Awesome 5 Free Solid" w:eastAsia="Roboto" w:hAnsi="Font Awesome 5 Free Solid" w:cs="Roboto"/>
                <w:b/>
                <w:color w:val="A1A1A1"/>
                <w:sz w:val="12"/>
                <w:szCs w:val="12"/>
                <w:lang w:val="fr-CA"/>
              </w:rPr>
              <w:t></w:t>
            </w:r>
          </w:p>
        </w:tc>
      </w:tr>
    </w:tbl>
    <w:p w14:paraId="73AC99BB" w14:textId="5E962C6A" w:rsidR="00AF4980" w:rsidRDefault="00AF4980" w:rsidP="0093758C">
      <w:pPr>
        <w:rPr>
          <w:rFonts w:ascii="Roboto" w:eastAsia="Roboto" w:hAnsi="Roboto" w:cs="Roboto"/>
          <w:lang w:val="en-CA"/>
        </w:rPr>
      </w:pPr>
    </w:p>
    <w:p w14:paraId="177780D5" w14:textId="32A85409" w:rsidR="00AF0F1F" w:rsidRDefault="00AF4980" w:rsidP="0093758C">
      <w:pPr>
        <w:rPr>
          <w:rFonts w:ascii="Roboto" w:eastAsia="Roboto" w:hAnsi="Roboto" w:cs="Roboto"/>
          <w:lang w:val="en-CA"/>
        </w:rPr>
      </w:pPr>
      <w:r>
        <w:rPr>
          <w:rFonts w:ascii="Roboto" w:eastAsia="Roboto" w:hAnsi="Roboto" w:cs="Roboto"/>
          <w:lang w:val="en-CA"/>
        </w:rPr>
        <w:br w:type="page"/>
      </w:r>
    </w:p>
    <w:tbl>
      <w:tblPr>
        <w:tblStyle w:val="TableGrid"/>
        <w:tblW w:w="0" w:type="auto"/>
        <w:jc w:val="center"/>
        <w:tblCellSpacing w:w="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32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167"/>
        <w:gridCol w:w="8173"/>
      </w:tblGrid>
      <w:tr w:rsidR="007725A1" w14:paraId="21300052" w14:textId="77777777" w:rsidTr="00B95D61">
        <w:trPr>
          <w:trHeight w:val="432"/>
          <w:tblCellSpacing w:w="7" w:type="dxa"/>
          <w:jc w:val="center"/>
        </w:trPr>
        <w:tc>
          <w:tcPr>
            <w:tcW w:w="10312" w:type="dxa"/>
            <w:gridSpan w:val="2"/>
            <w:shd w:val="clear" w:color="auto" w:fill="EFEFF0"/>
            <w:tcMar>
              <w:top w:w="158" w:type="dxa"/>
              <w:bottom w:w="158" w:type="dxa"/>
            </w:tcMar>
            <w:vAlign w:val="center"/>
          </w:tcPr>
          <w:p w14:paraId="65B9BA61" w14:textId="585E5360" w:rsidR="007725A1" w:rsidRDefault="007725A1" w:rsidP="00B95D6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Roboto" w:eastAsia="Roboto" w:hAnsi="Roboto" w:cs="Roboto"/>
              </w:rPr>
            </w:pPr>
            <w:r>
              <w:rPr>
                <w:rFonts w:ascii="Roboto Condensed" w:eastAsia="Roboto Condensed" w:hAnsi="Roboto Condensed" w:cs="Roboto Condensed"/>
                <w:b/>
                <w:color w:val="324C5B"/>
                <w:sz w:val="32"/>
                <w:szCs w:val="32"/>
              </w:rPr>
              <w:t>INFORMATIONS ADDITIONNELLES</w:t>
            </w:r>
          </w:p>
        </w:tc>
      </w:tr>
      <w:tr w:rsidR="00362700" w:rsidRPr="00AF4980" w14:paraId="72D4A15F" w14:textId="77777777" w:rsidTr="00362700">
        <w:trPr>
          <w:trHeight w:val="16"/>
          <w:tblCellSpacing w:w="7" w:type="dxa"/>
          <w:jc w:val="center"/>
        </w:trPr>
        <w:tc>
          <w:tcPr>
            <w:tcW w:w="2146" w:type="dxa"/>
          </w:tcPr>
          <w:p w14:paraId="4988FE8A" w14:textId="2D58ED24" w:rsidR="00362700" w:rsidRDefault="00362700" w:rsidP="00362700">
            <w:pPr>
              <w:widowControl w:val="0"/>
              <w:rPr>
                <w:rFonts w:ascii="Roboto Condensed" w:eastAsia="Roboto Condensed" w:hAnsi="Roboto Condensed" w:cs="Roboto Condensed"/>
                <w:b/>
                <w:color w:val="324C5B"/>
                <w:sz w:val="24"/>
                <w:szCs w:val="24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</w:rPr>
              <w:t>ACCOMPLISSEM</w:t>
            </w:r>
            <w:r w:rsidR="00E10C01">
              <w:rPr>
                <w:rFonts w:ascii="Roboto Condensed" w:eastAsia="Roboto Condensed" w:hAnsi="Roboto Condensed" w:cs="Roboto Condensed"/>
                <w:b/>
                <w:color w:val="525352"/>
              </w:rPr>
              <w:t>ENTS</w:t>
            </w:r>
            <w:r>
              <w:rPr>
                <w:rFonts w:ascii="Roboto" w:eastAsia="Roboto" w:hAnsi="Roboto" w:cs="Roboto"/>
                <w:b/>
                <w:color w:val="525352"/>
                <w:sz w:val="20"/>
                <w:szCs w:val="20"/>
              </w:rPr>
              <w:t xml:space="preserve"> </w:t>
            </w:r>
          </w:p>
        </w:tc>
        <w:tc>
          <w:tcPr>
            <w:tcW w:w="8152" w:type="dxa"/>
          </w:tcPr>
          <w:p w14:paraId="51C7A368" w14:textId="149FB808" w:rsidR="00362700" w:rsidRPr="00241728" w:rsidRDefault="00353754" w:rsidP="00DA081A">
            <w:pPr>
              <w:widowControl w:val="0"/>
              <w:jc w:val="both"/>
              <w:rPr>
                <w:rFonts w:ascii="Roboto" w:eastAsia="Roboto" w:hAnsi="Roboto" w:cs="Roboto"/>
                <w:lang w:val="fr-CA"/>
              </w:rPr>
            </w:pP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Obtention de </w:t>
            </w:r>
            <w:r w:rsidR="003A1357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ma ceinture noire</w:t>
            </w: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en karaté à l’âge de 1</w:t>
            </w:r>
            <w:r w:rsidR="003C0778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4</w:t>
            </w: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ans</w:t>
            </w:r>
            <w:r w:rsidR="00463E3F" w:rsidRPr="00463E3F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• </w:t>
            </w:r>
            <w:r w:rsidR="00AE3363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Top 3 </w:t>
            </w:r>
            <w:r w:rsidR="008E4636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des meilleurs karatékas du Québec en kata durant 5 </w:t>
            </w:r>
            <w:r w:rsidR="00933E65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années consécutives</w:t>
            </w:r>
            <w:r w:rsidR="00463E3F" w:rsidRPr="00463E3F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• </w:t>
            </w:r>
            <w:r w:rsidR="00F860A1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Ascension du </w:t>
            </w:r>
            <w:r w:rsidR="00A848B4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m</w:t>
            </w:r>
            <w:r w:rsidR="00F860A1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ont Fuji au Japon (37</w:t>
            </w:r>
            <w:r w:rsidR="00CE3348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76 m</w:t>
            </w:r>
            <w:r w:rsidR="00F860A1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)</w:t>
            </w:r>
          </w:p>
        </w:tc>
      </w:tr>
      <w:tr w:rsidR="00362700" w:rsidRPr="00AF4980" w14:paraId="2A5F6BAE" w14:textId="77777777" w:rsidTr="00E10C01">
        <w:trPr>
          <w:trHeight w:val="257"/>
          <w:tblCellSpacing w:w="7" w:type="dxa"/>
          <w:jc w:val="center"/>
        </w:trPr>
        <w:tc>
          <w:tcPr>
            <w:tcW w:w="2146" w:type="dxa"/>
          </w:tcPr>
          <w:p w14:paraId="623FBC7C" w14:textId="6EE3FA36" w:rsidR="00362700" w:rsidRDefault="00E10C01" w:rsidP="00362700">
            <w:pPr>
              <w:widowControl w:val="0"/>
              <w:rPr>
                <w:rFonts w:ascii="Roboto" w:eastAsia="Roboto" w:hAnsi="Roboto" w:cs="Roboto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</w:rPr>
              <w:t>LOISIRS &amp; INTÉRÊTS</w:t>
            </w:r>
          </w:p>
        </w:tc>
        <w:tc>
          <w:tcPr>
            <w:tcW w:w="8152" w:type="dxa"/>
          </w:tcPr>
          <w:p w14:paraId="18AFC684" w14:textId="097FEE27" w:rsidR="00362700" w:rsidRPr="00120CC1" w:rsidRDefault="00BF6496" w:rsidP="00DA081A">
            <w:pPr>
              <w:widowControl w:val="0"/>
              <w:jc w:val="both"/>
              <w:rPr>
                <w:rFonts w:ascii="Roboto" w:eastAsia="Roboto" w:hAnsi="Roboto" w:cs="Roboto"/>
                <w:lang w:val="fr-CA"/>
              </w:rPr>
            </w:pP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Escalade </w:t>
            </w:r>
            <w:r w:rsidRPr="00BF6496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• </w:t>
            </w:r>
            <w:r w:rsidR="00451AFE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Kayak</w:t>
            </w:r>
            <w:r w:rsidR="00463E3F" w:rsidRPr="00BF6496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• </w:t>
            </w:r>
            <w:r w:rsidR="00451AFE" w:rsidRPr="006B5C37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Randonné</w:t>
            </w:r>
            <w:r w:rsidR="001E5322" w:rsidRPr="006B5C37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e</w:t>
            </w:r>
            <w:r w:rsidR="00451AFE" w:rsidRPr="006B5C37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s </w:t>
            </w:r>
            <w:r w:rsidR="00451AFE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pédestre</w:t>
            </w:r>
            <w:r w:rsidR="001E5322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s</w:t>
            </w:r>
            <w:r w:rsidR="00463E3F" w:rsidRPr="00BF6496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• </w:t>
            </w:r>
            <w:r w:rsidR="009D319D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Camping</w:t>
            </w:r>
            <w:r w:rsidR="00463E3F" w:rsidRPr="00BF6496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• </w:t>
            </w:r>
            <w:r w:rsidR="00D63CA6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Voyages</w:t>
            </w:r>
            <w:r w:rsidR="00463E3F" w:rsidRPr="00BF6496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• </w:t>
            </w:r>
            <w:r w:rsidR="00D63CA6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Arts</w:t>
            </w:r>
            <w:r w:rsidR="0077272D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</w:t>
            </w:r>
            <w:r w:rsidR="00D63CA6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martiaux</w:t>
            </w:r>
          </w:p>
        </w:tc>
      </w:tr>
      <w:tr w:rsidR="00E10C01" w:rsidRPr="00AF4980" w14:paraId="212DF18F" w14:textId="77777777" w:rsidTr="00B95D61">
        <w:trPr>
          <w:trHeight w:val="588"/>
          <w:tblCellSpacing w:w="7" w:type="dxa"/>
          <w:jc w:val="center"/>
        </w:trPr>
        <w:tc>
          <w:tcPr>
            <w:tcW w:w="2146" w:type="dxa"/>
          </w:tcPr>
          <w:p w14:paraId="60113D48" w14:textId="3FFAA0ED" w:rsidR="00E10C01" w:rsidRDefault="00173D99" w:rsidP="00E10C01">
            <w:pPr>
              <w:widowControl w:val="0"/>
              <w:rPr>
                <w:rFonts w:ascii="Roboto Condensed" w:eastAsia="Roboto Condensed" w:hAnsi="Roboto Condensed" w:cs="Roboto Condensed"/>
                <w:b/>
                <w:color w:val="525352"/>
              </w:rPr>
            </w:pPr>
            <w:r>
              <w:rPr>
                <w:rFonts w:ascii="Roboto Condensed" w:eastAsia="Roboto Condensed" w:hAnsi="Roboto Condensed" w:cs="Roboto Condensed"/>
                <w:b/>
                <w:color w:val="525352"/>
              </w:rPr>
              <w:t>LANGUES</w:t>
            </w:r>
          </w:p>
        </w:tc>
        <w:tc>
          <w:tcPr>
            <w:tcW w:w="8152" w:type="dxa"/>
          </w:tcPr>
          <w:p w14:paraId="7A5C0EC7" w14:textId="60F1D23F" w:rsidR="00E10C01" w:rsidRDefault="00173D99" w:rsidP="00DA081A">
            <w:pPr>
              <w:widowControl w:val="0"/>
              <w:jc w:val="both"/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</w:pP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Français</w:t>
            </w:r>
            <w:r w:rsidR="00683320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(lan</w:t>
            </w:r>
            <w:r w:rsidR="0031298E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gue maternelle</w:t>
            </w:r>
            <w:r w:rsidR="00683320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)</w:t>
            </w:r>
            <w:r w:rsidR="00BF6496" w:rsidRPr="00BF6496">
              <w:rPr>
                <w:rFonts w:ascii="Roboto" w:hAnsi="Roboto"/>
                <w:color w:val="A1A1A1"/>
                <w:sz w:val="20"/>
                <w:szCs w:val="20"/>
                <w:lang w:val="fr-CA"/>
              </w:rPr>
              <w:t xml:space="preserve"> • </w:t>
            </w:r>
            <w:r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Anglais</w:t>
            </w:r>
            <w:r w:rsidR="0031298E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(</w:t>
            </w:r>
            <w:r w:rsidR="00277CEB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intermédiaire</w:t>
            </w:r>
            <w:r w:rsidR="007F3CAE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/</w:t>
            </w:r>
            <w:r w:rsidR="00277CEB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 xml:space="preserve"> </w:t>
            </w:r>
            <w:r w:rsidR="0031298E">
              <w:rPr>
                <w:rFonts w:ascii="Roboto" w:eastAsia="Roboto" w:hAnsi="Roboto" w:cs="Roboto"/>
                <w:color w:val="A1A1A1"/>
                <w:sz w:val="20"/>
                <w:szCs w:val="20"/>
                <w:lang w:val="fr-CA"/>
              </w:rPr>
              <w:t>avancé)</w:t>
            </w:r>
          </w:p>
          <w:p w14:paraId="4E23F125" w14:textId="77777777" w:rsidR="0044719F" w:rsidRDefault="0044719F" w:rsidP="00DA081A">
            <w:pPr>
              <w:widowControl w:val="0"/>
              <w:jc w:val="both"/>
              <w:rPr>
                <w:rFonts w:ascii="Roboto" w:eastAsia="Roboto" w:hAnsi="Roboto" w:cs="Roboto"/>
                <w:lang w:val="fr-CA"/>
              </w:rPr>
            </w:pPr>
          </w:p>
          <w:p w14:paraId="1068D7DD" w14:textId="6CB99BF2" w:rsidR="0026082E" w:rsidRPr="00120CC1" w:rsidRDefault="0026082E" w:rsidP="00DA081A">
            <w:pPr>
              <w:widowControl w:val="0"/>
              <w:jc w:val="both"/>
              <w:rPr>
                <w:rFonts w:ascii="Roboto" w:eastAsia="Roboto" w:hAnsi="Roboto" w:cs="Roboto"/>
                <w:lang w:val="fr-CA"/>
              </w:rPr>
            </w:pPr>
          </w:p>
        </w:tc>
      </w:tr>
    </w:tbl>
    <w:p w14:paraId="7681BD41" w14:textId="53D41741" w:rsidR="00277CEB" w:rsidRPr="0026082E" w:rsidRDefault="00C34EAC" w:rsidP="0026082E">
      <w:pPr>
        <w:jc w:val="center"/>
        <w:rPr>
          <w:rFonts w:ascii="Roboto" w:eastAsia="Roboto" w:hAnsi="Roboto" w:cs="Roboto"/>
        </w:rPr>
      </w:pPr>
      <w:bookmarkStart w:id="1" w:name="_Hlk531271060"/>
      <w:bookmarkEnd w:id="0"/>
      <w:r>
        <w:rPr>
          <w:rFonts w:ascii="Roboto" w:eastAsia="Roboto" w:hAnsi="Roboto" w:cs="Roboto"/>
          <w:noProof/>
        </w:rPr>
        <w:drawing>
          <wp:inline distT="0" distB="0" distL="0" distR="0" wp14:anchorId="4926EC02" wp14:editId="3FC1B8BF">
            <wp:extent cx="314999" cy="360000"/>
            <wp:effectExtent l="0" t="0" r="8890" b="2540"/>
            <wp:docPr id="99" name="Graphic 99">
              <a:hlinkClick xmlns:a="http://schemas.openxmlformats.org/drawingml/2006/main" r:id="rId2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Graphic 99">
                      <a:hlinkClick r:id="rId22"/>
                    </pic:cNvPr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999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_Hlk531271137"/>
      <w:r w:rsidR="00D066B4">
        <w:rPr>
          <w:rFonts w:ascii="Roboto" w:eastAsia="Roboto" w:hAnsi="Roboto" w:cs="Roboto"/>
        </w:rPr>
        <w:t xml:space="preserve">    </w:t>
      </w:r>
      <w:r w:rsidR="0044719F">
        <w:rPr>
          <w:rFonts w:ascii="Roboto" w:eastAsia="Roboto" w:hAnsi="Roboto" w:cs="Roboto"/>
        </w:rPr>
        <w:t xml:space="preserve">    </w:t>
      </w:r>
      <w:bookmarkEnd w:id="2"/>
      <w:r>
        <w:rPr>
          <w:rFonts w:ascii="Font Awesome 5 Free Solid" w:eastAsia="Roboto" w:hAnsi="Font Awesome 5 Free Solid" w:cs="Roboto"/>
          <w:noProof/>
        </w:rPr>
        <w:drawing>
          <wp:inline distT="0" distB="0" distL="0" distR="0" wp14:anchorId="56E7FD24" wp14:editId="56DAA560">
            <wp:extent cx="348751" cy="360000"/>
            <wp:effectExtent l="0" t="0" r="0" b="2540"/>
            <wp:docPr id="98" name="Graphic 98">
              <a:hlinkClick xmlns:a="http://schemas.openxmlformats.org/drawingml/2006/main" r:id="rId2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Graphic 98">
                      <a:hlinkClick r:id="rId25"/>
                    </pic:cNvPr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48751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719F">
        <w:rPr>
          <w:rFonts w:ascii="Roboto" w:eastAsia="Roboto" w:hAnsi="Roboto" w:cs="Roboto"/>
        </w:rPr>
        <w:t xml:space="preserve">        </w:t>
      </w:r>
      <w:r>
        <w:rPr>
          <w:rFonts w:ascii="Font Awesome 5 Free Solid" w:eastAsia="Roboto" w:hAnsi="Font Awesome 5 Free Solid" w:cs="Roboto"/>
          <w:noProof/>
        </w:rPr>
        <w:drawing>
          <wp:inline distT="0" distB="0" distL="0" distR="0" wp14:anchorId="6F8163F1" wp14:editId="4DC732AC">
            <wp:extent cx="270000" cy="360000"/>
            <wp:effectExtent l="0" t="0" r="0" b="2540"/>
            <wp:docPr id="96" name="Graphic 96">
              <a:hlinkClick xmlns:a="http://schemas.openxmlformats.org/drawingml/2006/main" r:id="rId2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Graphic 96">
                      <a:hlinkClick r:id="rId28"/>
                    </pic:cNvPr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sectPr w:rsidR="00277CEB" w:rsidRPr="0026082E" w:rsidSect="00A0164F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12240" w:h="15840"/>
      <w:pgMar w:top="566" w:right="1050" w:bottom="566" w:left="85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40A100" w14:textId="77777777" w:rsidR="000C25D7" w:rsidRDefault="000C25D7">
      <w:pPr>
        <w:spacing w:line="240" w:lineRule="auto"/>
      </w:pPr>
      <w:r>
        <w:separator/>
      </w:r>
    </w:p>
  </w:endnote>
  <w:endnote w:type="continuationSeparator" w:id="0">
    <w:p w14:paraId="363CBABC" w14:textId="77777777" w:rsidR="000C25D7" w:rsidRDefault="000C25D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290F2AC9-4AD7-4160-A0C5-03679A1702A1}"/>
  </w:font>
  <w:font w:name="Roboto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  <w:embedRegular r:id="rId2" w:fontKey="{1B548CE7-68E6-40AE-A2A8-1AD0B57586C3}"/>
    <w:embedBold r:id="rId3" w:fontKey="{0EAFA9AB-6EFF-4ED8-9F92-5EEEF8349979}"/>
  </w:font>
  <w:font w:name="Roboto Condensed">
    <w:altName w:val="Arial"/>
    <w:charset w:val="00"/>
    <w:family w:val="auto"/>
    <w:pitch w:val="variable"/>
    <w:sig w:usb0="E00002FF" w:usb1="5000205B" w:usb2="00000020" w:usb3="00000000" w:csb0="0000019F" w:csb1="00000000"/>
    <w:embedRegular r:id="rId4" w:fontKey="{E15BCE39-9B9C-49D7-AAFE-BB3548B45024}"/>
    <w:embedBold r:id="rId5" w:fontKey="{A915B64B-CD2B-402C-B51C-2AB02C6B26BC}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Bebas Neue Bold">
    <w:altName w:val="Arial"/>
    <w:panose1 w:val="00000000000000000000"/>
    <w:charset w:val="00"/>
    <w:family w:val="swiss"/>
    <w:notTrueType/>
    <w:pitch w:val="variable"/>
    <w:sig w:usb0="00000001" w:usb1="0000005B" w:usb2="00000000" w:usb3="00000000" w:csb0="00000097" w:csb1="00000000"/>
  </w:font>
  <w:font w:name="Open Sans ExtraBold">
    <w:panose1 w:val="020B0906030804020204"/>
    <w:charset w:val="00"/>
    <w:family w:val="swiss"/>
    <w:pitch w:val="variable"/>
    <w:sig w:usb0="E00002EF" w:usb1="4000205B" w:usb2="00000028" w:usb3="00000000" w:csb0="0000019F" w:csb1="00000000"/>
    <w:embedRegular r:id="rId6" w:fontKey="{601F49CE-EB22-4B5B-A1B9-4A7C8DF0B9A5}"/>
  </w:font>
  <w:font w:name="Open Sans Light">
    <w:altName w:val="Segoe UI Semilight"/>
    <w:panose1 w:val="020B0306030504020204"/>
    <w:charset w:val="00"/>
    <w:family w:val="swiss"/>
    <w:pitch w:val="variable"/>
    <w:sig w:usb0="E00002EF" w:usb1="4000205B" w:usb2="00000028" w:usb3="00000000" w:csb0="0000019F" w:csb1="00000000"/>
    <w:embedRegular r:id="rId7" w:fontKey="{1C7DA87D-EBF6-4DB7-B594-AABCD81088C6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8" w:fontKey="{E04C0D16-E3A2-496B-8A09-8420FCD07FB1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9" w:fontKey="{044BC480-D384-4398-9D11-B88F21B643F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6DC716" w14:textId="77777777" w:rsidR="00EA11E2" w:rsidRDefault="00EA11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FDDF9A" w14:textId="54E0606E" w:rsidR="00463E3F" w:rsidRPr="003C0C17" w:rsidRDefault="00463E3F" w:rsidP="003C0C17">
    <w:pPr>
      <w:widowControl w:val="0"/>
      <w:spacing w:line="240" w:lineRule="auto"/>
      <w:jc w:val="center"/>
      <w:rPr>
        <w:rFonts w:ascii="Roboto Condensed" w:eastAsia="Roboto Condensed" w:hAnsi="Roboto Condensed" w:cs="Roboto Condensed"/>
        <w:color w:val="324C5B"/>
        <w:lang w:val="fr-CA"/>
      </w:rPr>
    </w:pPr>
    <w:r w:rsidRPr="001A69F8">
      <w:rPr>
        <w:rFonts w:ascii="Roboto Condensed" w:eastAsia="Roboto Condensed" w:hAnsi="Roboto Condensed" w:cs="Roboto Condensed"/>
        <w:color w:val="324C5B"/>
        <w:lang w:val="fr-CA"/>
      </w:rPr>
      <w:t xml:space="preserve">Saint-Hubert, </w:t>
    </w:r>
    <w:proofErr w:type="gramStart"/>
    <w:r w:rsidRPr="001A69F8">
      <w:rPr>
        <w:rFonts w:ascii="Roboto Condensed" w:eastAsia="Roboto Condensed" w:hAnsi="Roboto Condensed" w:cs="Roboto Condensed"/>
        <w:color w:val="324C5B"/>
        <w:lang w:val="fr-CA"/>
      </w:rPr>
      <w:t>Q</w:t>
    </w:r>
    <w:r w:rsidR="00EA11E2">
      <w:rPr>
        <w:rFonts w:ascii="Roboto Condensed" w:eastAsia="Roboto Condensed" w:hAnsi="Roboto Condensed" w:cs="Roboto Condensed"/>
        <w:color w:val="324C5B"/>
        <w:lang w:val="fr-CA"/>
      </w:rPr>
      <w:t>C</w:t>
    </w:r>
    <w:r w:rsidRPr="001A69F8">
      <w:rPr>
        <w:rFonts w:ascii="Roboto Condensed" w:eastAsia="Roboto Condensed" w:hAnsi="Roboto Condensed" w:cs="Roboto Condensed"/>
        <w:color w:val="324C5B"/>
        <w:lang w:val="fr-CA"/>
      </w:rPr>
      <w:t xml:space="preserve">  |</w:t>
    </w:r>
    <w:proofErr w:type="gramEnd"/>
    <w:r w:rsidRPr="001A69F8">
      <w:rPr>
        <w:rFonts w:ascii="Roboto Condensed" w:eastAsia="Roboto Condensed" w:hAnsi="Roboto Condensed" w:cs="Roboto Condensed"/>
        <w:color w:val="324C5B"/>
        <w:lang w:val="fr-CA"/>
      </w:rPr>
      <w:t xml:space="preserve">  (514) 970-2803  |  </w:t>
    </w:r>
    <w:hyperlink r:id="rId1" w:history="1">
      <w:r w:rsidRPr="000E1944">
        <w:rPr>
          <w:rStyle w:val="Hyperlink"/>
          <w:rFonts w:ascii="Roboto Condensed" w:eastAsia="Roboto Condensed" w:hAnsi="Roboto Condensed" w:cs="Roboto Condensed"/>
          <w:color w:val="44546A" w:themeColor="text2"/>
          <w:lang w:val="fr-CA"/>
        </w:rPr>
        <w:t xml:space="preserve">mgelinas@softframe.net </w:t>
      </w:r>
      <w:r w:rsidRPr="000E1944">
        <w:rPr>
          <w:rStyle w:val="Hyperlink"/>
          <w:rFonts w:ascii="Font Awesome 5 Free Solid" w:eastAsia="Roboto" w:hAnsi="Font Awesome 5 Free Solid" w:cs="Roboto"/>
          <w:b/>
          <w:color w:val="44546A" w:themeColor="text2"/>
          <w:sz w:val="12"/>
          <w:szCs w:val="12"/>
          <w:lang w:val="fr-CA"/>
        </w:rPr>
        <w:t></w:t>
      </w:r>
      <w:r w:rsidRPr="000E1944">
        <w:rPr>
          <w:rStyle w:val="Hyperlink"/>
          <w:rFonts w:ascii="Roboto Condensed" w:eastAsia="Roboto Condensed" w:hAnsi="Roboto Condensed" w:cs="Roboto Condensed"/>
          <w:color w:val="44546A" w:themeColor="text2"/>
          <w:sz w:val="12"/>
          <w:szCs w:val="12"/>
          <w:lang w:val="fr-CA"/>
        </w:rPr>
        <w:t xml:space="preserve"> 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B55042" w14:textId="6CE63279" w:rsidR="00463E3F" w:rsidRPr="002F5401" w:rsidRDefault="00463E3F" w:rsidP="002F5401">
    <w:pPr>
      <w:widowControl w:val="0"/>
      <w:spacing w:line="240" w:lineRule="auto"/>
      <w:jc w:val="center"/>
      <w:rPr>
        <w:rFonts w:ascii="Roboto Condensed" w:eastAsia="Roboto Condensed" w:hAnsi="Roboto Condensed" w:cs="Roboto Condensed"/>
        <w:color w:val="324C5B"/>
        <w:lang w:val="fr-CA"/>
      </w:rPr>
    </w:pPr>
    <w:r w:rsidRPr="001A69F8">
      <w:rPr>
        <w:rFonts w:ascii="Roboto Condensed" w:eastAsia="Roboto Condensed" w:hAnsi="Roboto Condensed" w:cs="Roboto Condensed"/>
        <w:color w:val="324C5B"/>
        <w:lang w:val="fr-CA"/>
      </w:rPr>
      <w:t xml:space="preserve">Saint-Hubert, </w:t>
    </w:r>
    <w:proofErr w:type="gramStart"/>
    <w:r w:rsidRPr="001A69F8">
      <w:rPr>
        <w:rFonts w:ascii="Roboto Condensed" w:eastAsia="Roboto Condensed" w:hAnsi="Roboto Condensed" w:cs="Roboto Condensed"/>
        <w:color w:val="324C5B"/>
        <w:lang w:val="fr-CA"/>
      </w:rPr>
      <w:t>Q</w:t>
    </w:r>
    <w:r w:rsidR="00F95E43">
      <w:rPr>
        <w:rFonts w:ascii="Roboto Condensed" w:eastAsia="Roboto Condensed" w:hAnsi="Roboto Condensed" w:cs="Roboto Condensed"/>
        <w:color w:val="324C5B"/>
        <w:lang w:val="fr-CA"/>
      </w:rPr>
      <w:t>C</w:t>
    </w:r>
    <w:r w:rsidR="003452FD">
      <w:rPr>
        <w:rFonts w:ascii="Roboto Condensed" w:eastAsia="Roboto Condensed" w:hAnsi="Roboto Condensed" w:cs="Roboto Condensed"/>
        <w:color w:val="324C5B"/>
        <w:lang w:val="fr-CA"/>
      </w:rPr>
      <w:t xml:space="preserve"> </w:t>
    </w:r>
    <w:r w:rsidRPr="001A69F8">
      <w:rPr>
        <w:rFonts w:ascii="Roboto Condensed" w:eastAsia="Roboto Condensed" w:hAnsi="Roboto Condensed" w:cs="Roboto Condensed"/>
        <w:color w:val="324C5B"/>
        <w:lang w:val="fr-CA"/>
      </w:rPr>
      <w:t xml:space="preserve"> |</w:t>
    </w:r>
    <w:proofErr w:type="gramEnd"/>
    <w:r w:rsidRPr="001A69F8">
      <w:rPr>
        <w:rFonts w:ascii="Roboto Condensed" w:eastAsia="Roboto Condensed" w:hAnsi="Roboto Condensed" w:cs="Roboto Condensed"/>
        <w:color w:val="324C5B"/>
        <w:lang w:val="fr-CA"/>
      </w:rPr>
      <w:t xml:space="preserve">  (514) 970-2803  |  </w:t>
    </w:r>
    <w:hyperlink r:id="rId1" w:history="1">
      <w:r w:rsidRPr="007C2374">
        <w:rPr>
          <w:rStyle w:val="Hyperlink"/>
          <w:rFonts w:ascii="Roboto Condensed" w:eastAsia="Roboto Condensed" w:hAnsi="Roboto Condensed" w:cs="Roboto Condensed"/>
          <w:color w:val="44546A" w:themeColor="text2"/>
          <w:lang w:val="fr-CA"/>
        </w:rPr>
        <w:t xml:space="preserve">mgelinas@softframe.net </w:t>
      </w:r>
      <w:r w:rsidRPr="007C2374">
        <w:rPr>
          <w:rStyle w:val="Hyperlink"/>
          <w:rFonts w:ascii="Font Awesome 5 Free Solid" w:eastAsia="Roboto" w:hAnsi="Font Awesome 5 Free Solid" w:cs="Roboto"/>
          <w:b/>
          <w:color w:val="44546A" w:themeColor="text2"/>
          <w:sz w:val="12"/>
          <w:szCs w:val="12"/>
          <w:lang w:val="fr-CA"/>
        </w:rPr>
        <w:t></w:t>
      </w:r>
      <w:r w:rsidRPr="001A69F8">
        <w:rPr>
          <w:rStyle w:val="Hyperlink"/>
          <w:rFonts w:ascii="Roboto Condensed" w:eastAsia="Roboto Condensed" w:hAnsi="Roboto Condensed" w:cs="Roboto Condensed"/>
          <w:color w:val="44546A" w:themeColor="text2"/>
          <w:sz w:val="12"/>
          <w:szCs w:val="12"/>
          <w:u w:val="none"/>
          <w:lang w:val="fr-CA"/>
        </w:rPr>
        <w:t xml:space="preserve"> 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434318" w14:textId="77777777" w:rsidR="000C25D7" w:rsidRDefault="000C25D7">
      <w:pPr>
        <w:spacing w:line="240" w:lineRule="auto"/>
      </w:pPr>
      <w:r>
        <w:separator/>
      </w:r>
    </w:p>
  </w:footnote>
  <w:footnote w:type="continuationSeparator" w:id="0">
    <w:p w14:paraId="40F1F1BD" w14:textId="77777777" w:rsidR="000C25D7" w:rsidRDefault="000C25D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F50BB0" w14:textId="77777777" w:rsidR="00EA11E2" w:rsidRDefault="00EA11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0EDE8A" w14:textId="77777777" w:rsidR="00463E3F" w:rsidRDefault="00463E3F">
    <w:pPr>
      <w:rPr>
        <w:rFonts w:ascii="Roboto Condensed" w:eastAsia="Roboto Condensed" w:hAnsi="Roboto Condensed" w:cs="Roboto Condensed"/>
        <w:color w:val="324C5B"/>
        <w:sz w:val="28"/>
        <w:szCs w:val="28"/>
      </w:rPr>
    </w:pPr>
    <w:bookmarkStart w:id="3" w:name="_Hlk486176909"/>
  </w:p>
  <w:p w14:paraId="697C13D2" w14:textId="6B96AE12" w:rsidR="00463E3F" w:rsidRDefault="00463E3F">
    <w:pPr>
      <w:rPr>
        <w:rFonts w:ascii="Roboto Condensed" w:eastAsia="Roboto Condensed" w:hAnsi="Roboto Condensed" w:cs="Roboto Condensed"/>
        <w:color w:val="324C5B"/>
      </w:rPr>
    </w:pPr>
    <w:r>
      <w:rPr>
        <w:rFonts w:ascii="Roboto Condensed" w:eastAsia="Roboto Condensed" w:hAnsi="Roboto Condensed" w:cs="Roboto Condensed"/>
        <w:color w:val="324C5B"/>
        <w:sz w:val="28"/>
        <w:szCs w:val="28"/>
      </w:rPr>
      <w:t xml:space="preserve">MAXIME </w:t>
    </w:r>
    <w:r w:rsidRPr="003223D7">
      <w:rPr>
        <w:rFonts w:ascii="Roboto Condensed" w:eastAsia="Roboto Condensed" w:hAnsi="Roboto Condensed" w:cs="Roboto Condensed"/>
        <w:color w:val="324C5B"/>
        <w:sz w:val="28"/>
        <w:szCs w:val="28"/>
      </w:rPr>
      <w:t>GÉ</w:t>
    </w:r>
    <w:r>
      <w:rPr>
        <w:rFonts w:ascii="Roboto Condensed" w:eastAsia="Roboto Condensed" w:hAnsi="Roboto Condensed" w:cs="Roboto Condensed"/>
        <w:color w:val="324C5B"/>
        <w:sz w:val="28"/>
        <w:szCs w:val="28"/>
      </w:rPr>
      <w:t>LINAS</w:t>
    </w:r>
    <w:r>
      <w:rPr>
        <w:rFonts w:ascii="Roboto Condensed" w:eastAsia="Roboto Condensed" w:hAnsi="Roboto Condensed" w:cs="Roboto Condensed"/>
        <w:color w:val="324C5B"/>
      </w:rPr>
      <w:t xml:space="preserve">                                                                                                                                  DÉVELOPPEUR LOGICIEL </w:t>
    </w:r>
  </w:p>
  <w:p w14:paraId="58114843" w14:textId="77777777" w:rsidR="00463E3F" w:rsidRDefault="000C25D7">
    <w:pPr>
      <w:rPr>
        <w:rFonts w:ascii="Roboto Condensed" w:eastAsia="Roboto Condensed" w:hAnsi="Roboto Condensed" w:cs="Roboto Condensed"/>
        <w:color w:val="324C5B"/>
      </w:rPr>
    </w:pPr>
    <w:r>
      <w:pict w14:anchorId="34148106">
        <v:rect id="_x0000_i1025" style="width:517pt;height:1pt" o:hralign="center" o:hrstd="t" o:hrnoshade="t" o:hr="t" fillcolor="#324c5b" stroked="f"/>
      </w:pict>
    </w:r>
    <w:bookmarkEnd w:id="3"/>
  </w:p>
  <w:p w14:paraId="2A0E1E8A" w14:textId="77777777" w:rsidR="00463E3F" w:rsidRDefault="00463E3F">
    <w:pPr>
      <w:rPr>
        <w:rFonts w:ascii="Roboto Condensed" w:eastAsia="Roboto Condensed" w:hAnsi="Roboto Condensed" w:cs="Roboto Condensed"/>
        <w:color w:val="324C5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A85FDC" w14:textId="77777777" w:rsidR="00463E3F" w:rsidRDefault="00463E3F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1A6821F" wp14:editId="3BDAA8EB">
              <wp:simplePos x="0" y="0"/>
              <wp:positionH relativeFrom="column">
                <wp:posOffset>-539750</wp:posOffset>
              </wp:positionH>
              <wp:positionV relativeFrom="page">
                <wp:posOffset>0</wp:posOffset>
              </wp:positionV>
              <wp:extent cx="7785735" cy="2295525"/>
              <wp:effectExtent l="0" t="0" r="5715" b="28575"/>
              <wp:wrapNone/>
              <wp:docPr id="72" name="Group 7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85735" cy="2295525"/>
                        <a:chOff x="0" y="0"/>
                        <a:chExt cx="7559675" cy="2228965"/>
                      </a:xfrm>
                    </wpg:grpSpPr>
                    <wps:wsp>
                      <wps:cNvPr id="73" name="Rectangle 73"/>
                      <wps:cNvSpPr/>
                      <wps:spPr>
                        <a:xfrm>
                          <a:off x="0" y="0"/>
                          <a:ext cx="7559675" cy="1633220"/>
                        </a:xfrm>
                        <a:prstGeom prst="rect">
                          <a:avLst/>
                        </a:prstGeom>
                        <a:solidFill>
                          <a:srgbClr val="364E5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" name="Text Box 74"/>
                      <wps:cNvSpPr txBox="1"/>
                      <wps:spPr>
                        <a:xfrm>
                          <a:off x="2060367" y="1026104"/>
                          <a:ext cx="5092908" cy="48855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B9D29C0" w14:textId="3C4CE3A2" w:rsidR="00463E3F" w:rsidRPr="00043ABF" w:rsidRDefault="00463E3F" w:rsidP="00240BA6">
                            <w:pPr>
                              <w:spacing w:line="216" w:lineRule="auto"/>
                              <w:rPr>
                                <w:rFonts w:ascii="Bebas Neue Bold" w:hAnsi="Bebas Neue Bold" w:cs="Open Sans ExtraBold"/>
                                <w:color w:val="FFFFFF" w:themeColor="background1"/>
                                <w:sz w:val="28"/>
                                <w:szCs w:val="28"/>
                                <w:lang w:val="fr-CA"/>
                              </w:rPr>
                            </w:pPr>
                            <w:r w:rsidRPr="00043ABF">
                              <w:rPr>
                                <w:rFonts w:ascii="Roboto Condensed" w:eastAsia="Roboto Condensed" w:hAnsi="Roboto Condensed" w:cs="Roboto Condensed"/>
                                <w:b/>
                                <w:color w:val="FFFFFF"/>
                                <w:sz w:val="52"/>
                                <w:szCs w:val="52"/>
                                <w:lang w:val="fr-CA"/>
                              </w:rPr>
                              <w:t xml:space="preserve">MAXIME GÉLINAS   </w:t>
                            </w:r>
                            <w:r w:rsidRPr="00043ABF">
                              <w:rPr>
                                <w:rFonts w:ascii="Roboto Condensed" w:eastAsia="Roboto Condensed" w:hAnsi="Roboto Condensed" w:cs="Roboto Condensed"/>
                                <w:b/>
                                <w:color w:val="FFFFFF"/>
                                <w:sz w:val="28"/>
                                <w:szCs w:val="28"/>
                                <w:lang w:val="fr-CA"/>
                              </w:rPr>
                              <w:t xml:space="preserve">DÉVELOPPEUR </w:t>
                            </w:r>
                            <w:r>
                              <w:rPr>
                                <w:rFonts w:ascii="Roboto Condensed" w:eastAsia="Roboto Condensed" w:hAnsi="Roboto Condensed" w:cs="Roboto Condensed"/>
                                <w:b/>
                                <w:color w:val="FFFFFF"/>
                                <w:sz w:val="28"/>
                                <w:szCs w:val="28"/>
                                <w:lang w:val="fr-CA"/>
                              </w:rPr>
                              <w:t>LOGICI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5" name="Text Box 75"/>
                      <wps:cNvSpPr txBox="1"/>
                      <wps:spPr>
                        <a:xfrm>
                          <a:off x="2048472" y="1769423"/>
                          <a:ext cx="5104803" cy="3243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133A1C4" w14:textId="347ED436" w:rsidR="00463E3F" w:rsidRPr="001A69F8" w:rsidRDefault="00463E3F" w:rsidP="00C57141">
                            <w:pPr>
                              <w:widowControl w:val="0"/>
                              <w:spacing w:line="240" w:lineRule="auto"/>
                              <w:rPr>
                                <w:rFonts w:ascii="Roboto Condensed" w:eastAsia="Roboto Condensed" w:hAnsi="Roboto Condensed" w:cs="Roboto Condensed"/>
                                <w:color w:val="324C5B"/>
                                <w:lang w:val="fr-CA"/>
                              </w:rPr>
                            </w:pPr>
                            <w:r w:rsidRPr="001A69F8">
                              <w:rPr>
                                <w:rFonts w:ascii="Roboto Condensed" w:eastAsia="Roboto Condensed" w:hAnsi="Roboto Condensed" w:cs="Roboto Condensed"/>
                                <w:color w:val="324C5B"/>
                                <w:lang w:val="fr-CA"/>
                              </w:rPr>
                              <w:t xml:space="preserve">Saint-Hubert, </w:t>
                            </w:r>
                            <w:proofErr w:type="gramStart"/>
                            <w:r w:rsidRPr="001A69F8">
                              <w:rPr>
                                <w:rFonts w:ascii="Roboto Condensed" w:eastAsia="Roboto Condensed" w:hAnsi="Roboto Condensed" w:cs="Roboto Condensed"/>
                                <w:color w:val="324C5B"/>
                                <w:lang w:val="fr-CA"/>
                              </w:rPr>
                              <w:t>Q</w:t>
                            </w:r>
                            <w:r w:rsidR="00283916">
                              <w:rPr>
                                <w:rFonts w:ascii="Roboto Condensed" w:eastAsia="Roboto Condensed" w:hAnsi="Roboto Condensed" w:cs="Roboto Condensed"/>
                                <w:color w:val="324C5B"/>
                                <w:lang w:val="fr-CA"/>
                              </w:rPr>
                              <w:t>C</w:t>
                            </w:r>
                            <w:r w:rsidRPr="001A69F8">
                              <w:rPr>
                                <w:rFonts w:ascii="Roboto Condensed" w:eastAsia="Roboto Condensed" w:hAnsi="Roboto Condensed" w:cs="Roboto Condensed"/>
                                <w:color w:val="324C5B"/>
                                <w:lang w:val="fr-CA"/>
                              </w:rPr>
                              <w:t xml:space="preserve">  |</w:t>
                            </w:r>
                            <w:proofErr w:type="gramEnd"/>
                            <w:r w:rsidRPr="001A69F8">
                              <w:rPr>
                                <w:rFonts w:ascii="Roboto Condensed" w:eastAsia="Roboto Condensed" w:hAnsi="Roboto Condensed" w:cs="Roboto Condensed"/>
                                <w:color w:val="324C5B"/>
                                <w:lang w:val="fr-CA"/>
                              </w:rPr>
                              <w:t xml:space="preserve">  (514) 970-2803  |  </w:t>
                            </w:r>
                            <w:hyperlink r:id="rId1" w:history="1">
                              <w:r w:rsidRPr="007C2374">
                                <w:rPr>
                                  <w:rStyle w:val="Hyperlink"/>
                                  <w:rFonts w:ascii="Roboto Condensed" w:eastAsia="Roboto Condensed" w:hAnsi="Roboto Condensed" w:cs="Roboto Condensed"/>
                                  <w:color w:val="44546A" w:themeColor="text2"/>
                                  <w:lang w:val="fr-CA"/>
                                </w:rPr>
                                <w:t xml:space="preserve">mgelinas@softframe.net </w:t>
                              </w:r>
                              <w:r w:rsidRPr="007C2374">
                                <w:rPr>
                                  <w:rStyle w:val="Hyperlink"/>
                                  <w:rFonts w:ascii="Font Awesome 5 Free Solid" w:eastAsia="Roboto" w:hAnsi="Font Awesome 5 Free Solid" w:cs="Roboto"/>
                                  <w:b/>
                                  <w:color w:val="44546A" w:themeColor="text2"/>
                                  <w:sz w:val="12"/>
                                  <w:szCs w:val="12"/>
                                  <w:lang w:val="fr-CA"/>
                                </w:rPr>
                                <w:t></w:t>
                              </w:r>
                              <w:r w:rsidRPr="001A69F8">
                                <w:rPr>
                                  <w:rStyle w:val="Hyperlink"/>
                                  <w:rFonts w:ascii="Roboto Condensed" w:eastAsia="Roboto Condensed" w:hAnsi="Roboto Condensed" w:cs="Roboto Condensed"/>
                                  <w:color w:val="44546A" w:themeColor="text2"/>
                                  <w:sz w:val="12"/>
                                  <w:szCs w:val="12"/>
                                  <w:u w:val="none"/>
                                  <w:lang w:val="fr-CA"/>
                                </w:rPr>
                                <w:t xml:space="preserve"> </w:t>
                              </w:r>
                            </w:hyperlink>
                          </w:p>
                          <w:p w14:paraId="44974FB7" w14:textId="587A26E9" w:rsidR="00463E3F" w:rsidRPr="001A69F8" w:rsidRDefault="00463E3F" w:rsidP="004C35D8">
                            <w:pPr>
                              <w:widowControl w:val="0"/>
                              <w:spacing w:line="240" w:lineRule="auto"/>
                              <w:rPr>
                                <w:rFonts w:ascii="Open Sans Light" w:hAnsi="Open Sans Light" w:cs="Open Sans Light"/>
                                <w:color w:val="364E5D"/>
                                <w:sz w:val="18"/>
                                <w:szCs w:val="18"/>
                                <w:lang w:val="fr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6" name="Oval 76"/>
                      <wps:cNvSpPr/>
                      <wps:spPr>
                        <a:xfrm>
                          <a:off x="504701" y="748145"/>
                          <a:ext cx="1480820" cy="1480820"/>
                        </a:xfrm>
                        <a:prstGeom prst="ellipse">
                          <a:avLst/>
                        </a:prstGeom>
                        <a:blipFill dpi="0" rotWithShape="1"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27940">
                          <a:solidFill>
                            <a:srgbClr val="FFFFF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1A6821F" id="Group 72" o:spid="_x0000_s1080" style="position:absolute;margin-left:-42.5pt;margin-top:0;width:613.05pt;height:180.75pt;z-index:251660288;mso-position-horizontal-relative:text;mso-position-vertical-relative:page;mso-width-relative:margin;mso-height-relative:margin" coordsize="75596,22289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">
              <v:rect id="Rectangle 73" o:spid="_x0000_s1081" style="position:absolute;width:75596;height:163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" fillcolor="#364e5d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4" o:spid="_x0000_s1082" type="#_x0000_t202" style="position:absolute;left:20603;top:10261;width:50929;height:48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" filled="f" stroked="f" strokeweight=".5pt">
                <v:textbox>
                  <w:txbxContent>
                    <w:p w14:paraId="6B9D29C0" w14:textId="3C4CE3A2" w:rsidR="00463E3F" w:rsidRPr="00043ABF" w:rsidRDefault="00463E3F" w:rsidP="00240BA6">
                      <w:pPr>
                        <w:spacing w:line="216" w:lineRule="auto"/>
                        <w:rPr>
                          <w:rFonts w:ascii="Bebas Neue Bold" w:hAnsi="Bebas Neue Bold" w:cs="Open Sans ExtraBold"/>
                          <w:color w:val="FFFFFF" w:themeColor="background1"/>
                          <w:sz w:val="28"/>
                          <w:szCs w:val="28"/>
                          <w:lang w:val="fr-CA"/>
                        </w:rPr>
                      </w:pPr>
                      <w:r w:rsidRPr="00043ABF">
                        <w:rPr>
                          <w:rFonts w:ascii="Roboto Condensed" w:eastAsia="Roboto Condensed" w:hAnsi="Roboto Condensed" w:cs="Roboto Condensed"/>
                          <w:b/>
                          <w:color w:val="FFFFFF"/>
                          <w:sz w:val="52"/>
                          <w:szCs w:val="52"/>
                          <w:lang w:val="fr-CA"/>
                        </w:rPr>
                        <w:t xml:space="preserve">MAXIME GÉLINAS   </w:t>
                      </w:r>
                      <w:r w:rsidRPr="00043ABF">
                        <w:rPr>
                          <w:rFonts w:ascii="Roboto Condensed" w:eastAsia="Roboto Condensed" w:hAnsi="Roboto Condensed" w:cs="Roboto Condensed"/>
                          <w:b/>
                          <w:color w:val="FFFFFF"/>
                          <w:sz w:val="28"/>
                          <w:szCs w:val="28"/>
                          <w:lang w:val="fr-CA"/>
                        </w:rPr>
                        <w:t xml:space="preserve">DÉVELOPPEUR </w:t>
                      </w:r>
                      <w:r>
                        <w:rPr>
                          <w:rFonts w:ascii="Roboto Condensed" w:eastAsia="Roboto Condensed" w:hAnsi="Roboto Condensed" w:cs="Roboto Condensed"/>
                          <w:b/>
                          <w:color w:val="FFFFFF"/>
                          <w:sz w:val="28"/>
                          <w:szCs w:val="28"/>
                          <w:lang w:val="fr-CA"/>
                        </w:rPr>
                        <w:t>LOGICIEL</w:t>
                      </w:r>
                    </w:p>
                  </w:txbxContent>
                </v:textbox>
              </v:shape>
              <v:shape id="Text Box 75" o:spid="_x0000_s1083" type="#_x0000_t202" style="position:absolute;left:20484;top:17694;width:51048;height:3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" filled="f" stroked="f" strokeweight=".5pt">
                <v:textbox>
                  <w:txbxContent>
                    <w:p w14:paraId="6133A1C4" w14:textId="347ED436" w:rsidR="00463E3F" w:rsidRPr="001A69F8" w:rsidRDefault="00463E3F" w:rsidP="00C57141">
                      <w:pPr>
                        <w:widowControl w:val="0"/>
                        <w:spacing w:line="240" w:lineRule="auto"/>
                        <w:rPr>
                          <w:rFonts w:ascii="Roboto Condensed" w:eastAsia="Roboto Condensed" w:hAnsi="Roboto Condensed" w:cs="Roboto Condensed"/>
                          <w:color w:val="324C5B"/>
                          <w:lang w:val="fr-CA"/>
                        </w:rPr>
                      </w:pPr>
                      <w:r w:rsidRPr="001A69F8">
                        <w:rPr>
                          <w:rFonts w:ascii="Roboto Condensed" w:eastAsia="Roboto Condensed" w:hAnsi="Roboto Condensed" w:cs="Roboto Condensed"/>
                          <w:color w:val="324C5B"/>
                          <w:lang w:val="fr-CA"/>
                        </w:rPr>
                        <w:t xml:space="preserve">Saint-Hubert, </w:t>
                      </w:r>
                      <w:proofErr w:type="gramStart"/>
                      <w:r w:rsidRPr="001A69F8">
                        <w:rPr>
                          <w:rFonts w:ascii="Roboto Condensed" w:eastAsia="Roboto Condensed" w:hAnsi="Roboto Condensed" w:cs="Roboto Condensed"/>
                          <w:color w:val="324C5B"/>
                          <w:lang w:val="fr-CA"/>
                        </w:rPr>
                        <w:t>Q</w:t>
                      </w:r>
                      <w:r w:rsidR="00283916">
                        <w:rPr>
                          <w:rFonts w:ascii="Roboto Condensed" w:eastAsia="Roboto Condensed" w:hAnsi="Roboto Condensed" w:cs="Roboto Condensed"/>
                          <w:color w:val="324C5B"/>
                          <w:lang w:val="fr-CA"/>
                        </w:rPr>
                        <w:t>C</w:t>
                      </w:r>
                      <w:r w:rsidRPr="001A69F8">
                        <w:rPr>
                          <w:rFonts w:ascii="Roboto Condensed" w:eastAsia="Roboto Condensed" w:hAnsi="Roboto Condensed" w:cs="Roboto Condensed"/>
                          <w:color w:val="324C5B"/>
                          <w:lang w:val="fr-CA"/>
                        </w:rPr>
                        <w:t xml:space="preserve">  |</w:t>
                      </w:r>
                      <w:proofErr w:type="gramEnd"/>
                      <w:r w:rsidRPr="001A69F8">
                        <w:rPr>
                          <w:rFonts w:ascii="Roboto Condensed" w:eastAsia="Roboto Condensed" w:hAnsi="Roboto Condensed" w:cs="Roboto Condensed"/>
                          <w:color w:val="324C5B"/>
                          <w:lang w:val="fr-CA"/>
                        </w:rPr>
                        <w:t xml:space="preserve">  (514) 970-2803  |  </w:t>
                      </w:r>
                      <w:hyperlink r:id="rId3" w:history="1">
                        <w:r w:rsidRPr="007C2374">
                          <w:rPr>
                            <w:rStyle w:val="Hyperlink"/>
                            <w:rFonts w:ascii="Roboto Condensed" w:eastAsia="Roboto Condensed" w:hAnsi="Roboto Condensed" w:cs="Roboto Condensed"/>
                            <w:color w:val="44546A" w:themeColor="text2"/>
                            <w:lang w:val="fr-CA"/>
                          </w:rPr>
                          <w:t xml:space="preserve">mgelinas@softframe.net </w:t>
                        </w:r>
                        <w:r w:rsidRPr="007C2374">
                          <w:rPr>
                            <w:rStyle w:val="Hyperlink"/>
                            <w:rFonts w:ascii="Font Awesome 5 Free Solid" w:eastAsia="Roboto" w:hAnsi="Font Awesome 5 Free Solid" w:cs="Roboto"/>
                            <w:b/>
                            <w:color w:val="44546A" w:themeColor="text2"/>
                            <w:sz w:val="12"/>
                            <w:szCs w:val="12"/>
                            <w:lang w:val="fr-CA"/>
                          </w:rPr>
                          <w:t></w:t>
                        </w:r>
                        <w:r w:rsidRPr="001A69F8">
                          <w:rPr>
                            <w:rStyle w:val="Hyperlink"/>
                            <w:rFonts w:ascii="Roboto Condensed" w:eastAsia="Roboto Condensed" w:hAnsi="Roboto Condensed" w:cs="Roboto Condensed"/>
                            <w:color w:val="44546A" w:themeColor="text2"/>
                            <w:sz w:val="12"/>
                            <w:szCs w:val="12"/>
                            <w:u w:val="none"/>
                            <w:lang w:val="fr-CA"/>
                          </w:rPr>
                          <w:t xml:space="preserve"> </w:t>
                        </w:r>
                      </w:hyperlink>
                    </w:p>
                    <w:p w14:paraId="44974FB7" w14:textId="587A26E9" w:rsidR="00463E3F" w:rsidRPr="001A69F8" w:rsidRDefault="00463E3F" w:rsidP="004C35D8">
                      <w:pPr>
                        <w:widowControl w:val="0"/>
                        <w:spacing w:line="240" w:lineRule="auto"/>
                        <w:rPr>
                          <w:rFonts w:ascii="Open Sans Light" w:hAnsi="Open Sans Light" w:cs="Open Sans Light"/>
                          <w:color w:val="364E5D"/>
                          <w:sz w:val="18"/>
                          <w:szCs w:val="18"/>
                          <w:lang w:val="fr-CA"/>
                        </w:rPr>
                      </w:pPr>
                    </w:p>
                  </w:txbxContent>
                </v:textbox>
              </v:shape>
              <v:oval id="Oval 76" o:spid="_x0000_s1084" style="position:absolute;left:5047;top:7481;width:14808;height:148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" strokecolor="white" strokeweight="2.2pt">
                <v:fill r:id="rId4" o:title="" recolor="t" rotate="t" type="frame"/>
                <v:stroke joinstyle="miter"/>
              </v:oval>
              <w10:wrap anchory="page"/>
            </v:group>
          </w:pict>
        </mc:Fallback>
      </mc:AlternateContent>
    </w:r>
  </w:p>
  <w:p w14:paraId="7172501D" w14:textId="77777777" w:rsidR="00463E3F" w:rsidRDefault="00463E3F">
    <w:pPr>
      <w:pStyle w:val="Header"/>
    </w:pPr>
  </w:p>
  <w:p w14:paraId="49785688" w14:textId="77777777" w:rsidR="00463E3F" w:rsidRDefault="00463E3F">
    <w:pPr>
      <w:pStyle w:val="Header"/>
    </w:pPr>
  </w:p>
  <w:p w14:paraId="289C6BC3" w14:textId="77777777" w:rsidR="00463E3F" w:rsidRDefault="00463E3F">
    <w:pPr>
      <w:pStyle w:val="Header"/>
    </w:pPr>
  </w:p>
  <w:p w14:paraId="13DECED7" w14:textId="77777777" w:rsidR="00463E3F" w:rsidRDefault="00463E3F">
    <w:pPr>
      <w:pStyle w:val="Header"/>
    </w:pPr>
  </w:p>
  <w:p w14:paraId="65B1CE04" w14:textId="77777777" w:rsidR="00463E3F" w:rsidRDefault="00463E3F">
    <w:pPr>
      <w:pStyle w:val="Header"/>
    </w:pPr>
  </w:p>
  <w:p w14:paraId="71396D54" w14:textId="77777777" w:rsidR="00463E3F" w:rsidRDefault="00463E3F">
    <w:pPr>
      <w:pStyle w:val="Header"/>
      <w:rPr>
        <w:noProof/>
      </w:rPr>
    </w:pPr>
  </w:p>
  <w:p w14:paraId="432435B6" w14:textId="77777777" w:rsidR="00463E3F" w:rsidRDefault="00463E3F">
    <w:pPr>
      <w:pStyle w:val="Header"/>
      <w:rPr>
        <w:noProof/>
      </w:rPr>
    </w:pPr>
  </w:p>
  <w:p w14:paraId="5F2D6D3E" w14:textId="77777777" w:rsidR="00463E3F" w:rsidRDefault="00463E3F">
    <w:pPr>
      <w:pStyle w:val="Header"/>
      <w:rPr>
        <w:noProof/>
      </w:rPr>
    </w:pPr>
  </w:p>
  <w:p w14:paraId="6CC4D377" w14:textId="77777777" w:rsidR="00463E3F" w:rsidRDefault="00463E3F">
    <w:pPr>
      <w:pStyle w:val="Header"/>
      <w:rPr>
        <w:noProof/>
      </w:rPr>
    </w:pPr>
  </w:p>
  <w:p w14:paraId="55F1644E" w14:textId="77777777" w:rsidR="00463E3F" w:rsidRDefault="00463E3F">
    <w:pPr>
      <w:pStyle w:val="Header"/>
      <w:rPr>
        <w:noProof/>
      </w:rPr>
    </w:pPr>
  </w:p>
  <w:p w14:paraId="28A1E9B7" w14:textId="77777777" w:rsidR="00463E3F" w:rsidRDefault="00463E3F">
    <w:pPr>
      <w:pStyle w:val="Header"/>
      <w:rPr>
        <w:noProof/>
      </w:rPr>
    </w:pPr>
  </w:p>
  <w:p w14:paraId="668FE21A" w14:textId="77777777" w:rsidR="00463E3F" w:rsidRDefault="00463E3F">
    <w:pPr>
      <w:pStyle w:val="Header"/>
      <w:rPr>
        <w:noProof/>
      </w:rPr>
    </w:pPr>
  </w:p>
  <w:p w14:paraId="38E1EA5E" w14:textId="77777777" w:rsidR="00463E3F" w:rsidRDefault="00463E3F">
    <w:pPr>
      <w:pStyle w:val="Header"/>
    </w:pPr>
  </w:p>
  <w:p w14:paraId="4DE8F9B4" w14:textId="77777777" w:rsidR="00463E3F" w:rsidRDefault="00463E3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8F080D" wp14:editId="6034BBE7">
              <wp:simplePos x="0" y="0"/>
              <wp:positionH relativeFrom="column">
                <wp:posOffset>-539750</wp:posOffset>
              </wp:positionH>
              <wp:positionV relativeFrom="paragraph">
                <wp:posOffset>133350</wp:posOffset>
              </wp:positionV>
              <wp:extent cx="7772400" cy="628650"/>
              <wp:effectExtent l="0" t="0" r="0" b="0"/>
              <wp:wrapNone/>
              <wp:docPr id="70" name="Text Box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628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7864E4" w14:textId="77777777" w:rsidR="00463E3F" w:rsidRDefault="00463E3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E8F080D" id="Text Box 70" o:spid="_x0000_s1085" type="#_x0000_t202" style="position:absolute;margin-left:-42.5pt;margin-top:10.5pt;width:612pt;height:4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" filled="f" stroked="f" strokeweight=".5pt">
              <v:textbox>
                <w:txbxContent>
                  <w:p w14:paraId="727864E4" w14:textId="77777777" w:rsidR="00463E3F" w:rsidRDefault="00463E3F"/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displayBackgroundShape/>
  <w:embedTrueTypeFonts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NjY0sDAzM7EwMrRQ0lEKTi0uzszPAykwNKgFAOt6riYtAAAA"/>
  </w:docVars>
  <w:rsids>
    <w:rsidRoot w:val="000E109B"/>
    <w:rsid w:val="000000A3"/>
    <w:rsid w:val="00000342"/>
    <w:rsid w:val="00002C89"/>
    <w:rsid w:val="00007DF8"/>
    <w:rsid w:val="00011404"/>
    <w:rsid w:val="00020BD3"/>
    <w:rsid w:val="00020C25"/>
    <w:rsid w:val="00020F36"/>
    <w:rsid w:val="00021495"/>
    <w:rsid w:val="00022E4F"/>
    <w:rsid w:val="0002627F"/>
    <w:rsid w:val="00027AFE"/>
    <w:rsid w:val="00031CBD"/>
    <w:rsid w:val="00034D97"/>
    <w:rsid w:val="00043ABF"/>
    <w:rsid w:val="00043D9A"/>
    <w:rsid w:val="00046E68"/>
    <w:rsid w:val="00052AF6"/>
    <w:rsid w:val="000536FC"/>
    <w:rsid w:val="000551CB"/>
    <w:rsid w:val="000571A9"/>
    <w:rsid w:val="00057E73"/>
    <w:rsid w:val="000679E8"/>
    <w:rsid w:val="00070E8B"/>
    <w:rsid w:val="0007257C"/>
    <w:rsid w:val="00074678"/>
    <w:rsid w:val="000755FA"/>
    <w:rsid w:val="000759BE"/>
    <w:rsid w:val="00075AFE"/>
    <w:rsid w:val="00085195"/>
    <w:rsid w:val="000865D6"/>
    <w:rsid w:val="00090833"/>
    <w:rsid w:val="00090FF6"/>
    <w:rsid w:val="00092F9C"/>
    <w:rsid w:val="00095EEB"/>
    <w:rsid w:val="000A0C91"/>
    <w:rsid w:val="000A2DEC"/>
    <w:rsid w:val="000A3697"/>
    <w:rsid w:val="000A651A"/>
    <w:rsid w:val="000B00D5"/>
    <w:rsid w:val="000B09A1"/>
    <w:rsid w:val="000B1258"/>
    <w:rsid w:val="000B2BB9"/>
    <w:rsid w:val="000B47B2"/>
    <w:rsid w:val="000B6B9F"/>
    <w:rsid w:val="000C0D41"/>
    <w:rsid w:val="000C25D7"/>
    <w:rsid w:val="000C4C5E"/>
    <w:rsid w:val="000D0A38"/>
    <w:rsid w:val="000D13D3"/>
    <w:rsid w:val="000D4E3F"/>
    <w:rsid w:val="000D4F9C"/>
    <w:rsid w:val="000D53AA"/>
    <w:rsid w:val="000D6127"/>
    <w:rsid w:val="000E109B"/>
    <w:rsid w:val="000E1944"/>
    <w:rsid w:val="000E6050"/>
    <w:rsid w:val="000F095D"/>
    <w:rsid w:val="000F4298"/>
    <w:rsid w:val="000F486B"/>
    <w:rsid w:val="000F55A8"/>
    <w:rsid w:val="001021F7"/>
    <w:rsid w:val="00105A4B"/>
    <w:rsid w:val="00116572"/>
    <w:rsid w:val="00120CC1"/>
    <w:rsid w:val="001217D3"/>
    <w:rsid w:val="00121F74"/>
    <w:rsid w:val="00125FB7"/>
    <w:rsid w:val="00130460"/>
    <w:rsid w:val="00130F78"/>
    <w:rsid w:val="0013278F"/>
    <w:rsid w:val="00140164"/>
    <w:rsid w:val="00150724"/>
    <w:rsid w:val="00150BC4"/>
    <w:rsid w:val="00153182"/>
    <w:rsid w:val="001640B8"/>
    <w:rsid w:val="00165376"/>
    <w:rsid w:val="00165F8E"/>
    <w:rsid w:val="00173D99"/>
    <w:rsid w:val="001743BB"/>
    <w:rsid w:val="00175A5A"/>
    <w:rsid w:val="00180F79"/>
    <w:rsid w:val="00193EA4"/>
    <w:rsid w:val="00196E04"/>
    <w:rsid w:val="001A25A6"/>
    <w:rsid w:val="001A3910"/>
    <w:rsid w:val="001A5A5B"/>
    <w:rsid w:val="001A62E7"/>
    <w:rsid w:val="001A69F8"/>
    <w:rsid w:val="001B0A9D"/>
    <w:rsid w:val="001B217B"/>
    <w:rsid w:val="001C08FB"/>
    <w:rsid w:val="001C12E4"/>
    <w:rsid w:val="001C14F8"/>
    <w:rsid w:val="001C20E6"/>
    <w:rsid w:val="001C38DE"/>
    <w:rsid w:val="001C53B4"/>
    <w:rsid w:val="001C592E"/>
    <w:rsid w:val="001C78E6"/>
    <w:rsid w:val="001D4226"/>
    <w:rsid w:val="001D4704"/>
    <w:rsid w:val="001D64AB"/>
    <w:rsid w:val="001E30BB"/>
    <w:rsid w:val="001E5322"/>
    <w:rsid w:val="001E76A8"/>
    <w:rsid w:val="001F1100"/>
    <w:rsid w:val="001F1F37"/>
    <w:rsid w:val="001F3501"/>
    <w:rsid w:val="001F6097"/>
    <w:rsid w:val="0020032C"/>
    <w:rsid w:val="00200803"/>
    <w:rsid w:val="00201708"/>
    <w:rsid w:val="00202A18"/>
    <w:rsid w:val="00205901"/>
    <w:rsid w:val="00207563"/>
    <w:rsid w:val="002106B8"/>
    <w:rsid w:val="002108AE"/>
    <w:rsid w:val="002116BB"/>
    <w:rsid w:val="00213941"/>
    <w:rsid w:val="0021639B"/>
    <w:rsid w:val="00216D84"/>
    <w:rsid w:val="00217209"/>
    <w:rsid w:val="00217D24"/>
    <w:rsid w:val="002216F7"/>
    <w:rsid w:val="00226142"/>
    <w:rsid w:val="002269CA"/>
    <w:rsid w:val="002319DE"/>
    <w:rsid w:val="00232259"/>
    <w:rsid w:val="002323B7"/>
    <w:rsid w:val="00232777"/>
    <w:rsid w:val="00233B63"/>
    <w:rsid w:val="002358F7"/>
    <w:rsid w:val="002365CF"/>
    <w:rsid w:val="002367F4"/>
    <w:rsid w:val="00240BA6"/>
    <w:rsid w:val="00241728"/>
    <w:rsid w:val="00241C14"/>
    <w:rsid w:val="0025299C"/>
    <w:rsid w:val="0025563E"/>
    <w:rsid w:val="002572A6"/>
    <w:rsid w:val="0026082E"/>
    <w:rsid w:val="00262B3C"/>
    <w:rsid w:val="00263DB0"/>
    <w:rsid w:val="0026533B"/>
    <w:rsid w:val="002717B6"/>
    <w:rsid w:val="00274136"/>
    <w:rsid w:val="00277522"/>
    <w:rsid w:val="00277CEB"/>
    <w:rsid w:val="002821C2"/>
    <w:rsid w:val="00283916"/>
    <w:rsid w:val="00295047"/>
    <w:rsid w:val="002966A1"/>
    <w:rsid w:val="002A36D7"/>
    <w:rsid w:val="002A41C7"/>
    <w:rsid w:val="002A55A1"/>
    <w:rsid w:val="002A7E43"/>
    <w:rsid w:val="002B57F1"/>
    <w:rsid w:val="002C642A"/>
    <w:rsid w:val="002C732D"/>
    <w:rsid w:val="002C7530"/>
    <w:rsid w:val="002C7A40"/>
    <w:rsid w:val="002D1352"/>
    <w:rsid w:val="002D1453"/>
    <w:rsid w:val="002D4A8A"/>
    <w:rsid w:val="002E0A85"/>
    <w:rsid w:val="002E26EB"/>
    <w:rsid w:val="002E49A4"/>
    <w:rsid w:val="002E5F7F"/>
    <w:rsid w:val="002F2D4A"/>
    <w:rsid w:val="002F34B0"/>
    <w:rsid w:val="002F4A05"/>
    <w:rsid w:val="002F5401"/>
    <w:rsid w:val="002F7D99"/>
    <w:rsid w:val="00303A8D"/>
    <w:rsid w:val="00303F9C"/>
    <w:rsid w:val="0031298E"/>
    <w:rsid w:val="00313CF8"/>
    <w:rsid w:val="0031506D"/>
    <w:rsid w:val="003152F3"/>
    <w:rsid w:val="00321BD3"/>
    <w:rsid w:val="003223D7"/>
    <w:rsid w:val="00323381"/>
    <w:rsid w:val="003239DB"/>
    <w:rsid w:val="003272FD"/>
    <w:rsid w:val="00327B73"/>
    <w:rsid w:val="0033153A"/>
    <w:rsid w:val="00331998"/>
    <w:rsid w:val="00342D61"/>
    <w:rsid w:val="0034433C"/>
    <w:rsid w:val="003452FD"/>
    <w:rsid w:val="00353754"/>
    <w:rsid w:val="00356933"/>
    <w:rsid w:val="003575B3"/>
    <w:rsid w:val="00362700"/>
    <w:rsid w:val="003647E4"/>
    <w:rsid w:val="00364BFA"/>
    <w:rsid w:val="003660A9"/>
    <w:rsid w:val="0036699A"/>
    <w:rsid w:val="00367680"/>
    <w:rsid w:val="00370441"/>
    <w:rsid w:val="00371E98"/>
    <w:rsid w:val="00372A5D"/>
    <w:rsid w:val="00373EA4"/>
    <w:rsid w:val="003761CE"/>
    <w:rsid w:val="0037629F"/>
    <w:rsid w:val="0038007F"/>
    <w:rsid w:val="003816CF"/>
    <w:rsid w:val="00390E46"/>
    <w:rsid w:val="0039749A"/>
    <w:rsid w:val="003A1357"/>
    <w:rsid w:val="003A4279"/>
    <w:rsid w:val="003A431E"/>
    <w:rsid w:val="003A439D"/>
    <w:rsid w:val="003A55C2"/>
    <w:rsid w:val="003A74F5"/>
    <w:rsid w:val="003B1E09"/>
    <w:rsid w:val="003B4F5F"/>
    <w:rsid w:val="003B5422"/>
    <w:rsid w:val="003B639F"/>
    <w:rsid w:val="003C0778"/>
    <w:rsid w:val="003C0C17"/>
    <w:rsid w:val="003C2242"/>
    <w:rsid w:val="003C3A55"/>
    <w:rsid w:val="003C3E4C"/>
    <w:rsid w:val="003C6D52"/>
    <w:rsid w:val="003D2D96"/>
    <w:rsid w:val="003D6CBE"/>
    <w:rsid w:val="003E00A5"/>
    <w:rsid w:val="003E05FD"/>
    <w:rsid w:val="003E3456"/>
    <w:rsid w:val="003E4B82"/>
    <w:rsid w:val="003E7BC3"/>
    <w:rsid w:val="003F0BD8"/>
    <w:rsid w:val="003F0E33"/>
    <w:rsid w:val="003F3D4E"/>
    <w:rsid w:val="003F40F9"/>
    <w:rsid w:val="003F656E"/>
    <w:rsid w:val="004006E5"/>
    <w:rsid w:val="00403DDA"/>
    <w:rsid w:val="0040430E"/>
    <w:rsid w:val="00410B24"/>
    <w:rsid w:val="00412DA6"/>
    <w:rsid w:val="004140AF"/>
    <w:rsid w:val="00422F26"/>
    <w:rsid w:val="0042640D"/>
    <w:rsid w:val="0043329A"/>
    <w:rsid w:val="0043664F"/>
    <w:rsid w:val="00436D6D"/>
    <w:rsid w:val="00441F2A"/>
    <w:rsid w:val="0044719F"/>
    <w:rsid w:val="00451AFE"/>
    <w:rsid w:val="00452A03"/>
    <w:rsid w:val="0045577E"/>
    <w:rsid w:val="0045726B"/>
    <w:rsid w:val="0046287D"/>
    <w:rsid w:val="00463115"/>
    <w:rsid w:val="00463E3F"/>
    <w:rsid w:val="00466590"/>
    <w:rsid w:val="00466E9F"/>
    <w:rsid w:val="0046701B"/>
    <w:rsid w:val="00467F04"/>
    <w:rsid w:val="00471AD2"/>
    <w:rsid w:val="00477D85"/>
    <w:rsid w:val="004829D9"/>
    <w:rsid w:val="00491018"/>
    <w:rsid w:val="00497FA5"/>
    <w:rsid w:val="004A2E2A"/>
    <w:rsid w:val="004A6F70"/>
    <w:rsid w:val="004B5576"/>
    <w:rsid w:val="004C1A83"/>
    <w:rsid w:val="004C2E31"/>
    <w:rsid w:val="004C2EC8"/>
    <w:rsid w:val="004C35D8"/>
    <w:rsid w:val="004C418C"/>
    <w:rsid w:val="004C74C7"/>
    <w:rsid w:val="004D10DB"/>
    <w:rsid w:val="004D1B74"/>
    <w:rsid w:val="004D1EAB"/>
    <w:rsid w:val="004D2F8B"/>
    <w:rsid w:val="004D3D94"/>
    <w:rsid w:val="004D5986"/>
    <w:rsid w:val="004D5C0C"/>
    <w:rsid w:val="004D6476"/>
    <w:rsid w:val="004D772C"/>
    <w:rsid w:val="004E2D53"/>
    <w:rsid w:val="004E306F"/>
    <w:rsid w:val="004E4366"/>
    <w:rsid w:val="004E4C9C"/>
    <w:rsid w:val="004F4E2C"/>
    <w:rsid w:val="004F6472"/>
    <w:rsid w:val="004F66B6"/>
    <w:rsid w:val="00510FCE"/>
    <w:rsid w:val="005112DC"/>
    <w:rsid w:val="00513E3F"/>
    <w:rsid w:val="00515F25"/>
    <w:rsid w:val="00521914"/>
    <w:rsid w:val="00522832"/>
    <w:rsid w:val="0052717A"/>
    <w:rsid w:val="00533366"/>
    <w:rsid w:val="00534B32"/>
    <w:rsid w:val="005362CB"/>
    <w:rsid w:val="00547921"/>
    <w:rsid w:val="005552B4"/>
    <w:rsid w:val="0055596A"/>
    <w:rsid w:val="00555BC1"/>
    <w:rsid w:val="005566ED"/>
    <w:rsid w:val="005640DD"/>
    <w:rsid w:val="00575C53"/>
    <w:rsid w:val="0057610A"/>
    <w:rsid w:val="005839C9"/>
    <w:rsid w:val="00585C2C"/>
    <w:rsid w:val="005861FB"/>
    <w:rsid w:val="00586442"/>
    <w:rsid w:val="005914AA"/>
    <w:rsid w:val="00591E79"/>
    <w:rsid w:val="005923C2"/>
    <w:rsid w:val="00592DDE"/>
    <w:rsid w:val="00594255"/>
    <w:rsid w:val="00596122"/>
    <w:rsid w:val="0059646E"/>
    <w:rsid w:val="0059651D"/>
    <w:rsid w:val="00596BD9"/>
    <w:rsid w:val="00597315"/>
    <w:rsid w:val="0059755F"/>
    <w:rsid w:val="00597DF8"/>
    <w:rsid w:val="005A1C55"/>
    <w:rsid w:val="005A27DF"/>
    <w:rsid w:val="005A614F"/>
    <w:rsid w:val="005A706A"/>
    <w:rsid w:val="005B0F63"/>
    <w:rsid w:val="005B28B5"/>
    <w:rsid w:val="005B6251"/>
    <w:rsid w:val="005D1C42"/>
    <w:rsid w:val="005D336C"/>
    <w:rsid w:val="005D472F"/>
    <w:rsid w:val="005D5EE8"/>
    <w:rsid w:val="005E2384"/>
    <w:rsid w:val="005E7EC1"/>
    <w:rsid w:val="005E7F22"/>
    <w:rsid w:val="005F10E6"/>
    <w:rsid w:val="005F14C4"/>
    <w:rsid w:val="005F1F80"/>
    <w:rsid w:val="005F46C3"/>
    <w:rsid w:val="006013A0"/>
    <w:rsid w:val="00601890"/>
    <w:rsid w:val="00603338"/>
    <w:rsid w:val="0060360A"/>
    <w:rsid w:val="006037FD"/>
    <w:rsid w:val="00613177"/>
    <w:rsid w:val="00616064"/>
    <w:rsid w:val="00621AF3"/>
    <w:rsid w:val="00634E3E"/>
    <w:rsid w:val="00635B59"/>
    <w:rsid w:val="006372A7"/>
    <w:rsid w:val="0064093D"/>
    <w:rsid w:val="0064189A"/>
    <w:rsid w:val="00642815"/>
    <w:rsid w:val="00646670"/>
    <w:rsid w:val="0064674F"/>
    <w:rsid w:val="00656540"/>
    <w:rsid w:val="006650E1"/>
    <w:rsid w:val="00667DC7"/>
    <w:rsid w:val="0067592B"/>
    <w:rsid w:val="00677923"/>
    <w:rsid w:val="006813C5"/>
    <w:rsid w:val="00682DBC"/>
    <w:rsid w:val="00683320"/>
    <w:rsid w:val="00683C36"/>
    <w:rsid w:val="00686F29"/>
    <w:rsid w:val="00690BFF"/>
    <w:rsid w:val="006A13F3"/>
    <w:rsid w:val="006A5A22"/>
    <w:rsid w:val="006B2882"/>
    <w:rsid w:val="006B2B24"/>
    <w:rsid w:val="006B3A24"/>
    <w:rsid w:val="006B3F68"/>
    <w:rsid w:val="006B43F9"/>
    <w:rsid w:val="006B51C1"/>
    <w:rsid w:val="006B5C37"/>
    <w:rsid w:val="006C314C"/>
    <w:rsid w:val="006C384D"/>
    <w:rsid w:val="006C3E02"/>
    <w:rsid w:val="006C43E5"/>
    <w:rsid w:val="006C71B0"/>
    <w:rsid w:val="006D2065"/>
    <w:rsid w:val="006D65D4"/>
    <w:rsid w:val="006D7DE4"/>
    <w:rsid w:val="006E4B46"/>
    <w:rsid w:val="006E51C3"/>
    <w:rsid w:val="006F38E2"/>
    <w:rsid w:val="0070365A"/>
    <w:rsid w:val="00705DC9"/>
    <w:rsid w:val="00706EC8"/>
    <w:rsid w:val="00715C38"/>
    <w:rsid w:val="00716326"/>
    <w:rsid w:val="00723FED"/>
    <w:rsid w:val="007245CD"/>
    <w:rsid w:val="00725036"/>
    <w:rsid w:val="007323BF"/>
    <w:rsid w:val="00732C9B"/>
    <w:rsid w:val="007339BA"/>
    <w:rsid w:val="007365DA"/>
    <w:rsid w:val="00736CA4"/>
    <w:rsid w:val="00743FB4"/>
    <w:rsid w:val="00745335"/>
    <w:rsid w:val="007545A2"/>
    <w:rsid w:val="007557D7"/>
    <w:rsid w:val="007579B8"/>
    <w:rsid w:val="007645F6"/>
    <w:rsid w:val="007657F9"/>
    <w:rsid w:val="007660FE"/>
    <w:rsid w:val="00770E52"/>
    <w:rsid w:val="00771F9D"/>
    <w:rsid w:val="007725A1"/>
    <w:rsid w:val="0077272D"/>
    <w:rsid w:val="007818B0"/>
    <w:rsid w:val="0078678B"/>
    <w:rsid w:val="00790F5C"/>
    <w:rsid w:val="007916FF"/>
    <w:rsid w:val="00791CB5"/>
    <w:rsid w:val="007933B8"/>
    <w:rsid w:val="00795247"/>
    <w:rsid w:val="007A0054"/>
    <w:rsid w:val="007A31C4"/>
    <w:rsid w:val="007A6E86"/>
    <w:rsid w:val="007B48CB"/>
    <w:rsid w:val="007C0A63"/>
    <w:rsid w:val="007C2374"/>
    <w:rsid w:val="007C45CB"/>
    <w:rsid w:val="007C5690"/>
    <w:rsid w:val="007C5B0E"/>
    <w:rsid w:val="007C67CE"/>
    <w:rsid w:val="007C698A"/>
    <w:rsid w:val="007D2102"/>
    <w:rsid w:val="007D5A67"/>
    <w:rsid w:val="007D6EBE"/>
    <w:rsid w:val="007E21CF"/>
    <w:rsid w:val="007E52F8"/>
    <w:rsid w:val="007E6200"/>
    <w:rsid w:val="007E78BB"/>
    <w:rsid w:val="007F1A00"/>
    <w:rsid w:val="007F1B1C"/>
    <w:rsid w:val="007F3CAE"/>
    <w:rsid w:val="007F6400"/>
    <w:rsid w:val="008014E6"/>
    <w:rsid w:val="00804224"/>
    <w:rsid w:val="008062AB"/>
    <w:rsid w:val="00806C4D"/>
    <w:rsid w:val="00806F51"/>
    <w:rsid w:val="008131D4"/>
    <w:rsid w:val="00813507"/>
    <w:rsid w:val="00815A0D"/>
    <w:rsid w:val="00816744"/>
    <w:rsid w:val="00824DEC"/>
    <w:rsid w:val="0083007A"/>
    <w:rsid w:val="0083396D"/>
    <w:rsid w:val="00837654"/>
    <w:rsid w:val="008378D6"/>
    <w:rsid w:val="00844A4D"/>
    <w:rsid w:val="00851B9A"/>
    <w:rsid w:val="0085223F"/>
    <w:rsid w:val="00855A94"/>
    <w:rsid w:val="00857256"/>
    <w:rsid w:val="00861C59"/>
    <w:rsid w:val="008702B0"/>
    <w:rsid w:val="00870D1F"/>
    <w:rsid w:val="00876ECA"/>
    <w:rsid w:val="00877423"/>
    <w:rsid w:val="0089079D"/>
    <w:rsid w:val="00891155"/>
    <w:rsid w:val="00891843"/>
    <w:rsid w:val="0089197A"/>
    <w:rsid w:val="008936EE"/>
    <w:rsid w:val="00894948"/>
    <w:rsid w:val="00894D15"/>
    <w:rsid w:val="008962BE"/>
    <w:rsid w:val="00897D57"/>
    <w:rsid w:val="008A1F97"/>
    <w:rsid w:val="008A246A"/>
    <w:rsid w:val="008A4B8B"/>
    <w:rsid w:val="008C304C"/>
    <w:rsid w:val="008D0C8F"/>
    <w:rsid w:val="008D36EA"/>
    <w:rsid w:val="008D4241"/>
    <w:rsid w:val="008D6A5D"/>
    <w:rsid w:val="008E10B3"/>
    <w:rsid w:val="008E4636"/>
    <w:rsid w:val="008F021D"/>
    <w:rsid w:val="008F0A13"/>
    <w:rsid w:val="008F5162"/>
    <w:rsid w:val="0090079E"/>
    <w:rsid w:val="00901870"/>
    <w:rsid w:val="009056F7"/>
    <w:rsid w:val="0090716F"/>
    <w:rsid w:val="00913FDA"/>
    <w:rsid w:val="0091485B"/>
    <w:rsid w:val="00915A08"/>
    <w:rsid w:val="009170D0"/>
    <w:rsid w:val="00920BFA"/>
    <w:rsid w:val="00921EE0"/>
    <w:rsid w:val="00931C91"/>
    <w:rsid w:val="00932FEC"/>
    <w:rsid w:val="00933E65"/>
    <w:rsid w:val="0093758C"/>
    <w:rsid w:val="00941191"/>
    <w:rsid w:val="00941D5B"/>
    <w:rsid w:val="009435F8"/>
    <w:rsid w:val="009529B6"/>
    <w:rsid w:val="00957418"/>
    <w:rsid w:val="00957514"/>
    <w:rsid w:val="0095789D"/>
    <w:rsid w:val="00957CC3"/>
    <w:rsid w:val="009604C0"/>
    <w:rsid w:val="009646D0"/>
    <w:rsid w:val="00971C9E"/>
    <w:rsid w:val="00973530"/>
    <w:rsid w:val="00973A8F"/>
    <w:rsid w:val="009816A3"/>
    <w:rsid w:val="00990782"/>
    <w:rsid w:val="00990929"/>
    <w:rsid w:val="009954CC"/>
    <w:rsid w:val="00995FE6"/>
    <w:rsid w:val="009A2965"/>
    <w:rsid w:val="009A4525"/>
    <w:rsid w:val="009A47AD"/>
    <w:rsid w:val="009B24EE"/>
    <w:rsid w:val="009C00AE"/>
    <w:rsid w:val="009C1315"/>
    <w:rsid w:val="009C7F9A"/>
    <w:rsid w:val="009D002F"/>
    <w:rsid w:val="009D12CC"/>
    <w:rsid w:val="009D1E15"/>
    <w:rsid w:val="009D319D"/>
    <w:rsid w:val="009D3B7B"/>
    <w:rsid w:val="009D56DB"/>
    <w:rsid w:val="009E0281"/>
    <w:rsid w:val="009E0DBB"/>
    <w:rsid w:val="009E226C"/>
    <w:rsid w:val="009E54B8"/>
    <w:rsid w:val="009E77BE"/>
    <w:rsid w:val="009F3062"/>
    <w:rsid w:val="009F5844"/>
    <w:rsid w:val="00A00510"/>
    <w:rsid w:val="00A0164F"/>
    <w:rsid w:val="00A049DF"/>
    <w:rsid w:val="00A072A1"/>
    <w:rsid w:val="00A11951"/>
    <w:rsid w:val="00A12766"/>
    <w:rsid w:val="00A15140"/>
    <w:rsid w:val="00A1744E"/>
    <w:rsid w:val="00A17FC9"/>
    <w:rsid w:val="00A20235"/>
    <w:rsid w:val="00A20367"/>
    <w:rsid w:val="00A267C4"/>
    <w:rsid w:val="00A32B12"/>
    <w:rsid w:val="00A430A0"/>
    <w:rsid w:val="00A4340E"/>
    <w:rsid w:val="00A449D0"/>
    <w:rsid w:val="00A47978"/>
    <w:rsid w:val="00A52508"/>
    <w:rsid w:val="00A61B92"/>
    <w:rsid w:val="00A62F17"/>
    <w:rsid w:val="00A7076A"/>
    <w:rsid w:val="00A7609D"/>
    <w:rsid w:val="00A77EC9"/>
    <w:rsid w:val="00A80FED"/>
    <w:rsid w:val="00A84459"/>
    <w:rsid w:val="00A848B4"/>
    <w:rsid w:val="00A86420"/>
    <w:rsid w:val="00A865F3"/>
    <w:rsid w:val="00A86617"/>
    <w:rsid w:val="00A87633"/>
    <w:rsid w:val="00A91393"/>
    <w:rsid w:val="00A9179A"/>
    <w:rsid w:val="00A92B2D"/>
    <w:rsid w:val="00A95344"/>
    <w:rsid w:val="00A95E52"/>
    <w:rsid w:val="00AA4DBF"/>
    <w:rsid w:val="00AA66ED"/>
    <w:rsid w:val="00AA75EE"/>
    <w:rsid w:val="00AA775E"/>
    <w:rsid w:val="00AB062E"/>
    <w:rsid w:val="00AB0FE4"/>
    <w:rsid w:val="00AB1DC7"/>
    <w:rsid w:val="00AB569A"/>
    <w:rsid w:val="00AB677F"/>
    <w:rsid w:val="00AC09D7"/>
    <w:rsid w:val="00AC41BE"/>
    <w:rsid w:val="00AC4DB4"/>
    <w:rsid w:val="00AD1ABF"/>
    <w:rsid w:val="00AD1EBC"/>
    <w:rsid w:val="00AD27EA"/>
    <w:rsid w:val="00AD48AF"/>
    <w:rsid w:val="00AE095B"/>
    <w:rsid w:val="00AE3363"/>
    <w:rsid w:val="00AE403D"/>
    <w:rsid w:val="00AE7A7F"/>
    <w:rsid w:val="00AF0F1F"/>
    <w:rsid w:val="00AF2911"/>
    <w:rsid w:val="00AF3750"/>
    <w:rsid w:val="00AF424F"/>
    <w:rsid w:val="00AF4980"/>
    <w:rsid w:val="00AF5988"/>
    <w:rsid w:val="00AF6144"/>
    <w:rsid w:val="00AF6B77"/>
    <w:rsid w:val="00B007A6"/>
    <w:rsid w:val="00B013C9"/>
    <w:rsid w:val="00B01E38"/>
    <w:rsid w:val="00B10E56"/>
    <w:rsid w:val="00B16C0B"/>
    <w:rsid w:val="00B2042B"/>
    <w:rsid w:val="00B245B0"/>
    <w:rsid w:val="00B3144F"/>
    <w:rsid w:val="00B320B5"/>
    <w:rsid w:val="00B321DA"/>
    <w:rsid w:val="00B345DC"/>
    <w:rsid w:val="00B412EB"/>
    <w:rsid w:val="00B41BFC"/>
    <w:rsid w:val="00B44F04"/>
    <w:rsid w:val="00B4646F"/>
    <w:rsid w:val="00B46EAD"/>
    <w:rsid w:val="00B46F0E"/>
    <w:rsid w:val="00B54471"/>
    <w:rsid w:val="00B548E5"/>
    <w:rsid w:val="00B56D0C"/>
    <w:rsid w:val="00B632C4"/>
    <w:rsid w:val="00B64106"/>
    <w:rsid w:val="00B65DEB"/>
    <w:rsid w:val="00B66F66"/>
    <w:rsid w:val="00B724C1"/>
    <w:rsid w:val="00B75764"/>
    <w:rsid w:val="00B76F20"/>
    <w:rsid w:val="00B80D05"/>
    <w:rsid w:val="00B81CA5"/>
    <w:rsid w:val="00B858CC"/>
    <w:rsid w:val="00B87602"/>
    <w:rsid w:val="00B87C60"/>
    <w:rsid w:val="00B90233"/>
    <w:rsid w:val="00B92DEA"/>
    <w:rsid w:val="00B94396"/>
    <w:rsid w:val="00B95D61"/>
    <w:rsid w:val="00B965FA"/>
    <w:rsid w:val="00B96B45"/>
    <w:rsid w:val="00BB0660"/>
    <w:rsid w:val="00BB0F5E"/>
    <w:rsid w:val="00BB3681"/>
    <w:rsid w:val="00BB562D"/>
    <w:rsid w:val="00BC419A"/>
    <w:rsid w:val="00BD0DCA"/>
    <w:rsid w:val="00BD100A"/>
    <w:rsid w:val="00BD38FB"/>
    <w:rsid w:val="00BD6BF5"/>
    <w:rsid w:val="00BE19B1"/>
    <w:rsid w:val="00BE4EB5"/>
    <w:rsid w:val="00BE6894"/>
    <w:rsid w:val="00BF06FF"/>
    <w:rsid w:val="00BF1F14"/>
    <w:rsid w:val="00BF6496"/>
    <w:rsid w:val="00BF6CAF"/>
    <w:rsid w:val="00C0052A"/>
    <w:rsid w:val="00C0283F"/>
    <w:rsid w:val="00C044C0"/>
    <w:rsid w:val="00C0695A"/>
    <w:rsid w:val="00C1076B"/>
    <w:rsid w:val="00C12E1E"/>
    <w:rsid w:val="00C17344"/>
    <w:rsid w:val="00C174BC"/>
    <w:rsid w:val="00C17ADA"/>
    <w:rsid w:val="00C17F03"/>
    <w:rsid w:val="00C218AA"/>
    <w:rsid w:val="00C22D6F"/>
    <w:rsid w:val="00C2640C"/>
    <w:rsid w:val="00C26B29"/>
    <w:rsid w:val="00C27C21"/>
    <w:rsid w:val="00C27D51"/>
    <w:rsid w:val="00C34EAC"/>
    <w:rsid w:val="00C40F6F"/>
    <w:rsid w:val="00C41818"/>
    <w:rsid w:val="00C46EF4"/>
    <w:rsid w:val="00C567BF"/>
    <w:rsid w:val="00C56D75"/>
    <w:rsid w:val="00C57141"/>
    <w:rsid w:val="00C607B6"/>
    <w:rsid w:val="00C64D54"/>
    <w:rsid w:val="00C704AF"/>
    <w:rsid w:val="00C74626"/>
    <w:rsid w:val="00C766B1"/>
    <w:rsid w:val="00C8025D"/>
    <w:rsid w:val="00C82926"/>
    <w:rsid w:val="00C856B0"/>
    <w:rsid w:val="00C87218"/>
    <w:rsid w:val="00C90710"/>
    <w:rsid w:val="00C950AD"/>
    <w:rsid w:val="00C97BEA"/>
    <w:rsid w:val="00CA10C6"/>
    <w:rsid w:val="00CA2052"/>
    <w:rsid w:val="00CA29CB"/>
    <w:rsid w:val="00CA7E63"/>
    <w:rsid w:val="00CB1482"/>
    <w:rsid w:val="00CB32CD"/>
    <w:rsid w:val="00CC36BB"/>
    <w:rsid w:val="00CC7E2E"/>
    <w:rsid w:val="00CD154F"/>
    <w:rsid w:val="00CE1CE3"/>
    <w:rsid w:val="00CE3348"/>
    <w:rsid w:val="00CE4B81"/>
    <w:rsid w:val="00CE75E4"/>
    <w:rsid w:val="00CF20CE"/>
    <w:rsid w:val="00CF42A4"/>
    <w:rsid w:val="00D048E5"/>
    <w:rsid w:val="00D066B4"/>
    <w:rsid w:val="00D06920"/>
    <w:rsid w:val="00D12FFA"/>
    <w:rsid w:val="00D14968"/>
    <w:rsid w:val="00D17931"/>
    <w:rsid w:val="00D27153"/>
    <w:rsid w:val="00D27DD9"/>
    <w:rsid w:val="00D31B69"/>
    <w:rsid w:val="00D35FA0"/>
    <w:rsid w:val="00D40D49"/>
    <w:rsid w:val="00D41D25"/>
    <w:rsid w:val="00D41EBE"/>
    <w:rsid w:val="00D44D00"/>
    <w:rsid w:val="00D51006"/>
    <w:rsid w:val="00D53303"/>
    <w:rsid w:val="00D535B4"/>
    <w:rsid w:val="00D550DC"/>
    <w:rsid w:val="00D5645E"/>
    <w:rsid w:val="00D574DC"/>
    <w:rsid w:val="00D602CC"/>
    <w:rsid w:val="00D6083E"/>
    <w:rsid w:val="00D63CA6"/>
    <w:rsid w:val="00D64E94"/>
    <w:rsid w:val="00D66E7D"/>
    <w:rsid w:val="00D67558"/>
    <w:rsid w:val="00D70BF1"/>
    <w:rsid w:val="00D7571D"/>
    <w:rsid w:val="00D76840"/>
    <w:rsid w:val="00D76C52"/>
    <w:rsid w:val="00D76FE3"/>
    <w:rsid w:val="00D80764"/>
    <w:rsid w:val="00D834C5"/>
    <w:rsid w:val="00D84BDB"/>
    <w:rsid w:val="00D86807"/>
    <w:rsid w:val="00D94192"/>
    <w:rsid w:val="00D979F3"/>
    <w:rsid w:val="00DA081A"/>
    <w:rsid w:val="00DA3B36"/>
    <w:rsid w:val="00DA4813"/>
    <w:rsid w:val="00DB3CD0"/>
    <w:rsid w:val="00DB4543"/>
    <w:rsid w:val="00DB52D7"/>
    <w:rsid w:val="00DB635B"/>
    <w:rsid w:val="00DB7352"/>
    <w:rsid w:val="00DC0CF9"/>
    <w:rsid w:val="00DC2CD7"/>
    <w:rsid w:val="00DC35A4"/>
    <w:rsid w:val="00DC39BB"/>
    <w:rsid w:val="00DC463D"/>
    <w:rsid w:val="00DC63B2"/>
    <w:rsid w:val="00DD1A15"/>
    <w:rsid w:val="00DD3299"/>
    <w:rsid w:val="00DD34CD"/>
    <w:rsid w:val="00DF50F7"/>
    <w:rsid w:val="00E029F6"/>
    <w:rsid w:val="00E0782C"/>
    <w:rsid w:val="00E10C01"/>
    <w:rsid w:val="00E220D1"/>
    <w:rsid w:val="00E23BF3"/>
    <w:rsid w:val="00E26DC0"/>
    <w:rsid w:val="00E31DEA"/>
    <w:rsid w:val="00E34111"/>
    <w:rsid w:val="00E35390"/>
    <w:rsid w:val="00E36C3F"/>
    <w:rsid w:val="00E375B3"/>
    <w:rsid w:val="00E407A0"/>
    <w:rsid w:val="00E40CC2"/>
    <w:rsid w:val="00E442CE"/>
    <w:rsid w:val="00E50AD2"/>
    <w:rsid w:val="00E53C60"/>
    <w:rsid w:val="00E543CD"/>
    <w:rsid w:val="00E55597"/>
    <w:rsid w:val="00E63C1C"/>
    <w:rsid w:val="00E6564C"/>
    <w:rsid w:val="00E82C7F"/>
    <w:rsid w:val="00E842B4"/>
    <w:rsid w:val="00E847E5"/>
    <w:rsid w:val="00E85042"/>
    <w:rsid w:val="00E908C4"/>
    <w:rsid w:val="00E910AB"/>
    <w:rsid w:val="00E97C19"/>
    <w:rsid w:val="00EA02EA"/>
    <w:rsid w:val="00EA11E2"/>
    <w:rsid w:val="00EA2985"/>
    <w:rsid w:val="00EA631D"/>
    <w:rsid w:val="00EB2056"/>
    <w:rsid w:val="00EB5CF6"/>
    <w:rsid w:val="00EB600F"/>
    <w:rsid w:val="00EC2994"/>
    <w:rsid w:val="00EC32FF"/>
    <w:rsid w:val="00EC50F9"/>
    <w:rsid w:val="00EC7BA8"/>
    <w:rsid w:val="00EC7F1B"/>
    <w:rsid w:val="00ED05CE"/>
    <w:rsid w:val="00ED45BF"/>
    <w:rsid w:val="00ED569C"/>
    <w:rsid w:val="00ED6734"/>
    <w:rsid w:val="00EE1A96"/>
    <w:rsid w:val="00EE3BA0"/>
    <w:rsid w:val="00EE4DD2"/>
    <w:rsid w:val="00EE61F7"/>
    <w:rsid w:val="00EF07FA"/>
    <w:rsid w:val="00EF3A37"/>
    <w:rsid w:val="00EF4FEA"/>
    <w:rsid w:val="00EF6A24"/>
    <w:rsid w:val="00EF7C38"/>
    <w:rsid w:val="00F02FEE"/>
    <w:rsid w:val="00F03938"/>
    <w:rsid w:val="00F10FEC"/>
    <w:rsid w:val="00F13BD1"/>
    <w:rsid w:val="00F13DEC"/>
    <w:rsid w:val="00F1558A"/>
    <w:rsid w:val="00F21678"/>
    <w:rsid w:val="00F32F40"/>
    <w:rsid w:val="00F336FF"/>
    <w:rsid w:val="00F3650B"/>
    <w:rsid w:val="00F4590F"/>
    <w:rsid w:val="00F475D3"/>
    <w:rsid w:val="00F478EA"/>
    <w:rsid w:val="00F47B03"/>
    <w:rsid w:val="00F512FC"/>
    <w:rsid w:val="00F518A4"/>
    <w:rsid w:val="00F51FE1"/>
    <w:rsid w:val="00F525CF"/>
    <w:rsid w:val="00F7534E"/>
    <w:rsid w:val="00F81109"/>
    <w:rsid w:val="00F84C0E"/>
    <w:rsid w:val="00F860A1"/>
    <w:rsid w:val="00F90EF6"/>
    <w:rsid w:val="00F93226"/>
    <w:rsid w:val="00F934B8"/>
    <w:rsid w:val="00F95E43"/>
    <w:rsid w:val="00F967EA"/>
    <w:rsid w:val="00F96DD1"/>
    <w:rsid w:val="00F97CC8"/>
    <w:rsid w:val="00FA3D87"/>
    <w:rsid w:val="00FA4FFC"/>
    <w:rsid w:val="00FA54A1"/>
    <w:rsid w:val="00FB157F"/>
    <w:rsid w:val="00FB4A42"/>
    <w:rsid w:val="00FB5464"/>
    <w:rsid w:val="00FB59B1"/>
    <w:rsid w:val="00FB67D8"/>
    <w:rsid w:val="00FC42A0"/>
    <w:rsid w:val="00FC4893"/>
    <w:rsid w:val="00FC6861"/>
    <w:rsid w:val="00FC7883"/>
    <w:rsid w:val="00FD027E"/>
    <w:rsid w:val="00FD121C"/>
    <w:rsid w:val="00FD32DC"/>
    <w:rsid w:val="00FD341A"/>
    <w:rsid w:val="00FD4516"/>
    <w:rsid w:val="00FE6949"/>
    <w:rsid w:val="00FE700F"/>
    <w:rsid w:val="00FE74ED"/>
    <w:rsid w:val="00FF0D51"/>
    <w:rsid w:val="00FF1C5A"/>
    <w:rsid w:val="00FF1D5A"/>
    <w:rsid w:val="00FF358B"/>
    <w:rsid w:val="00FF4B79"/>
    <w:rsid w:val="00FF5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251C98"/>
  <w15:docId w15:val="{26A04E4D-F1E2-4667-A0F8-84608E27F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C36BB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60333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3338"/>
  </w:style>
  <w:style w:type="paragraph" w:styleId="Footer">
    <w:name w:val="footer"/>
    <w:basedOn w:val="Normal"/>
    <w:link w:val="FooterChar"/>
    <w:uiPriority w:val="99"/>
    <w:unhideWhenUsed/>
    <w:rsid w:val="0060333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3338"/>
  </w:style>
  <w:style w:type="table" w:styleId="TableGrid">
    <w:name w:val="Table Grid"/>
    <w:basedOn w:val="TableNormal"/>
    <w:uiPriority w:val="39"/>
    <w:rsid w:val="008936E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57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7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7C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7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7CC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7CC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7CC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957CC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155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558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A47978"/>
    <w:pPr>
      <w:ind w:left="720"/>
      <w:contextualSpacing/>
    </w:pPr>
  </w:style>
  <w:style w:type="character" w:customStyle="1" w:styleId="text-muted">
    <w:name w:val="text-muted"/>
    <w:basedOn w:val="DefaultParagraphFont"/>
    <w:rsid w:val="00547921"/>
  </w:style>
  <w:style w:type="character" w:styleId="FollowedHyperlink">
    <w:name w:val="FollowedHyperlink"/>
    <w:basedOn w:val="DefaultParagraphFont"/>
    <w:uiPriority w:val="99"/>
    <w:semiHidden/>
    <w:unhideWhenUsed/>
    <w:rsid w:val="0095741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7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5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1120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17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luralsight.com/courses/date-time-fundamentals" TargetMode="External"/><Relationship Id="rId13" Type="http://schemas.openxmlformats.org/officeDocument/2006/relationships/hyperlink" Target="https://www.pluralsight.com/courses/writing-purely-functional-code-csharp" TargetMode="External"/><Relationship Id="rId18" Type="http://schemas.openxmlformats.org/officeDocument/2006/relationships/hyperlink" Target="https://www.pluralsight.com/courses/tactical-design-patternsdot-net" TargetMode="External"/><Relationship Id="rId26" Type="http://schemas.openxmlformats.org/officeDocument/2006/relationships/image" Target="media/image3.png"/><Relationship Id="rId3" Type="http://schemas.openxmlformats.org/officeDocument/2006/relationships/webSettings" Target="webSettings.xml"/><Relationship Id="rId21" Type="http://schemas.openxmlformats.org/officeDocument/2006/relationships/hyperlink" Target="https://www.pluralsight.com/courses/writing-highly-maintainable-unit-tests" TargetMode="External"/><Relationship Id="rId34" Type="http://schemas.openxmlformats.org/officeDocument/2006/relationships/footer" Target="footer2.xml"/><Relationship Id="rId7" Type="http://schemas.openxmlformats.org/officeDocument/2006/relationships/hyperlink" Target="https://github.com/maximegelinas/solidstack" TargetMode="External"/><Relationship Id="rId12" Type="http://schemas.openxmlformats.org/officeDocument/2006/relationships/hyperlink" Target="https://www.pluralsight.com/courses/asp-dot-net-core-restful-api-building" TargetMode="External"/><Relationship Id="rId17" Type="http://schemas.openxmlformats.org/officeDocument/2006/relationships/hyperlink" Target="https://www.pluralsight.com/courses/c-sharp-code-more-object-oriented" TargetMode="External"/><Relationship Id="rId25" Type="http://schemas.openxmlformats.org/officeDocument/2006/relationships/hyperlink" Target="https://bit.ly/2ASKRu8" TargetMode="External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www.pluralsight.com/courses/developing-dotnet-microsoft-azure-getting-started" TargetMode="External"/><Relationship Id="rId20" Type="http://schemas.openxmlformats.org/officeDocument/2006/relationships/hyperlink" Target="https://www.pluralsight.com/courses/tactical-design-patterns-dotnet-managing-responsibilities" TargetMode="External"/><Relationship Id="rId29" Type="http://schemas.openxmlformats.org/officeDocument/2006/relationships/image" Target="media/image5.png"/><Relationship Id="rId1" Type="http://schemas.openxmlformats.org/officeDocument/2006/relationships/styles" Target="styles.xml"/><Relationship Id="rId6" Type="http://schemas.openxmlformats.org/officeDocument/2006/relationships/hyperlink" Target="https://github.com/maximegelinas/airview" TargetMode="External"/><Relationship Id="rId11" Type="http://schemas.openxmlformats.org/officeDocument/2006/relationships/hyperlink" Target="https://www.pluralsight.com/courses/cqrs-in-practice" TargetMode="External"/><Relationship Id="rId24" Type="http://schemas.openxmlformats.org/officeDocument/2006/relationships/image" Target="media/image2.svg"/><Relationship Id="rId32" Type="http://schemas.openxmlformats.org/officeDocument/2006/relationships/header" Target="header2.xml"/><Relationship Id="rId37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hyperlink" Target="https://www.pluralsight.com/courses/microservices-architecture" TargetMode="External"/><Relationship Id="rId23" Type="http://schemas.openxmlformats.org/officeDocument/2006/relationships/image" Target="media/image1.png"/><Relationship Id="rId28" Type="http://schemas.openxmlformats.org/officeDocument/2006/relationships/hyperlink" Target="https://bit.ly/2PdbEdg" TargetMode="External"/><Relationship Id="rId36" Type="http://schemas.openxmlformats.org/officeDocument/2006/relationships/footer" Target="footer3.xml"/><Relationship Id="rId10" Type="http://schemas.openxmlformats.org/officeDocument/2006/relationships/hyperlink" Target="http://aka.ms/cqrs" TargetMode="External"/><Relationship Id="rId19" Type="http://schemas.openxmlformats.org/officeDocument/2006/relationships/hyperlink" Target="https://www.pluralsight.com/courses/tactical-design-patterns-dot-net-control-flow" TargetMode="External"/><Relationship Id="rId31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leanpub.com/esversioning" TargetMode="External"/><Relationship Id="rId14" Type="http://schemas.openxmlformats.org/officeDocument/2006/relationships/hyperlink" Target="https://www.pluralsight.com/courses/making-functional-csharp" TargetMode="External"/><Relationship Id="rId22" Type="http://schemas.openxmlformats.org/officeDocument/2006/relationships/hyperlink" Target="https://bit.ly/2z13FG2" TargetMode="External"/><Relationship Id="rId27" Type="http://schemas.openxmlformats.org/officeDocument/2006/relationships/image" Target="media/image4.svg"/><Relationship Id="rId30" Type="http://schemas.openxmlformats.org/officeDocument/2006/relationships/image" Target="media/image6.svg"/><Relationship Id="rId35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mgelinas@softframe.net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mailto:mgelinas@softframe.net" TargetMode="Externa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mailto:mgelinas@softframe.net" TargetMode="External"/><Relationship Id="rId2" Type="http://schemas.openxmlformats.org/officeDocument/2006/relationships/image" Target="media/image7.jpg"/><Relationship Id="rId1" Type="http://schemas.openxmlformats.org/officeDocument/2006/relationships/hyperlink" Target="mailto:mgelinas@softframe.net" TargetMode="External"/><Relationship Id="rId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17</TotalTime>
  <Pages>1</Pages>
  <Words>1351</Words>
  <Characters>743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xime Gélinas</dc:creator>
  <cp:lastModifiedBy>Maxime Gélinas</cp:lastModifiedBy>
  <cp:revision>114</cp:revision>
  <cp:lastPrinted>2020-09-22T16:56:00Z</cp:lastPrinted>
  <dcterms:created xsi:type="dcterms:W3CDTF">2017-08-31T16:12:00Z</dcterms:created>
  <dcterms:modified xsi:type="dcterms:W3CDTF">2020-09-22T17:05:00Z</dcterms:modified>
</cp:coreProperties>
</file>